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D0F41" w14:textId="77777777" w:rsidR="00C014D0" w:rsidRPr="009019CB" w:rsidRDefault="00C014D0" w:rsidP="00A67CA5">
      <w:pPr>
        <w:spacing w:after="0" w:line="240" w:lineRule="auto"/>
        <w:rPr>
          <w:rFonts w:ascii="National 2" w:hAnsi="National 2"/>
          <w:sz w:val="21"/>
          <w:szCs w:val="21"/>
        </w:rPr>
      </w:pPr>
    </w:p>
    <w:p w14:paraId="325F285A" w14:textId="219D3343" w:rsidR="00CA628E" w:rsidRPr="009019CB" w:rsidRDefault="00EA317D" w:rsidP="00A67CA5">
      <w:pPr>
        <w:spacing w:after="0" w:line="240" w:lineRule="auto"/>
        <w:jc w:val="center"/>
        <w:rPr>
          <w:rFonts w:ascii="National 2" w:hAnsi="National 2"/>
          <w:b/>
          <w:sz w:val="24"/>
          <w:szCs w:val="24"/>
          <w:u w:val="single"/>
        </w:rPr>
      </w:pPr>
      <w:r w:rsidRPr="009019CB">
        <w:rPr>
          <w:rFonts w:ascii="National 2" w:hAnsi="National 2"/>
          <w:b/>
          <w:sz w:val="24"/>
          <w:szCs w:val="24"/>
          <w:u w:val="single"/>
        </w:rPr>
        <w:t>Internal Review Request</w:t>
      </w:r>
      <w:r w:rsidR="00CA628E" w:rsidRPr="009019CB">
        <w:rPr>
          <w:rFonts w:ascii="National 2" w:hAnsi="National 2"/>
          <w:b/>
          <w:sz w:val="24"/>
          <w:szCs w:val="24"/>
          <w:u w:val="single"/>
        </w:rPr>
        <w:t xml:space="preserve"> Form</w:t>
      </w:r>
    </w:p>
    <w:p w14:paraId="70789F56" w14:textId="7784652E" w:rsidR="00BF40EF" w:rsidRPr="009019CB" w:rsidRDefault="00A67CA5" w:rsidP="009019CB">
      <w:pPr>
        <w:spacing w:after="0" w:line="240" w:lineRule="auto"/>
        <w:jc w:val="both"/>
        <w:rPr>
          <w:rFonts w:ascii="National 2" w:hAnsi="National 2"/>
          <w:sz w:val="21"/>
          <w:szCs w:val="21"/>
        </w:rPr>
      </w:pPr>
      <w:r w:rsidRPr="009019CB">
        <w:rPr>
          <w:rFonts w:ascii="National 2" w:hAnsi="National 2"/>
          <w:b/>
          <w:sz w:val="21"/>
          <w:szCs w:val="21"/>
          <w:u w:val="single"/>
        </w:rPr>
        <w:br/>
      </w:r>
      <w:r w:rsidR="001D558E" w:rsidRPr="009019CB">
        <w:rPr>
          <w:rFonts w:ascii="National 2" w:hAnsi="National 2"/>
          <w:sz w:val="21"/>
          <w:szCs w:val="21"/>
        </w:rPr>
        <w:t xml:space="preserve">This form should be used to request an internal review of the outcome of </w:t>
      </w:r>
      <w:r w:rsidR="008B35CC">
        <w:rPr>
          <w:rFonts w:ascii="National 2" w:hAnsi="National 2"/>
          <w:sz w:val="21"/>
          <w:szCs w:val="21"/>
        </w:rPr>
        <w:t xml:space="preserve">an </w:t>
      </w:r>
      <w:r w:rsidR="001D558E" w:rsidRPr="009019CB">
        <w:rPr>
          <w:rFonts w:ascii="National 2" w:hAnsi="National 2"/>
          <w:sz w:val="21"/>
          <w:szCs w:val="21"/>
        </w:rPr>
        <w:t>Appeal or a Complaint, if you are unsatisfied with the decision taken.</w:t>
      </w:r>
      <w:r w:rsidR="009019CB">
        <w:rPr>
          <w:rFonts w:ascii="National 2" w:hAnsi="National 2"/>
          <w:sz w:val="21"/>
          <w:szCs w:val="21"/>
        </w:rPr>
        <w:t xml:space="preserve"> </w:t>
      </w:r>
      <w:r w:rsidR="00BF40EF" w:rsidRPr="009019CB">
        <w:rPr>
          <w:rFonts w:ascii="National 2" w:hAnsi="National 2"/>
          <w:sz w:val="21"/>
          <w:szCs w:val="21"/>
        </w:rPr>
        <w:t xml:space="preserve">Please ensure that you have read and understood the </w:t>
      </w:r>
      <w:r w:rsidR="008B35CC">
        <w:rPr>
          <w:rFonts w:ascii="National 2" w:hAnsi="National 2"/>
          <w:sz w:val="21"/>
          <w:szCs w:val="21"/>
        </w:rPr>
        <w:t xml:space="preserve">Higher Education </w:t>
      </w:r>
      <w:r w:rsidR="00BF40EF" w:rsidRPr="009019CB">
        <w:rPr>
          <w:rFonts w:ascii="National 2" w:hAnsi="National 2"/>
          <w:sz w:val="21"/>
          <w:szCs w:val="21"/>
        </w:rPr>
        <w:t>Appeals Procedure</w:t>
      </w:r>
      <w:r w:rsidR="006C36C3">
        <w:rPr>
          <w:rFonts w:ascii="National 2" w:hAnsi="National 2"/>
          <w:sz w:val="21"/>
          <w:szCs w:val="21"/>
        </w:rPr>
        <w:t xml:space="preserve"> or Complaints Procedure</w:t>
      </w:r>
      <w:r w:rsidR="00BF40EF" w:rsidRPr="009019CB">
        <w:rPr>
          <w:rFonts w:ascii="National 2" w:hAnsi="National 2"/>
          <w:sz w:val="21"/>
          <w:szCs w:val="21"/>
        </w:rPr>
        <w:t xml:space="preserve">, which can be </w:t>
      </w:r>
      <w:hyperlink r:id="rId10" w:history="1">
        <w:r w:rsidR="00BF40EF" w:rsidRPr="00746E02">
          <w:rPr>
            <w:rStyle w:val="Hyperlink"/>
            <w:rFonts w:ascii="National 2" w:hAnsi="National 2"/>
            <w:sz w:val="21"/>
            <w:szCs w:val="21"/>
          </w:rPr>
          <w:t xml:space="preserve">found on </w:t>
        </w:r>
        <w:r w:rsidR="009019CB" w:rsidRPr="00746E02">
          <w:rPr>
            <w:rStyle w:val="Hyperlink"/>
            <w:rFonts w:ascii="National 2" w:hAnsi="National 2"/>
            <w:sz w:val="21"/>
            <w:szCs w:val="21"/>
          </w:rPr>
          <w:t>our</w:t>
        </w:r>
        <w:r w:rsidR="00BF40EF" w:rsidRPr="00746E02">
          <w:rPr>
            <w:rStyle w:val="Hyperlink"/>
            <w:rFonts w:ascii="National 2" w:hAnsi="National 2"/>
            <w:sz w:val="21"/>
            <w:szCs w:val="21"/>
          </w:rPr>
          <w:t xml:space="preserve"> website</w:t>
        </w:r>
      </w:hyperlink>
      <w:r w:rsidR="00BF40EF" w:rsidRPr="009019CB">
        <w:rPr>
          <w:rFonts w:ascii="National 2" w:hAnsi="National 2"/>
          <w:sz w:val="21"/>
          <w:szCs w:val="21"/>
        </w:rPr>
        <w:t>.</w:t>
      </w:r>
    </w:p>
    <w:p w14:paraId="079BC237" w14:textId="69B4B6B3" w:rsidR="00937872" w:rsidRDefault="001D558E" w:rsidP="009019CB">
      <w:pPr>
        <w:spacing w:after="0" w:line="240" w:lineRule="auto"/>
        <w:jc w:val="both"/>
        <w:rPr>
          <w:rFonts w:ascii="National 2" w:hAnsi="National 2"/>
          <w:b/>
          <w:sz w:val="21"/>
          <w:szCs w:val="21"/>
          <w:u w:val="single"/>
        </w:rPr>
      </w:pPr>
      <w:r w:rsidRPr="009019CB">
        <w:rPr>
          <w:rFonts w:ascii="National 2" w:hAnsi="National 2"/>
          <w:b/>
          <w:sz w:val="21"/>
          <w:szCs w:val="21"/>
          <w:u w:val="single"/>
        </w:rPr>
        <w:br/>
      </w:r>
      <w:r w:rsidR="00937872" w:rsidRPr="009019CB">
        <w:rPr>
          <w:rFonts w:ascii="National 2" w:hAnsi="National 2"/>
          <w:b/>
          <w:sz w:val="21"/>
          <w:szCs w:val="21"/>
          <w:u w:val="single"/>
        </w:rPr>
        <w:t>Section 1:</w:t>
      </w:r>
    </w:p>
    <w:p w14:paraId="1E6B875E" w14:textId="77777777" w:rsidR="009019CB" w:rsidRPr="00973E94" w:rsidRDefault="009019CB" w:rsidP="009019CB">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3481"/>
        <w:gridCol w:w="6158"/>
      </w:tblGrid>
      <w:tr w:rsidR="009019CB" w:rsidRPr="00973E94" w14:paraId="6D2F5FE3" w14:textId="77777777" w:rsidTr="001E3535">
        <w:tc>
          <w:tcPr>
            <w:tcW w:w="9016" w:type="dxa"/>
            <w:gridSpan w:val="2"/>
            <w:shd w:val="clear" w:color="auto" w:fill="BFBFBF" w:themeFill="background1" w:themeFillShade="BF"/>
          </w:tcPr>
          <w:p w14:paraId="1E34DDD8" w14:textId="77777777" w:rsidR="009019CB" w:rsidRPr="00973E94" w:rsidRDefault="009019CB" w:rsidP="001E3535">
            <w:pPr>
              <w:rPr>
                <w:rFonts w:ascii="National 2" w:hAnsi="National 2"/>
                <w:b/>
                <w:sz w:val="21"/>
                <w:szCs w:val="21"/>
              </w:rPr>
            </w:pPr>
            <w:r w:rsidRPr="00973E94">
              <w:rPr>
                <w:rFonts w:ascii="National 2" w:hAnsi="National 2"/>
                <w:b/>
                <w:sz w:val="21"/>
                <w:szCs w:val="21"/>
              </w:rPr>
              <w:t>S1.1 Personal Details</w:t>
            </w:r>
          </w:p>
        </w:tc>
      </w:tr>
      <w:tr w:rsidR="009019CB" w:rsidRPr="00973E94" w14:paraId="1E49BFB6" w14:textId="77777777" w:rsidTr="001E3535">
        <w:tc>
          <w:tcPr>
            <w:tcW w:w="3256" w:type="dxa"/>
          </w:tcPr>
          <w:p w14:paraId="4D7E7F0D" w14:textId="77777777" w:rsidR="009019CB" w:rsidRPr="00973E94" w:rsidRDefault="009019CB" w:rsidP="001E3535">
            <w:pPr>
              <w:rPr>
                <w:rFonts w:ascii="National 2" w:hAnsi="National 2"/>
                <w:sz w:val="21"/>
                <w:szCs w:val="21"/>
              </w:rPr>
            </w:pPr>
            <w:r w:rsidRPr="00973E94">
              <w:rPr>
                <w:rFonts w:ascii="National 2" w:hAnsi="National 2"/>
                <w:sz w:val="21"/>
                <w:szCs w:val="21"/>
              </w:rPr>
              <w:t>Title:</w:t>
            </w:r>
          </w:p>
        </w:tc>
        <w:tc>
          <w:tcPr>
            <w:tcW w:w="5760" w:type="dxa"/>
          </w:tcPr>
          <w:p w14:paraId="08DCEBAB" w14:textId="77777777" w:rsidR="009019CB" w:rsidRPr="00973E94" w:rsidRDefault="009019CB" w:rsidP="001E3535">
            <w:pPr>
              <w:jc w:val="center"/>
              <w:rPr>
                <w:rFonts w:ascii="National 2" w:hAnsi="National 2"/>
                <w:sz w:val="21"/>
                <w:szCs w:val="21"/>
              </w:rPr>
            </w:pPr>
          </w:p>
        </w:tc>
      </w:tr>
      <w:tr w:rsidR="009019CB" w:rsidRPr="00973E94" w14:paraId="226B1413" w14:textId="77777777" w:rsidTr="001E3535">
        <w:tc>
          <w:tcPr>
            <w:tcW w:w="3256" w:type="dxa"/>
          </w:tcPr>
          <w:p w14:paraId="0E4C72A0" w14:textId="77777777" w:rsidR="009019CB" w:rsidRPr="00973E94" w:rsidRDefault="009019CB" w:rsidP="001E3535">
            <w:pPr>
              <w:rPr>
                <w:rFonts w:ascii="National 2" w:hAnsi="National 2"/>
                <w:sz w:val="21"/>
                <w:szCs w:val="21"/>
              </w:rPr>
            </w:pPr>
            <w:r w:rsidRPr="00973E94">
              <w:rPr>
                <w:rFonts w:ascii="National 2" w:hAnsi="National 2"/>
                <w:sz w:val="21"/>
                <w:szCs w:val="21"/>
              </w:rPr>
              <w:t>Surname/Family name:</w:t>
            </w:r>
          </w:p>
        </w:tc>
        <w:tc>
          <w:tcPr>
            <w:tcW w:w="5760" w:type="dxa"/>
          </w:tcPr>
          <w:p w14:paraId="25D61EDF" w14:textId="77777777" w:rsidR="009019CB" w:rsidRPr="00973E94" w:rsidRDefault="009019CB" w:rsidP="001E3535">
            <w:pPr>
              <w:jc w:val="center"/>
              <w:rPr>
                <w:rFonts w:ascii="National 2" w:hAnsi="National 2"/>
                <w:sz w:val="21"/>
                <w:szCs w:val="21"/>
              </w:rPr>
            </w:pPr>
          </w:p>
        </w:tc>
      </w:tr>
      <w:tr w:rsidR="009019CB" w:rsidRPr="00973E94" w14:paraId="5ACE2438" w14:textId="77777777" w:rsidTr="001E3535">
        <w:tc>
          <w:tcPr>
            <w:tcW w:w="3256" w:type="dxa"/>
          </w:tcPr>
          <w:p w14:paraId="00EDE630" w14:textId="77777777" w:rsidR="009019CB" w:rsidRPr="00973E94" w:rsidRDefault="009019CB" w:rsidP="001E3535">
            <w:pPr>
              <w:rPr>
                <w:rFonts w:ascii="National 2" w:hAnsi="National 2"/>
                <w:sz w:val="21"/>
                <w:szCs w:val="21"/>
              </w:rPr>
            </w:pPr>
            <w:r w:rsidRPr="00973E94">
              <w:rPr>
                <w:rFonts w:ascii="National 2" w:hAnsi="National 2"/>
                <w:sz w:val="21"/>
                <w:szCs w:val="21"/>
              </w:rPr>
              <w:t>First Name(s)/Given name(s)</w:t>
            </w:r>
          </w:p>
        </w:tc>
        <w:tc>
          <w:tcPr>
            <w:tcW w:w="5760" w:type="dxa"/>
          </w:tcPr>
          <w:p w14:paraId="41A46547" w14:textId="77777777" w:rsidR="009019CB" w:rsidRPr="00973E94" w:rsidRDefault="009019CB" w:rsidP="001E3535">
            <w:pPr>
              <w:jc w:val="center"/>
              <w:rPr>
                <w:rFonts w:ascii="National 2" w:hAnsi="National 2"/>
                <w:sz w:val="21"/>
                <w:szCs w:val="21"/>
              </w:rPr>
            </w:pPr>
          </w:p>
        </w:tc>
      </w:tr>
      <w:tr w:rsidR="009019CB" w:rsidRPr="00973E94" w14:paraId="55CE71DA" w14:textId="77777777" w:rsidTr="001E3535">
        <w:tc>
          <w:tcPr>
            <w:tcW w:w="3256" w:type="dxa"/>
          </w:tcPr>
          <w:p w14:paraId="31504BF7" w14:textId="77777777" w:rsidR="009019CB" w:rsidRPr="00973E94" w:rsidRDefault="009019CB" w:rsidP="001E3535">
            <w:pPr>
              <w:rPr>
                <w:rFonts w:ascii="National 2" w:hAnsi="National 2"/>
                <w:sz w:val="21"/>
                <w:szCs w:val="21"/>
              </w:rPr>
            </w:pPr>
            <w:r w:rsidRPr="00973E94">
              <w:rPr>
                <w:rFonts w:ascii="National 2" w:hAnsi="National 2"/>
                <w:sz w:val="21"/>
                <w:szCs w:val="21"/>
              </w:rPr>
              <w:t>Student ID Number:</w:t>
            </w:r>
          </w:p>
        </w:tc>
        <w:tc>
          <w:tcPr>
            <w:tcW w:w="5760" w:type="dxa"/>
          </w:tcPr>
          <w:p w14:paraId="707F117A" w14:textId="77777777" w:rsidR="009019CB" w:rsidRPr="00973E94" w:rsidRDefault="009019CB" w:rsidP="001E3535">
            <w:pPr>
              <w:jc w:val="center"/>
              <w:rPr>
                <w:rFonts w:ascii="National 2" w:hAnsi="National 2"/>
                <w:sz w:val="21"/>
                <w:szCs w:val="21"/>
              </w:rPr>
            </w:pPr>
          </w:p>
        </w:tc>
      </w:tr>
      <w:tr w:rsidR="009019CB" w:rsidRPr="00973E94" w14:paraId="04C0522B" w14:textId="77777777" w:rsidTr="001E3535">
        <w:tc>
          <w:tcPr>
            <w:tcW w:w="3256" w:type="dxa"/>
          </w:tcPr>
          <w:p w14:paraId="6BF28DD6" w14:textId="77777777" w:rsidR="009019CB" w:rsidRPr="00973E94" w:rsidRDefault="009019CB" w:rsidP="001E3535">
            <w:pPr>
              <w:rPr>
                <w:rFonts w:ascii="National 2" w:hAnsi="National 2"/>
                <w:sz w:val="21"/>
                <w:szCs w:val="21"/>
              </w:rPr>
            </w:pPr>
            <w:r w:rsidRPr="00973E94">
              <w:rPr>
                <w:rFonts w:ascii="National 2" w:hAnsi="National 2"/>
                <w:sz w:val="21"/>
                <w:szCs w:val="21"/>
              </w:rPr>
              <w:t>E-mail Address:</w:t>
            </w:r>
          </w:p>
          <w:p w14:paraId="53383C2F" w14:textId="77777777" w:rsidR="009019CB" w:rsidRPr="00973E94" w:rsidRDefault="009019CB" w:rsidP="001E3535">
            <w:pPr>
              <w:rPr>
                <w:rFonts w:ascii="National 2" w:hAnsi="National 2"/>
                <w:i/>
                <w:iCs/>
                <w:sz w:val="20"/>
                <w:szCs w:val="20"/>
              </w:rPr>
            </w:pPr>
            <w:r w:rsidRPr="00973E94">
              <w:rPr>
                <w:rFonts w:ascii="National 2" w:hAnsi="National 2"/>
                <w:i/>
                <w:iCs/>
                <w:sz w:val="20"/>
                <w:szCs w:val="20"/>
              </w:rPr>
              <w:t>(please see guidance above)</w:t>
            </w:r>
          </w:p>
        </w:tc>
        <w:tc>
          <w:tcPr>
            <w:tcW w:w="5760" w:type="dxa"/>
          </w:tcPr>
          <w:p w14:paraId="2F69B137" w14:textId="77777777" w:rsidR="009019CB" w:rsidRPr="00973E94" w:rsidRDefault="009019CB" w:rsidP="001E3535">
            <w:pPr>
              <w:jc w:val="center"/>
              <w:rPr>
                <w:rFonts w:ascii="National 2" w:hAnsi="National 2"/>
                <w:sz w:val="21"/>
                <w:szCs w:val="21"/>
              </w:rPr>
            </w:pPr>
          </w:p>
        </w:tc>
      </w:tr>
      <w:tr w:rsidR="009019CB" w:rsidRPr="00973E94" w14:paraId="788F4136" w14:textId="77777777" w:rsidTr="001E3535">
        <w:tc>
          <w:tcPr>
            <w:tcW w:w="3256" w:type="dxa"/>
          </w:tcPr>
          <w:p w14:paraId="611CDE29" w14:textId="77777777" w:rsidR="009019CB" w:rsidRPr="00973E94" w:rsidRDefault="009019CB" w:rsidP="001E3535">
            <w:pPr>
              <w:rPr>
                <w:rFonts w:ascii="National 2" w:hAnsi="National 2"/>
                <w:sz w:val="21"/>
                <w:szCs w:val="21"/>
              </w:rPr>
            </w:pPr>
            <w:r w:rsidRPr="00973E94">
              <w:rPr>
                <w:rFonts w:ascii="National 2" w:hAnsi="National 2"/>
                <w:sz w:val="21"/>
                <w:szCs w:val="21"/>
              </w:rPr>
              <w:t>Mobile Number:</w:t>
            </w:r>
          </w:p>
        </w:tc>
        <w:tc>
          <w:tcPr>
            <w:tcW w:w="5760" w:type="dxa"/>
          </w:tcPr>
          <w:p w14:paraId="2B83C0FC" w14:textId="77777777" w:rsidR="009019CB" w:rsidRPr="00973E94" w:rsidRDefault="009019CB" w:rsidP="001E3535">
            <w:pPr>
              <w:jc w:val="center"/>
              <w:rPr>
                <w:rFonts w:ascii="National 2" w:hAnsi="National 2"/>
                <w:sz w:val="21"/>
                <w:szCs w:val="21"/>
              </w:rPr>
            </w:pPr>
          </w:p>
        </w:tc>
      </w:tr>
    </w:tbl>
    <w:p w14:paraId="2AC5A144" w14:textId="77777777" w:rsidR="009019CB" w:rsidRPr="00973E94" w:rsidRDefault="009019CB" w:rsidP="009019CB">
      <w:pPr>
        <w:spacing w:after="0" w:line="240" w:lineRule="auto"/>
        <w:jc w:val="center"/>
        <w:rPr>
          <w:rFonts w:ascii="National 2" w:hAnsi="National 2"/>
          <w:b/>
          <w:sz w:val="21"/>
          <w:szCs w:val="21"/>
          <w:u w:val="single"/>
        </w:rPr>
      </w:pPr>
    </w:p>
    <w:tbl>
      <w:tblPr>
        <w:tblStyle w:val="TableGrid"/>
        <w:tblW w:w="9639" w:type="dxa"/>
        <w:tblLook w:val="04A0" w:firstRow="1" w:lastRow="0" w:firstColumn="1" w:lastColumn="0" w:noHBand="0" w:noVBand="1"/>
      </w:tblPr>
      <w:tblGrid>
        <w:gridCol w:w="2409"/>
        <w:gridCol w:w="2410"/>
        <w:gridCol w:w="2410"/>
        <w:gridCol w:w="2410"/>
      </w:tblGrid>
      <w:tr w:rsidR="009019CB" w:rsidRPr="00973E94" w14:paraId="76785A08" w14:textId="77777777" w:rsidTr="001E3535">
        <w:tc>
          <w:tcPr>
            <w:tcW w:w="9016" w:type="dxa"/>
            <w:gridSpan w:val="4"/>
            <w:shd w:val="clear" w:color="auto" w:fill="BFBFBF" w:themeFill="background1" w:themeFillShade="BF"/>
          </w:tcPr>
          <w:p w14:paraId="7AC86FDD" w14:textId="77777777" w:rsidR="009019CB" w:rsidRPr="00973E94" w:rsidRDefault="009019CB" w:rsidP="001E3535">
            <w:pPr>
              <w:rPr>
                <w:rFonts w:ascii="National 2" w:hAnsi="National 2"/>
                <w:b/>
                <w:sz w:val="21"/>
                <w:szCs w:val="21"/>
              </w:rPr>
            </w:pPr>
            <w:r w:rsidRPr="00973E94">
              <w:rPr>
                <w:rFonts w:ascii="National 2" w:hAnsi="National 2"/>
                <w:b/>
                <w:sz w:val="21"/>
                <w:szCs w:val="21"/>
              </w:rPr>
              <w:t>S1.2 Term Time Address</w:t>
            </w:r>
          </w:p>
        </w:tc>
      </w:tr>
      <w:tr w:rsidR="009019CB" w:rsidRPr="00973E94" w14:paraId="7979BF3A" w14:textId="77777777" w:rsidTr="001E3535">
        <w:tc>
          <w:tcPr>
            <w:tcW w:w="2254" w:type="dxa"/>
          </w:tcPr>
          <w:p w14:paraId="0222E2B7" w14:textId="77777777" w:rsidR="009019CB" w:rsidRPr="00973E94" w:rsidRDefault="009019CB" w:rsidP="001E3535">
            <w:pPr>
              <w:rPr>
                <w:rFonts w:ascii="National 2" w:hAnsi="National 2"/>
                <w:sz w:val="21"/>
                <w:szCs w:val="21"/>
              </w:rPr>
            </w:pPr>
            <w:r w:rsidRPr="00973E94">
              <w:rPr>
                <w:rFonts w:ascii="National 2" w:hAnsi="National 2"/>
                <w:sz w:val="21"/>
                <w:szCs w:val="21"/>
              </w:rPr>
              <w:t>Address</w:t>
            </w:r>
          </w:p>
        </w:tc>
        <w:tc>
          <w:tcPr>
            <w:tcW w:w="6762" w:type="dxa"/>
            <w:gridSpan w:val="3"/>
          </w:tcPr>
          <w:p w14:paraId="0F60390F" w14:textId="77777777" w:rsidR="009019CB" w:rsidRPr="00973E94" w:rsidRDefault="009019CB" w:rsidP="001E3535">
            <w:pPr>
              <w:jc w:val="center"/>
              <w:rPr>
                <w:rFonts w:ascii="National 2" w:hAnsi="National 2"/>
                <w:b/>
                <w:sz w:val="21"/>
                <w:szCs w:val="21"/>
                <w:u w:val="single"/>
              </w:rPr>
            </w:pPr>
          </w:p>
        </w:tc>
      </w:tr>
      <w:tr w:rsidR="009019CB" w:rsidRPr="00973E94" w14:paraId="6187C557" w14:textId="77777777" w:rsidTr="001E3535">
        <w:tc>
          <w:tcPr>
            <w:tcW w:w="2254" w:type="dxa"/>
          </w:tcPr>
          <w:p w14:paraId="4EAA0F8D" w14:textId="77777777" w:rsidR="009019CB" w:rsidRPr="00973E94" w:rsidRDefault="009019CB" w:rsidP="001E3535">
            <w:pPr>
              <w:rPr>
                <w:rFonts w:ascii="National 2" w:hAnsi="National 2"/>
                <w:sz w:val="21"/>
                <w:szCs w:val="21"/>
              </w:rPr>
            </w:pPr>
            <w:r w:rsidRPr="00973E94">
              <w:rPr>
                <w:rFonts w:ascii="National 2" w:hAnsi="National 2"/>
                <w:sz w:val="21"/>
                <w:szCs w:val="21"/>
              </w:rPr>
              <w:t>Town</w:t>
            </w:r>
          </w:p>
        </w:tc>
        <w:tc>
          <w:tcPr>
            <w:tcW w:w="2254" w:type="dxa"/>
          </w:tcPr>
          <w:p w14:paraId="6D237B3F" w14:textId="77777777" w:rsidR="009019CB" w:rsidRPr="00973E94" w:rsidRDefault="009019CB" w:rsidP="001E3535">
            <w:pPr>
              <w:jc w:val="center"/>
              <w:rPr>
                <w:rFonts w:ascii="National 2" w:hAnsi="National 2"/>
                <w:sz w:val="21"/>
                <w:szCs w:val="21"/>
              </w:rPr>
            </w:pPr>
          </w:p>
        </w:tc>
        <w:tc>
          <w:tcPr>
            <w:tcW w:w="2254" w:type="dxa"/>
          </w:tcPr>
          <w:p w14:paraId="053C16BA" w14:textId="77777777" w:rsidR="009019CB" w:rsidRPr="00973E94" w:rsidRDefault="009019CB" w:rsidP="001E3535">
            <w:pPr>
              <w:rPr>
                <w:rFonts w:ascii="National 2" w:hAnsi="National 2"/>
                <w:sz w:val="21"/>
                <w:szCs w:val="21"/>
              </w:rPr>
            </w:pPr>
            <w:r w:rsidRPr="00973E94">
              <w:rPr>
                <w:rFonts w:ascii="National 2" w:hAnsi="National 2"/>
                <w:sz w:val="21"/>
                <w:szCs w:val="21"/>
              </w:rPr>
              <w:t>County</w:t>
            </w:r>
          </w:p>
        </w:tc>
        <w:tc>
          <w:tcPr>
            <w:tcW w:w="2254" w:type="dxa"/>
          </w:tcPr>
          <w:p w14:paraId="6D409457" w14:textId="77777777" w:rsidR="009019CB" w:rsidRPr="00973E94" w:rsidRDefault="009019CB" w:rsidP="001E3535">
            <w:pPr>
              <w:jc w:val="center"/>
              <w:rPr>
                <w:rFonts w:ascii="National 2" w:hAnsi="National 2"/>
                <w:sz w:val="21"/>
                <w:szCs w:val="21"/>
              </w:rPr>
            </w:pPr>
          </w:p>
        </w:tc>
      </w:tr>
      <w:tr w:rsidR="009019CB" w:rsidRPr="00973E94" w14:paraId="6D09A7F3" w14:textId="77777777" w:rsidTr="001E3535">
        <w:tc>
          <w:tcPr>
            <w:tcW w:w="2254" w:type="dxa"/>
          </w:tcPr>
          <w:p w14:paraId="30AA7EA3" w14:textId="77777777" w:rsidR="009019CB" w:rsidRPr="00973E94" w:rsidRDefault="009019CB" w:rsidP="001E3535">
            <w:pPr>
              <w:rPr>
                <w:rFonts w:ascii="National 2" w:hAnsi="National 2"/>
                <w:sz w:val="21"/>
                <w:szCs w:val="21"/>
              </w:rPr>
            </w:pPr>
            <w:r w:rsidRPr="00973E94">
              <w:rPr>
                <w:rFonts w:ascii="National 2" w:hAnsi="National 2"/>
                <w:sz w:val="21"/>
                <w:szCs w:val="21"/>
              </w:rPr>
              <w:t>Country</w:t>
            </w:r>
          </w:p>
        </w:tc>
        <w:tc>
          <w:tcPr>
            <w:tcW w:w="2254" w:type="dxa"/>
          </w:tcPr>
          <w:p w14:paraId="17C8F980" w14:textId="77777777" w:rsidR="009019CB" w:rsidRPr="00973E94" w:rsidRDefault="009019CB" w:rsidP="001E3535">
            <w:pPr>
              <w:jc w:val="center"/>
              <w:rPr>
                <w:rFonts w:ascii="National 2" w:hAnsi="National 2"/>
                <w:sz w:val="21"/>
                <w:szCs w:val="21"/>
              </w:rPr>
            </w:pPr>
          </w:p>
        </w:tc>
        <w:tc>
          <w:tcPr>
            <w:tcW w:w="2254" w:type="dxa"/>
          </w:tcPr>
          <w:p w14:paraId="14186584" w14:textId="77777777" w:rsidR="009019CB" w:rsidRPr="00973E94" w:rsidRDefault="009019CB" w:rsidP="001E3535">
            <w:pPr>
              <w:rPr>
                <w:rFonts w:ascii="National 2" w:hAnsi="National 2"/>
                <w:sz w:val="21"/>
                <w:szCs w:val="21"/>
              </w:rPr>
            </w:pPr>
            <w:r w:rsidRPr="00973E94">
              <w:rPr>
                <w:rFonts w:ascii="National 2" w:hAnsi="National 2"/>
                <w:sz w:val="21"/>
                <w:szCs w:val="21"/>
              </w:rPr>
              <w:t>Postcode</w:t>
            </w:r>
          </w:p>
        </w:tc>
        <w:tc>
          <w:tcPr>
            <w:tcW w:w="2254" w:type="dxa"/>
          </w:tcPr>
          <w:p w14:paraId="06FB2D68" w14:textId="77777777" w:rsidR="009019CB" w:rsidRPr="00973E94" w:rsidRDefault="009019CB" w:rsidP="001E3535">
            <w:pPr>
              <w:jc w:val="center"/>
              <w:rPr>
                <w:rFonts w:ascii="National 2" w:hAnsi="National 2"/>
                <w:sz w:val="21"/>
                <w:szCs w:val="21"/>
              </w:rPr>
            </w:pPr>
          </w:p>
        </w:tc>
      </w:tr>
      <w:tr w:rsidR="009019CB" w:rsidRPr="00973E94" w14:paraId="4D34860A" w14:textId="77777777" w:rsidTr="001E3535">
        <w:tc>
          <w:tcPr>
            <w:tcW w:w="2254" w:type="dxa"/>
          </w:tcPr>
          <w:p w14:paraId="267D05D2" w14:textId="77777777" w:rsidR="009019CB" w:rsidRPr="00973E94" w:rsidRDefault="009019CB" w:rsidP="001E3535">
            <w:pPr>
              <w:rPr>
                <w:rFonts w:ascii="National 2" w:hAnsi="National 2"/>
                <w:sz w:val="21"/>
                <w:szCs w:val="21"/>
              </w:rPr>
            </w:pPr>
            <w:r w:rsidRPr="00973E94">
              <w:rPr>
                <w:rFonts w:ascii="National 2" w:hAnsi="National 2"/>
                <w:sz w:val="21"/>
                <w:szCs w:val="21"/>
              </w:rPr>
              <w:t>Landline:</w:t>
            </w:r>
          </w:p>
        </w:tc>
        <w:tc>
          <w:tcPr>
            <w:tcW w:w="6762" w:type="dxa"/>
            <w:gridSpan w:val="3"/>
          </w:tcPr>
          <w:p w14:paraId="25551C89" w14:textId="77777777" w:rsidR="009019CB" w:rsidRPr="00973E94" w:rsidRDefault="009019CB" w:rsidP="001E3535">
            <w:pPr>
              <w:jc w:val="center"/>
              <w:rPr>
                <w:rFonts w:ascii="National 2" w:hAnsi="National 2"/>
                <w:sz w:val="21"/>
                <w:szCs w:val="21"/>
              </w:rPr>
            </w:pPr>
          </w:p>
        </w:tc>
      </w:tr>
    </w:tbl>
    <w:p w14:paraId="73071867" w14:textId="77777777" w:rsidR="009019CB" w:rsidRPr="00973E94" w:rsidRDefault="009019CB" w:rsidP="009019CB">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2409"/>
        <w:gridCol w:w="2410"/>
        <w:gridCol w:w="2410"/>
        <w:gridCol w:w="2410"/>
      </w:tblGrid>
      <w:tr w:rsidR="009019CB" w:rsidRPr="00973E94" w14:paraId="214E3B2B" w14:textId="77777777" w:rsidTr="001E3535">
        <w:tc>
          <w:tcPr>
            <w:tcW w:w="9016" w:type="dxa"/>
            <w:gridSpan w:val="4"/>
            <w:shd w:val="clear" w:color="auto" w:fill="BFBFBF" w:themeFill="background1" w:themeFillShade="BF"/>
          </w:tcPr>
          <w:p w14:paraId="72402166" w14:textId="77777777" w:rsidR="009019CB" w:rsidRPr="00973E94" w:rsidRDefault="009019CB" w:rsidP="001E3535">
            <w:pPr>
              <w:rPr>
                <w:rFonts w:ascii="National 2" w:hAnsi="National 2"/>
                <w:b/>
                <w:sz w:val="21"/>
                <w:szCs w:val="21"/>
                <w:u w:val="single"/>
              </w:rPr>
            </w:pPr>
            <w:r w:rsidRPr="00973E94">
              <w:rPr>
                <w:rFonts w:ascii="National 2" w:hAnsi="National 2"/>
                <w:b/>
                <w:sz w:val="21"/>
                <w:szCs w:val="21"/>
              </w:rPr>
              <w:t>S1.3 Non-Term Time Address (If Different)</w:t>
            </w:r>
          </w:p>
        </w:tc>
      </w:tr>
      <w:tr w:rsidR="009019CB" w:rsidRPr="00973E94" w14:paraId="2A2636C6" w14:textId="77777777" w:rsidTr="001E3535">
        <w:tc>
          <w:tcPr>
            <w:tcW w:w="2254" w:type="dxa"/>
          </w:tcPr>
          <w:p w14:paraId="5140B6DD" w14:textId="77777777" w:rsidR="009019CB" w:rsidRPr="00973E94" w:rsidRDefault="009019CB" w:rsidP="001E3535">
            <w:pPr>
              <w:rPr>
                <w:rFonts w:ascii="National 2" w:hAnsi="National 2"/>
                <w:sz w:val="21"/>
                <w:szCs w:val="21"/>
              </w:rPr>
            </w:pPr>
            <w:r w:rsidRPr="00973E94">
              <w:rPr>
                <w:rFonts w:ascii="National 2" w:hAnsi="National 2"/>
                <w:sz w:val="21"/>
                <w:szCs w:val="21"/>
              </w:rPr>
              <w:t>Address</w:t>
            </w:r>
          </w:p>
        </w:tc>
        <w:tc>
          <w:tcPr>
            <w:tcW w:w="6762" w:type="dxa"/>
            <w:gridSpan w:val="3"/>
          </w:tcPr>
          <w:p w14:paraId="3AB418BF" w14:textId="77777777" w:rsidR="009019CB" w:rsidRPr="00973E94" w:rsidRDefault="009019CB" w:rsidP="001E3535">
            <w:pPr>
              <w:jc w:val="center"/>
              <w:rPr>
                <w:rFonts w:ascii="National 2" w:hAnsi="National 2"/>
                <w:b/>
                <w:sz w:val="21"/>
                <w:szCs w:val="21"/>
                <w:u w:val="single"/>
              </w:rPr>
            </w:pPr>
          </w:p>
        </w:tc>
      </w:tr>
      <w:tr w:rsidR="009019CB" w:rsidRPr="00973E94" w14:paraId="0BD976C8" w14:textId="77777777" w:rsidTr="001E3535">
        <w:tc>
          <w:tcPr>
            <w:tcW w:w="2254" w:type="dxa"/>
          </w:tcPr>
          <w:p w14:paraId="1710062D" w14:textId="77777777" w:rsidR="009019CB" w:rsidRPr="00973E94" w:rsidRDefault="009019CB" w:rsidP="001E3535">
            <w:pPr>
              <w:rPr>
                <w:rFonts w:ascii="National 2" w:hAnsi="National 2"/>
                <w:sz w:val="21"/>
                <w:szCs w:val="21"/>
              </w:rPr>
            </w:pPr>
            <w:r w:rsidRPr="00973E94">
              <w:rPr>
                <w:rFonts w:ascii="National 2" w:hAnsi="National 2"/>
                <w:sz w:val="21"/>
                <w:szCs w:val="21"/>
              </w:rPr>
              <w:t>Town</w:t>
            </w:r>
          </w:p>
        </w:tc>
        <w:tc>
          <w:tcPr>
            <w:tcW w:w="2254" w:type="dxa"/>
          </w:tcPr>
          <w:p w14:paraId="5CC9A152" w14:textId="77777777" w:rsidR="009019CB" w:rsidRPr="00973E94" w:rsidRDefault="009019CB" w:rsidP="001E3535">
            <w:pPr>
              <w:jc w:val="center"/>
              <w:rPr>
                <w:rFonts w:ascii="National 2" w:hAnsi="National 2"/>
                <w:sz w:val="21"/>
                <w:szCs w:val="21"/>
              </w:rPr>
            </w:pPr>
          </w:p>
        </w:tc>
        <w:tc>
          <w:tcPr>
            <w:tcW w:w="2254" w:type="dxa"/>
          </w:tcPr>
          <w:p w14:paraId="3E3EB0BD" w14:textId="77777777" w:rsidR="009019CB" w:rsidRPr="00973E94" w:rsidRDefault="009019CB" w:rsidP="001E3535">
            <w:pPr>
              <w:rPr>
                <w:rFonts w:ascii="National 2" w:hAnsi="National 2"/>
                <w:sz w:val="21"/>
                <w:szCs w:val="21"/>
              </w:rPr>
            </w:pPr>
            <w:r w:rsidRPr="00973E94">
              <w:rPr>
                <w:rFonts w:ascii="National 2" w:hAnsi="National 2"/>
                <w:sz w:val="21"/>
                <w:szCs w:val="21"/>
              </w:rPr>
              <w:t>County</w:t>
            </w:r>
          </w:p>
        </w:tc>
        <w:tc>
          <w:tcPr>
            <w:tcW w:w="2254" w:type="dxa"/>
          </w:tcPr>
          <w:p w14:paraId="060F165C" w14:textId="77777777" w:rsidR="009019CB" w:rsidRPr="00973E94" w:rsidRDefault="009019CB" w:rsidP="001E3535">
            <w:pPr>
              <w:jc w:val="center"/>
              <w:rPr>
                <w:rFonts w:ascii="National 2" w:hAnsi="National 2"/>
                <w:sz w:val="21"/>
                <w:szCs w:val="21"/>
              </w:rPr>
            </w:pPr>
          </w:p>
        </w:tc>
      </w:tr>
      <w:tr w:rsidR="009019CB" w:rsidRPr="00973E94" w14:paraId="6C4F4414" w14:textId="77777777" w:rsidTr="001E3535">
        <w:tc>
          <w:tcPr>
            <w:tcW w:w="2254" w:type="dxa"/>
          </w:tcPr>
          <w:p w14:paraId="30AE8257" w14:textId="77777777" w:rsidR="009019CB" w:rsidRPr="00973E94" w:rsidRDefault="009019CB" w:rsidP="001E3535">
            <w:pPr>
              <w:rPr>
                <w:rFonts w:ascii="National 2" w:hAnsi="National 2"/>
                <w:sz w:val="21"/>
                <w:szCs w:val="21"/>
              </w:rPr>
            </w:pPr>
            <w:r w:rsidRPr="00973E94">
              <w:rPr>
                <w:rFonts w:ascii="National 2" w:hAnsi="National 2"/>
                <w:sz w:val="21"/>
                <w:szCs w:val="21"/>
              </w:rPr>
              <w:t>Country</w:t>
            </w:r>
          </w:p>
        </w:tc>
        <w:tc>
          <w:tcPr>
            <w:tcW w:w="2254" w:type="dxa"/>
          </w:tcPr>
          <w:p w14:paraId="31CB1979" w14:textId="77777777" w:rsidR="009019CB" w:rsidRPr="00973E94" w:rsidRDefault="009019CB" w:rsidP="001E3535">
            <w:pPr>
              <w:jc w:val="center"/>
              <w:rPr>
                <w:rFonts w:ascii="National 2" w:hAnsi="National 2"/>
                <w:sz w:val="21"/>
                <w:szCs w:val="21"/>
              </w:rPr>
            </w:pPr>
          </w:p>
        </w:tc>
        <w:tc>
          <w:tcPr>
            <w:tcW w:w="2254" w:type="dxa"/>
          </w:tcPr>
          <w:p w14:paraId="579D16F0" w14:textId="77777777" w:rsidR="009019CB" w:rsidRPr="00973E94" w:rsidRDefault="009019CB" w:rsidP="001E3535">
            <w:pPr>
              <w:rPr>
                <w:rFonts w:ascii="National 2" w:hAnsi="National 2"/>
                <w:sz w:val="21"/>
                <w:szCs w:val="21"/>
              </w:rPr>
            </w:pPr>
            <w:r w:rsidRPr="00973E94">
              <w:rPr>
                <w:rFonts w:ascii="National 2" w:hAnsi="National 2"/>
                <w:sz w:val="21"/>
                <w:szCs w:val="21"/>
              </w:rPr>
              <w:t>Postcode</w:t>
            </w:r>
          </w:p>
        </w:tc>
        <w:tc>
          <w:tcPr>
            <w:tcW w:w="2254" w:type="dxa"/>
          </w:tcPr>
          <w:p w14:paraId="4085E92D" w14:textId="77777777" w:rsidR="009019CB" w:rsidRPr="00973E94" w:rsidRDefault="009019CB" w:rsidP="001E3535">
            <w:pPr>
              <w:jc w:val="center"/>
              <w:rPr>
                <w:rFonts w:ascii="National 2" w:hAnsi="National 2"/>
                <w:sz w:val="21"/>
                <w:szCs w:val="21"/>
              </w:rPr>
            </w:pPr>
          </w:p>
        </w:tc>
      </w:tr>
      <w:tr w:rsidR="009019CB" w:rsidRPr="00973E94" w14:paraId="39897FEF" w14:textId="77777777" w:rsidTr="001E3535">
        <w:tc>
          <w:tcPr>
            <w:tcW w:w="2254" w:type="dxa"/>
          </w:tcPr>
          <w:p w14:paraId="37F3A036" w14:textId="77777777" w:rsidR="009019CB" w:rsidRPr="00973E94" w:rsidRDefault="009019CB" w:rsidP="001E3535">
            <w:pPr>
              <w:rPr>
                <w:rFonts w:ascii="National 2" w:hAnsi="National 2"/>
                <w:sz w:val="21"/>
                <w:szCs w:val="21"/>
              </w:rPr>
            </w:pPr>
            <w:r w:rsidRPr="00973E94">
              <w:rPr>
                <w:rFonts w:ascii="National 2" w:hAnsi="National 2"/>
                <w:sz w:val="21"/>
                <w:szCs w:val="21"/>
              </w:rPr>
              <w:t>Landline:</w:t>
            </w:r>
          </w:p>
        </w:tc>
        <w:tc>
          <w:tcPr>
            <w:tcW w:w="6762" w:type="dxa"/>
            <w:gridSpan w:val="3"/>
          </w:tcPr>
          <w:p w14:paraId="185615A8" w14:textId="77777777" w:rsidR="009019CB" w:rsidRPr="00973E94" w:rsidRDefault="009019CB" w:rsidP="001E3535">
            <w:pPr>
              <w:jc w:val="center"/>
              <w:rPr>
                <w:rFonts w:ascii="National 2" w:hAnsi="National 2"/>
                <w:sz w:val="21"/>
                <w:szCs w:val="21"/>
              </w:rPr>
            </w:pPr>
          </w:p>
        </w:tc>
      </w:tr>
    </w:tbl>
    <w:p w14:paraId="6AFDCC9D" w14:textId="77777777" w:rsidR="009019CB" w:rsidRPr="00973E94" w:rsidRDefault="009019CB" w:rsidP="009019CB">
      <w:pPr>
        <w:spacing w:after="0" w:line="240" w:lineRule="auto"/>
        <w:jc w:val="center"/>
        <w:rPr>
          <w:rFonts w:ascii="National 2" w:hAnsi="National 2"/>
          <w:b/>
          <w:sz w:val="21"/>
          <w:szCs w:val="21"/>
          <w:u w:val="single"/>
        </w:rPr>
      </w:pPr>
    </w:p>
    <w:tbl>
      <w:tblPr>
        <w:tblStyle w:val="TableGrid"/>
        <w:tblW w:w="9639" w:type="dxa"/>
        <w:tblLook w:val="04A0" w:firstRow="1" w:lastRow="0" w:firstColumn="1" w:lastColumn="0" w:noHBand="0" w:noVBand="1"/>
      </w:tblPr>
      <w:tblGrid>
        <w:gridCol w:w="4819"/>
        <w:gridCol w:w="4820"/>
      </w:tblGrid>
      <w:tr w:rsidR="009019CB" w:rsidRPr="00973E94" w14:paraId="73EDBEE1" w14:textId="77777777" w:rsidTr="001E3535">
        <w:tc>
          <w:tcPr>
            <w:tcW w:w="9016" w:type="dxa"/>
            <w:gridSpan w:val="2"/>
            <w:shd w:val="clear" w:color="auto" w:fill="BFBFBF" w:themeFill="background1" w:themeFillShade="BF"/>
          </w:tcPr>
          <w:p w14:paraId="259F863E" w14:textId="77777777" w:rsidR="009019CB" w:rsidRPr="00973E94" w:rsidRDefault="009019CB" w:rsidP="001E3535">
            <w:pPr>
              <w:rPr>
                <w:rFonts w:ascii="National 2" w:hAnsi="National 2"/>
                <w:b/>
                <w:sz w:val="21"/>
                <w:szCs w:val="21"/>
              </w:rPr>
            </w:pPr>
            <w:r w:rsidRPr="00973E94">
              <w:rPr>
                <w:rFonts w:ascii="National 2" w:hAnsi="National 2"/>
                <w:b/>
                <w:sz w:val="21"/>
                <w:szCs w:val="21"/>
              </w:rPr>
              <w:t>S1.4 Preferred Method of Contact</w:t>
            </w:r>
          </w:p>
        </w:tc>
      </w:tr>
      <w:tr w:rsidR="009019CB" w:rsidRPr="00973E94" w14:paraId="4B564A71" w14:textId="77777777" w:rsidTr="001E3535">
        <w:tc>
          <w:tcPr>
            <w:tcW w:w="4508" w:type="dxa"/>
          </w:tcPr>
          <w:p w14:paraId="02C0AD16" w14:textId="27C8FA16" w:rsidR="009019CB" w:rsidRPr="00973E94" w:rsidRDefault="009019CB" w:rsidP="001E3535">
            <w:pPr>
              <w:jc w:val="center"/>
              <w:rPr>
                <w:rFonts w:ascii="National 2" w:hAnsi="National 2"/>
                <w:sz w:val="21"/>
                <w:szCs w:val="21"/>
              </w:rPr>
            </w:pPr>
            <w:r w:rsidRPr="00973E94">
              <w:rPr>
                <w:rFonts w:ascii="National 2" w:hAnsi="National 2"/>
                <w:sz w:val="21"/>
                <w:szCs w:val="21"/>
              </w:rPr>
              <w:t xml:space="preserve">E-mail </w:t>
            </w:r>
          </w:p>
        </w:tc>
        <w:tc>
          <w:tcPr>
            <w:tcW w:w="4508" w:type="dxa"/>
          </w:tcPr>
          <w:p w14:paraId="34BCD579" w14:textId="6AA62C7B" w:rsidR="009019CB" w:rsidRPr="00973E94" w:rsidRDefault="009019CB" w:rsidP="001E3535">
            <w:pPr>
              <w:jc w:val="center"/>
              <w:rPr>
                <w:rFonts w:ascii="National 2" w:hAnsi="National 2"/>
                <w:sz w:val="21"/>
                <w:szCs w:val="21"/>
              </w:rPr>
            </w:pPr>
            <w:r w:rsidRPr="00973E94">
              <w:rPr>
                <w:rFonts w:ascii="National 2" w:hAnsi="National 2"/>
                <w:sz w:val="21"/>
                <w:szCs w:val="21"/>
              </w:rPr>
              <w:t xml:space="preserve">Post </w:t>
            </w:r>
          </w:p>
        </w:tc>
      </w:tr>
    </w:tbl>
    <w:p w14:paraId="4872A678" w14:textId="77777777" w:rsidR="009019CB" w:rsidRPr="00973E94" w:rsidRDefault="009019CB" w:rsidP="009019CB">
      <w:pPr>
        <w:spacing w:after="0" w:line="240" w:lineRule="auto"/>
        <w:jc w:val="center"/>
        <w:rPr>
          <w:rFonts w:ascii="National 2" w:hAnsi="National 2"/>
          <w:b/>
          <w:sz w:val="21"/>
          <w:szCs w:val="21"/>
          <w:u w:val="single"/>
        </w:rPr>
      </w:pPr>
    </w:p>
    <w:tbl>
      <w:tblPr>
        <w:tblStyle w:val="TableGrid"/>
        <w:tblW w:w="9639" w:type="dxa"/>
        <w:tblLook w:val="04A0" w:firstRow="1" w:lastRow="0" w:firstColumn="1" w:lastColumn="0" w:noHBand="0" w:noVBand="1"/>
      </w:tblPr>
      <w:tblGrid>
        <w:gridCol w:w="9639"/>
      </w:tblGrid>
      <w:tr w:rsidR="009019CB" w:rsidRPr="00973E94" w14:paraId="69E8A657" w14:textId="77777777" w:rsidTr="001E3535">
        <w:tc>
          <w:tcPr>
            <w:tcW w:w="9016" w:type="dxa"/>
            <w:shd w:val="clear" w:color="auto" w:fill="BFBFBF" w:themeFill="background1" w:themeFillShade="BF"/>
          </w:tcPr>
          <w:p w14:paraId="71692621" w14:textId="77777777" w:rsidR="009019CB" w:rsidRPr="00973E94" w:rsidRDefault="009019CB" w:rsidP="001E3535">
            <w:pPr>
              <w:rPr>
                <w:rFonts w:ascii="National 2" w:hAnsi="National 2"/>
                <w:b/>
                <w:sz w:val="21"/>
                <w:szCs w:val="21"/>
              </w:rPr>
            </w:pPr>
            <w:r w:rsidRPr="00973E94">
              <w:rPr>
                <w:rFonts w:ascii="National 2" w:hAnsi="National 2"/>
                <w:b/>
                <w:sz w:val="21"/>
                <w:szCs w:val="21"/>
              </w:rPr>
              <w:t>S1.5 Reasonable Adjustments</w:t>
            </w:r>
          </w:p>
        </w:tc>
      </w:tr>
      <w:tr w:rsidR="009019CB" w:rsidRPr="00973E94" w14:paraId="1027ABD0" w14:textId="77777777" w:rsidTr="001E3535">
        <w:tc>
          <w:tcPr>
            <w:tcW w:w="9016" w:type="dxa"/>
          </w:tcPr>
          <w:p w14:paraId="1D42363E" w14:textId="77777777" w:rsidR="009019CB" w:rsidRPr="00973E94" w:rsidRDefault="009019CB" w:rsidP="001E3535">
            <w:pPr>
              <w:autoSpaceDE w:val="0"/>
              <w:autoSpaceDN w:val="0"/>
              <w:adjustRightInd w:val="0"/>
              <w:rPr>
                <w:rFonts w:ascii="National 2" w:hAnsi="National 2" w:cs="Frutiger-Bold"/>
                <w:bCs/>
                <w:sz w:val="21"/>
                <w:szCs w:val="21"/>
              </w:rPr>
            </w:pPr>
            <w:r w:rsidRPr="00973E94">
              <w:rPr>
                <w:rFonts w:ascii="National 2" w:hAnsi="National 2" w:cs="Frutiger-Bold"/>
                <w:bCs/>
                <w:sz w:val="21"/>
                <w:szCs w:val="21"/>
              </w:rPr>
              <w:t>If you have a disability which means there are adjustments you would like us to consider making to our process, please indicate these here. (If necessary, we will contact you to discuss this in further detail.)</w:t>
            </w:r>
          </w:p>
        </w:tc>
      </w:tr>
      <w:tr w:rsidR="009019CB" w:rsidRPr="00973E94" w14:paraId="0B234FCF" w14:textId="77777777" w:rsidTr="00312D5D">
        <w:trPr>
          <w:trHeight w:val="2201"/>
        </w:trPr>
        <w:tc>
          <w:tcPr>
            <w:tcW w:w="9016" w:type="dxa"/>
          </w:tcPr>
          <w:p w14:paraId="5CF70262" w14:textId="77777777" w:rsidR="009019CB" w:rsidRPr="00973E94" w:rsidRDefault="009019CB" w:rsidP="001E3535">
            <w:pPr>
              <w:jc w:val="center"/>
              <w:rPr>
                <w:rFonts w:ascii="National 2" w:hAnsi="National 2"/>
                <w:sz w:val="21"/>
                <w:szCs w:val="21"/>
              </w:rPr>
            </w:pPr>
          </w:p>
        </w:tc>
      </w:tr>
    </w:tbl>
    <w:p w14:paraId="64B96262" w14:textId="77777777" w:rsidR="009019CB" w:rsidRPr="00973E94" w:rsidRDefault="009019CB" w:rsidP="009019CB">
      <w:pPr>
        <w:spacing w:after="0" w:line="240" w:lineRule="auto"/>
        <w:rPr>
          <w:rFonts w:ascii="National 2" w:hAnsi="National 2"/>
          <w:sz w:val="21"/>
          <w:szCs w:val="21"/>
        </w:rPr>
      </w:pPr>
    </w:p>
    <w:p w14:paraId="37002D8F" w14:textId="77777777" w:rsidR="009019CB" w:rsidRPr="00973E94" w:rsidRDefault="009019CB" w:rsidP="009019CB">
      <w:pPr>
        <w:spacing w:after="0" w:line="240" w:lineRule="auto"/>
        <w:jc w:val="both"/>
        <w:rPr>
          <w:rFonts w:ascii="National 2" w:hAnsi="National 2"/>
          <w:sz w:val="21"/>
          <w:szCs w:val="21"/>
        </w:rPr>
      </w:pPr>
      <w:r w:rsidRPr="00973E94">
        <w:rPr>
          <w:rFonts w:ascii="National 2" w:hAnsi="National 2"/>
          <w:sz w:val="21"/>
          <w:szCs w:val="21"/>
        </w:rPr>
        <w:t xml:space="preserve">Note: If your contact details change at any point during the appeals process, it is important that you notify the member of staff dealing with your appeal at the earliest opportunity. </w:t>
      </w:r>
      <w:r w:rsidRPr="00973E94">
        <w:rPr>
          <w:rFonts w:ascii="National 2" w:hAnsi="National 2"/>
          <w:noProof/>
          <w:sz w:val="21"/>
          <w:szCs w:val="21"/>
        </w:rPr>
        <w:t>Furthermore,</w:t>
      </w:r>
      <w:r w:rsidRPr="00973E94">
        <w:rPr>
          <w:rFonts w:ascii="National 2" w:hAnsi="National 2"/>
          <w:sz w:val="21"/>
          <w:szCs w:val="21"/>
        </w:rPr>
        <w:t xml:space="preserve"> you need to inform the member of staff dealing with your appeal if you are going to be away and unable to be contacted during the appeals process.</w:t>
      </w:r>
      <w:r w:rsidRPr="00973E94">
        <w:rPr>
          <w:rFonts w:ascii="National 2" w:hAnsi="National 2"/>
          <w:sz w:val="21"/>
          <w:szCs w:val="21"/>
        </w:rPr>
        <w:br w:type="page"/>
      </w:r>
    </w:p>
    <w:p w14:paraId="0CF8B20C" w14:textId="483117D1" w:rsidR="00F70B92" w:rsidRPr="009019CB" w:rsidRDefault="00F70B92" w:rsidP="00A67CA5">
      <w:pPr>
        <w:spacing w:after="0" w:line="240" w:lineRule="auto"/>
        <w:rPr>
          <w:rFonts w:ascii="National 2" w:hAnsi="National 2"/>
          <w:b/>
          <w:sz w:val="21"/>
          <w:szCs w:val="21"/>
          <w:u w:val="single"/>
        </w:rPr>
      </w:pPr>
      <w:r w:rsidRPr="009019CB">
        <w:rPr>
          <w:rFonts w:ascii="National 2" w:hAnsi="National 2"/>
          <w:b/>
          <w:sz w:val="21"/>
          <w:szCs w:val="21"/>
          <w:u w:val="single"/>
        </w:rPr>
        <w:lastRenderedPageBreak/>
        <w:t>Section 2</w:t>
      </w:r>
      <w:r w:rsidR="00D515B5" w:rsidRPr="009019CB">
        <w:rPr>
          <w:rFonts w:ascii="National 2" w:hAnsi="National 2"/>
          <w:b/>
          <w:sz w:val="21"/>
          <w:szCs w:val="21"/>
          <w:u w:val="single"/>
        </w:rPr>
        <w:t xml:space="preserve"> (Optional)</w:t>
      </w:r>
      <w:r w:rsidRPr="009019CB">
        <w:rPr>
          <w:rFonts w:ascii="National 2" w:hAnsi="National 2"/>
          <w:b/>
          <w:sz w:val="21"/>
          <w:szCs w:val="21"/>
          <w:u w:val="single"/>
        </w:rPr>
        <w:t>:</w:t>
      </w:r>
    </w:p>
    <w:p w14:paraId="326B40B6" w14:textId="77670C15" w:rsidR="00DC2806" w:rsidRDefault="00A67CA5" w:rsidP="009019CB">
      <w:pPr>
        <w:spacing w:after="0" w:line="240" w:lineRule="auto"/>
        <w:jc w:val="both"/>
        <w:rPr>
          <w:rFonts w:ascii="National 2" w:hAnsi="National 2"/>
          <w:sz w:val="21"/>
          <w:szCs w:val="21"/>
        </w:rPr>
      </w:pPr>
      <w:r w:rsidRPr="009019CB">
        <w:rPr>
          <w:rFonts w:ascii="National 2" w:hAnsi="National 2"/>
          <w:sz w:val="21"/>
          <w:szCs w:val="21"/>
        </w:rPr>
        <w:br/>
      </w:r>
      <w:r w:rsidR="00F70B92" w:rsidRPr="009019CB">
        <w:rPr>
          <w:rFonts w:ascii="National 2" w:hAnsi="National 2"/>
          <w:sz w:val="21"/>
          <w:szCs w:val="21"/>
        </w:rPr>
        <w:t xml:space="preserve">As part of the </w:t>
      </w:r>
      <w:r w:rsidR="003B03DF" w:rsidRPr="009019CB">
        <w:rPr>
          <w:rFonts w:ascii="National 2" w:hAnsi="National 2"/>
          <w:sz w:val="21"/>
          <w:szCs w:val="21"/>
        </w:rPr>
        <w:t>internal review</w:t>
      </w:r>
      <w:r w:rsidR="00F70B92" w:rsidRPr="009019CB">
        <w:rPr>
          <w:rFonts w:ascii="National 2" w:hAnsi="National 2"/>
          <w:sz w:val="21"/>
          <w:szCs w:val="21"/>
        </w:rPr>
        <w:t xml:space="preserve"> process</w:t>
      </w:r>
      <w:r w:rsidR="009019CB">
        <w:rPr>
          <w:rFonts w:ascii="National 2" w:hAnsi="National 2"/>
          <w:sz w:val="21"/>
          <w:szCs w:val="21"/>
        </w:rPr>
        <w:t>,</w:t>
      </w:r>
      <w:r w:rsidR="00F70B92" w:rsidRPr="009019CB">
        <w:rPr>
          <w:rFonts w:ascii="National 2" w:hAnsi="National 2"/>
          <w:sz w:val="21"/>
          <w:szCs w:val="21"/>
        </w:rPr>
        <w:t xml:space="preserve"> you are entitled to appoint a representative to act on your behalf.</w:t>
      </w:r>
      <w:r w:rsidR="001D558E" w:rsidRPr="009019CB">
        <w:rPr>
          <w:rFonts w:ascii="National 2" w:hAnsi="National 2"/>
          <w:sz w:val="21"/>
          <w:szCs w:val="21"/>
        </w:rPr>
        <w:t xml:space="preserve"> </w:t>
      </w:r>
      <w:r w:rsidR="00DC2806" w:rsidRPr="009019CB">
        <w:rPr>
          <w:rFonts w:ascii="National 2" w:hAnsi="National 2"/>
          <w:sz w:val="21"/>
          <w:szCs w:val="21"/>
        </w:rPr>
        <w:t>This is entirely optional and is meant to help students who don’t feel able to engage with the appeals procedure themselves.</w:t>
      </w:r>
    </w:p>
    <w:p w14:paraId="47477804" w14:textId="77777777" w:rsidR="009019CB" w:rsidRPr="009019CB" w:rsidRDefault="009019CB" w:rsidP="009019CB">
      <w:pPr>
        <w:spacing w:after="0" w:line="240" w:lineRule="auto"/>
        <w:jc w:val="both"/>
        <w:rPr>
          <w:rFonts w:ascii="National 2" w:hAnsi="National 2"/>
          <w:sz w:val="21"/>
          <w:szCs w:val="21"/>
        </w:rPr>
      </w:pPr>
    </w:p>
    <w:p w14:paraId="579E6054" w14:textId="2D2A93F7" w:rsidR="00DC2806" w:rsidRPr="00746E02" w:rsidRDefault="00DC2806" w:rsidP="009019CB">
      <w:pPr>
        <w:spacing w:after="0" w:line="240" w:lineRule="auto"/>
        <w:jc w:val="both"/>
        <w:rPr>
          <w:rFonts w:ascii="National 2" w:hAnsi="National 2"/>
          <w:sz w:val="21"/>
          <w:szCs w:val="21"/>
        </w:rPr>
      </w:pPr>
      <w:r w:rsidRPr="00746E02">
        <w:rPr>
          <w:rFonts w:ascii="National 2" w:hAnsi="National 2"/>
          <w:sz w:val="21"/>
          <w:szCs w:val="21"/>
        </w:rPr>
        <w:t>If you elect to appoint a representative</w:t>
      </w:r>
      <w:r w:rsidR="00A67CA5" w:rsidRPr="00746E02">
        <w:rPr>
          <w:rFonts w:ascii="National 2" w:hAnsi="National 2"/>
          <w:sz w:val="21"/>
          <w:szCs w:val="21"/>
        </w:rPr>
        <w:t xml:space="preserve">, the </w:t>
      </w:r>
      <w:r w:rsidR="002708B1" w:rsidRPr="00746E02">
        <w:rPr>
          <w:rFonts w:ascii="National 2" w:hAnsi="National 2"/>
          <w:sz w:val="21"/>
          <w:szCs w:val="21"/>
        </w:rPr>
        <w:t xml:space="preserve">University </w:t>
      </w:r>
      <w:r w:rsidRPr="00746E02">
        <w:rPr>
          <w:rFonts w:ascii="National 2" w:hAnsi="National 2"/>
          <w:sz w:val="21"/>
          <w:szCs w:val="21"/>
        </w:rPr>
        <w:t xml:space="preserve">will </w:t>
      </w:r>
      <w:r w:rsidR="00A67CA5" w:rsidRPr="00746E02">
        <w:rPr>
          <w:rFonts w:ascii="National 2" w:hAnsi="National 2"/>
          <w:sz w:val="21"/>
          <w:szCs w:val="21"/>
        </w:rPr>
        <w:t xml:space="preserve">communicate only with them </w:t>
      </w:r>
      <w:r w:rsidRPr="00746E02">
        <w:rPr>
          <w:rFonts w:ascii="National 2" w:hAnsi="National 2"/>
          <w:sz w:val="21"/>
          <w:szCs w:val="21"/>
        </w:rPr>
        <w:t xml:space="preserve">throughout the </w:t>
      </w:r>
      <w:r w:rsidR="00A67CA5" w:rsidRPr="00746E02">
        <w:rPr>
          <w:rFonts w:ascii="National 2" w:hAnsi="National 2"/>
          <w:sz w:val="21"/>
          <w:szCs w:val="21"/>
        </w:rPr>
        <w:t xml:space="preserve">review </w:t>
      </w:r>
      <w:r w:rsidRPr="00746E02">
        <w:rPr>
          <w:rFonts w:ascii="National 2" w:hAnsi="National 2"/>
          <w:sz w:val="21"/>
          <w:szCs w:val="21"/>
        </w:rPr>
        <w:t xml:space="preserve">process. </w:t>
      </w:r>
      <w:r w:rsidR="00A67CA5" w:rsidRPr="00746E02">
        <w:rPr>
          <w:rFonts w:ascii="National 2" w:hAnsi="National 2"/>
          <w:sz w:val="21"/>
          <w:szCs w:val="21"/>
        </w:rPr>
        <w:t>You</w:t>
      </w:r>
      <w:r w:rsidRPr="00746E02">
        <w:rPr>
          <w:rFonts w:ascii="National 2" w:hAnsi="National 2"/>
          <w:sz w:val="21"/>
          <w:szCs w:val="21"/>
        </w:rPr>
        <w:t xml:space="preserve"> are free to choose anyone appropriate </w:t>
      </w:r>
      <w:r w:rsidR="00A67CA5" w:rsidRPr="00746E02">
        <w:rPr>
          <w:rFonts w:ascii="National 2" w:hAnsi="National 2"/>
          <w:sz w:val="21"/>
          <w:szCs w:val="21"/>
        </w:rPr>
        <w:t xml:space="preserve">(including a family member) </w:t>
      </w:r>
      <w:r w:rsidRPr="00746E02">
        <w:rPr>
          <w:rFonts w:ascii="National 2" w:hAnsi="National 2"/>
          <w:sz w:val="21"/>
          <w:szCs w:val="21"/>
        </w:rPr>
        <w:t xml:space="preserve">who is willing to act on your behalf and </w:t>
      </w:r>
      <w:proofErr w:type="gramStart"/>
      <w:r w:rsidRPr="00746E02">
        <w:rPr>
          <w:rFonts w:ascii="National 2" w:hAnsi="National 2"/>
          <w:sz w:val="21"/>
          <w:szCs w:val="21"/>
        </w:rPr>
        <w:t>is able to</w:t>
      </w:r>
      <w:proofErr w:type="gramEnd"/>
      <w:r w:rsidRPr="00746E02">
        <w:rPr>
          <w:rFonts w:ascii="National 2" w:hAnsi="National 2"/>
          <w:sz w:val="21"/>
          <w:szCs w:val="21"/>
        </w:rPr>
        <w:t xml:space="preserve"> put your case forward.</w:t>
      </w:r>
    </w:p>
    <w:p w14:paraId="30B68E70" w14:textId="77777777" w:rsidR="009019CB" w:rsidRPr="00746E02" w:rsidRDefault="009019CB" w:rsidP="009019CB">
      <w:pPr>
        <w:spacing w:after="0" w:line="240" w:lineRule="auto"/>
        <w:jc w:val="both"/>
        <w:rPr>
          <w:rFonts w:ascii="National 2" w:hAnsi="National 2"/>
          <w:sz w:val="21"/>
          <w:szCs w:val="21"/>
        </w:rPr>
      </w:pPr>
    </w:p>
    <w:p w14:paraId="71E26B07" w14:textId="77777777" w:rsidR="00DC2806" w:rsidRPr="00746E02" w:rsidRDefault="00DC2806" w:rsidP="009019CB">
      <w:pPr>
        <w:spacing w:after="0" w:line="240" w:lineRule="auto"/>
        <w:jc w:val="both"/>
        <w:rPr>
          <w:rFonts w:ascii="National 2" w:hAnsi="National 2"/>
          <w:sz w:val="21"/>
          <w:szCs w:val="21"/>
        </w:rPr>
      </w:pPr>
      <w:r w:rsidRPr="00746E02">
        <w:rPr>
          <w:rFonts w:ascii="National 2" w:hAnsi="National 2"/>
          <w:sz w:val="21"/>
          <w:szCs w:val="21"/>
        </w:rPr>
        <w:t>The following people would not be appropriate representatives:</w:t>
      </w:r>
    </w:p>
    <w:p w14:paraId="1630D6B1" w14:textId="77777777" w:rsidR="00DC2806" w:rsidRPr="00746E02" w:rsidRDefault="00DC2806" w:rsidP="009019CB">
      <w:pPr>
        <w:pStyle w:val="ListParagraph"/>
        <w:numPr>
          <w:ilvl w:val="0"/>
          <w:numId w:val="9"/>
        </w:numPr>
        <w:spacing w:after="0" w:line="240" w:lineRule="auto"/>
        <w:jc w:val="both"/>
        <w:rPr>
          <w:rFonts w:ascii="National 2" w:hAnsi="National 2"/>
          <w:sz w:val="21"/>
          <w:szCs w:val="21"/>
        </w:rPr>
      </w:pPr>
      <w:r w:rsidRPr="00746E02">
        <w:rPr>
          <w:rFonts w:ascii="National 2" w:hAnsi="National 2"/>
          <w:sz w:val="21"/>
          <w:szCs w:val="21"/>
        </w:rPr>
        <w:t>Any legal representative</w:t>
      </w:r>
    </w:p>
    <w:p w14:paraId="6AA9148C" w14:textId="77777777" w:rsidR="00DC2806" w:rsidRPr="00746E02" w:rsidRDefault="00DC2806" w:rsidP="009019CB">
      <w:pPr>
        <w:pStyle w:val="ListParagraph"/>
        <w:numPr>
          <w:ilvl w:val="0"/>
          <w:numId w:val="9"/>
        </w:numPr>
        <w:spacing w:after="0" w:line="240" w:lineRule="auto"/>
        <w:jc w:val="both"/>
        <w:rPr>
          <w:rFonts w:ascii="National 2" w:hAnsi="National 2"/>
          <w:sz w:val="21"/>
          <w:szCs w:val="21"/>
        </w:rPr>
      </w:pPr>
      <w:r w:rsidRPr="00746E02">
        <w:rPr>
          <w:rFonts w:ascii="National 2" w:hAnsi="National 2"/>
          <w:sz w:val="21"/>
          <w:szCs w:val="21"/>
        </w:rPr>
        <w:t xml:space="preserve">Your </w:t>
      </w:r>
      <w:proofErr w:type="gramStart"/>
      <w:r w:rsidRPr="00746E02">
        <w:rPr>
          <w:rFonts w:ascii="National 2" w:hAnsi="National 2"/>
          <w:sz w:val="21"/>
          <w:szCs w:val="21"/>
        </w:rPr>
        <w:t>Doctor</w:t>
      </w:r>
      <w:proofErr w:type="gramEnd"/>
    </w:p>
    <w:p w14:paraId="4FC3CB41" w14:textId="557B471E" w:rsidR="009019CB" w:rsidRPr="00746E02" w:rsidRDefault="00DC2806" w:rsidP="009019CB">
      <w:pPr>
        <w:pStyle w:val="ListParagraph"/>
        <w:numPr>
          <w:ilvl w:val="0"/>
          <w:numId w:val="9"/>
        </w:numPr>
        <w:spacing w:after="0" w:line="240" w:lineRule="auto"/>
        <w:jc w:val="both"/>
        <w:rPr>
          <w:rFonts w:ascii="National 2" w:hAnsi="National 2"/>
          <w:sz w:val="21"/>
          <w:szCs w:val="21"/>
        </w:rPr>
      </w:pPr>
      <w:r w:rsidRPr="00746E02">
        <w:rPr>
          <w:rFonts w:ascii="National 2" w:hAnsi="National 2"/>
          <w:sz w:val="21"/>
          <w:szCs w:val="21"/>
        </w:rPr>
        <w:t xml:space="preserve">A member of </w:t>
      </w:r>
      <w:proofErr w:type="gramStart"/>
      <w:r w:rsidR="002708B1" w:rsidRPr="00746E02">
        <w:rPr>
          <w:rFonts w:ascii="National 2" w:hAnsi="National 2"/>
          <w:sz w:val="21"/>
          <w:szCs w:val="21"/>
        </w:rPr>
        <w:t>University</w:t>
      </w:r>
      <w:proofErr w:type="gramEnd"/>
      <w:r w:rsidRPr="00746E02">
        <w:rPr>
          <w:rFonts w:ascii="National 2" w:hAnsi="National 2"/>
          <w:sz w:val="21"/>
          <w:szCs w:val="21"/>
        </w:rPr>
        <w:t xml:space="preserve"> staff</w:t>
      </w:r>
    </w:p>
    <w:p w14:paraId="6274321B" w14:textId="77777777" w:rsidR="00435DBE" w:rsidRPr="00435DBE" w:rsidRDefault="00435DBE" w:rsidP="00435DBE">
      <w:pPr>
        <w:spacing w:after="0" w:line="240" w:lineRule="auto"/>
        <w:rPr>
          <w:rFonts w:ascii="National 2" w:hAnsi="National 2"/>
          <w:sz w:val="21"/>
          <w:szCs w:val="21"/>
        </w:rPr>
      </w:pPr>
    </w:p>
    <w:tbl>
      <w:tblPr>
        <w:tblStyle w:val="TableGrid"/>
        <w:tblW w:w="9639" w:type="dxa"/>
        <w:tblLook w:val="04A0" w:firstRow="1" w:lastRow="0" w:firstColumn="1" w:lastColumn="0" w:noHBand="0" w:noVBand="1"/>
      </w:tblPr>
      <w:tblGrid>
        <w:gridCol w:w="3025"/>
        <w:gridCol w:w="2044"/>
        <w:gridCol w:w="2285"/>
        <w:gridCol w:w="2285"/>
      </w:tblGrid>
      <w:tr w:rsidR="00435DBE" w:rsidRPr="00973E94" w14:paraId="572F9C2E" w14:textId="77777777" w:rsidTr="001E3535">
        <w:tc>
          <w:tcPr>
            <w:tcW w:w="9016" w:type="dxa"/>
            <w:gridSpan w:val="4"/>
            <w:shd w:val="clear" w:color="auto" w:fill="BFBFBF" w:themeFill="background1" w:themeFillShade="BF"/>
          </w:tcPr>
          <w:p w14:paraId="1EB314BF" w14:textId="77777777" w:rsidR="00435DBE" w:rsidRPr="00973E94" w:rsidRDefault="00435DBE" w:rsidP="001E3535">
            <w:pPr>
              <w:rPr>
                <w:rFonts w:ascii="National 2" w:hAnsi="National 2"/>
                <w:b/>
                <w:sz w:val="21"/>
                <w:szCs w:val="21"/>
              </w:rPr>
            </w:pPr>
            <w:r w:rsidRPr="00973E94">
              <w:rPr>
                <w:rFonts w:ascii="National 2" w:hAnsi="National 2"/>
                <w:b/>
                <w:sz w:val="21"/>
                <w:szCs w:val="21"/>
              </w:rPr>
              <w:t>S2.1 Your Representative</w:t>
            </w:r>
          </w:p>
        </w:tc>
      </w:tr>
      <w:tr w:rsidR="00435DBE" w:rsidRPr="00973E94" w14:paraId="56491450" w14:textId="77777777" w:rsidTr="001E3535">
        <w:tc>
          <w:tcPr>
            <w:tcW w:w="2830" w:type="dxa"/>
          </w:tcPr>
          <w:p w14:paraId="588784C6" w14:textId="77777777" w:rsidR="00435DBE" w:rsidRPr="00973E94" w:rsidRDefault="00435DBE" w:rsidP="001E3535">
            <w:pPr>
              <w:rPr>
                <w:rFonts w:ascii="National 2" w:hAnsi="National 2"/>
                <w:sz w:val="21"/>
                <w:szCs w:val="21"/>
              </w:rPr>
            </w:pPr>
            <w:r w:rsidRPr="00973E94">
              <w:rPr>
                <w:rFonts w:ascii="National 2" w:hAnsi="National 2"/>
                <w:sz w:val="21"/>
                <w:szCs w:val="21"/>
              </w:rPr>
              <w:t>Title:</w:t>
            </w:r>
          </w:p>
        </w:tc>
        <w:tc>
          <w:tcPr>
            <w:tcW w:w="6186" w:type="dxa"/>
            <w:gridSpan w:val="3"/>
          </w:tcPr>
          <w:p w14:paraId="61FD87A1" w14:textId="77777777" w:rsidR="00435DBE" w:rsidRPr="00973E94" w:rsidRDefault="00435DBE" w:rsidP="001E3535">
            <w:pPr>
              <w:jc w:val="center"/>
              <w:rPr>
                <w:rFonts w:ascii="National 2" w:hAnsi="National 2"/>
                <w:sz w:val="21"/>
                <w:szCs w:val="21"/>
              </w:rPr>
            </w:pPr>
          </w:p>
        </w:tc>
      </w:tr>
      <w:tr w:rsidR="00435DBE" w:rsidRPr="00973E94" w14:paraId="799E9ECA" w14:textId="77777777" w:rsidTr="001E3535">
        <w:tc>
          <w:tcPr>
            <w:tcW w:w="2830" w:type="dxa"/>
          </w:tcPr>
          <w:p w14:paraId="4C9D1F52" w14:textId="77777777" w:rsidR="00435DBE" w:rsidRPr="00973E94" w:rsidRDefault="00435DBE" w:rsidP="001E3535">
            <w:pPr>
              <w:rPr>
                <w:rFonts w:ascii="National 2" w:hAnsi="National 2"/>
                <w:sz w:val="21"/>
                <w:szCs w:val="21"/>
              </w:rPr>
            </w:pPr>
            <w:r w:rsidRPr="00973E94">
              <w:rPr>
                <w:rFonts w:ascii="National 2" w:hAnsi="National 2"/>
                <w:sz w:val="21"/>
                <w:szCs w:val="21"/>
              </w:rPr>
              <w:t>Surname/Family name:</w:t>
            </w:r>
          </w:p>
        </w:tc>
        <w:tc>
          <w:tcPr>
            <w:tcW w:w="6186" w:type="dxa"/>
            <w:gridSpan w:val="3"/>
          </w:tcPr>
          <w:p w14:paraId="42C779F6" w14:textId="77777777" w:rsidR="00435DBE" w:rsidRPr="00973E94" w:rsidRDefault="00435DBE" w:rsidP="001E3535">
            <w:pPr>
              <w:jc w:val="center"/>
              <w:rPr>
                <w:rFonts w:ascii="National 2" w:hAnsi="National 2"/>
                <w:sz w:val="21"/>
                <w:szCs w:val="21"/>
              </w:rPr>
            </w:pPr>
          </w:p>
        </w:tc>
      </w:tr>
      <w:tr w:rsidR="00435DBE" w:rsidRPr="00973E94" w14:paraId="4A25CC36" w14:textId="77777777" w:rsidTr="001E3535">
        <w:tc>
          <w:tcPr>
            <w:tcW w:w="2830" w:type="dxa"/>
          </w:tcPr>
          <w:p w14:paraId="553EB613" w14:textId="77777777" w:rsidR="00435DBE" w:rsidRPr="00973E94" w:rsidRDefault="00435DBE" w:rsidP="001E3535">
            <w:pPr>
              <w:rPr>
                <w:rFonts w:ascii="National 2" w:hAnsi="National 2"/>
                <w:sz w:val="21"/>
                <w:szCs w:val="21"/>
              </w:rPr>
            </w:pPr>
            <w:r w:rsidRPr="00973E94">
              <w:rPr>
                <w:rFonts w:ascii="National 2" w:hAnsi="National 2"/>
                <w:sz w:val="21"/>
                <w:szCs w:val="21"/>
              </w:rPr>
              <w:t>First Name(s)/Given name(s)</w:t>
            </w:r>
          </w:p>
        </w:tc>
        <w:tc>
          <w:tcPr>
            <w:tcW w:w="6186" w:type="dxa"/>
            <w:gridSpan w:val="3"/>
          </w:tcPr>
          <w:p w14:paraId="61DBD922" w14:textId="77777777" w:rsidR="00435DBE" w:rsidRPr="00973E94" w:rsidRDefault="00435DBE" w:rsidP="001E3535">
            <w:pPr>
              <w:jc w:val="center"/>
              <w:rPr>
                <w:rFonts w:ascii="National 2" w:hAnsi="National 2"/>
                <w:sz w:val="21"/>
                <w:szCs w:val="21"/>
              </w:rPr>
            </w:pPr>
          </w:p>
        </w:tc>
      </w:tr>
      <w:tr w:rsidR="00435DBE" w:rsidRPr="00973E94" w14:paraId="22E46525" w14:textId="77777777" w:rsidTr="001E3535">
        <w:tc>
          <w:tcPr>
            <w:tcW w:w="2830" w:type="dxa"/>
          </w:tcPr>
          <w:p w14:paraId="27180BCF" w14:textId="77777777" w:rsidR="00435DBE" w:rsidRPr="00973E94" w:rsidRDefault="00435DBE" w:rsidP="001E3535">
            <w:pPr>
              <w:rPr>
                <w:rFonts w:ascii="National 2" w:hAnsi="National 2"/>
                <w:sz w:val="21"/>
                <w:szCs w:val="21"/>
              </w:rPr>
            </w:pPr>
            <w:r w:rsidRPr="00973E94">
              <w:rPr>
                <w:rFonts w:ascii="National 2" w:hAnsi="National 2"/>
                <w:sz w:val="21"/>
                <w:szCs w:val="21"/>
              </w:rPr>
              <w:t>Relationship to student</w:t>
            </w:r>
          </w:p>
        </w:tc>
        <w:tc>
          <w:tcPr>
            <w:tcW w:w="6186" w:type="dxa"/>
            <w:gridSpan w:val="3"/>
          </w:tcPr>
          <w:p w14:paraId="6089D605" w14:textId="77777777" w:rsidR="00435DBE" w:rsidRPr="00973E94" w:rsidRDefault="00435DBE" w:rsidP="001E3535">
            <w:pPr>
              <w:jc w:val="center"/>
              <w:rPr>
                <w:rFonts w:ascii="National 2" w:hAnsi="National 2"/>
                <w:sz w:val="21"/>
                <w:szCs w:val="21"/>
              </w:rPr>
            </w:pPr>
          </w:p>
        </w:tc>
      </w:tr>
      <w:tr w:rsidR="00435DBE" w:rsidRPr="00973E94" w14:paraId="5A3E9661" w14:textId="77777777" w:rsidTr="001E3535">
        <w:tc>
          <w:tcPr>
            <w:tcW w:w="2830" w:type="dxa"/>
          </w:tcPr>
          <w:p w14:paraId="2F09026D" w14:textId="77777777" w:rsidR="00435DBE" w:rsidRPr="00973E94" w:rsidRDefault="00435DBE" w:rsidP="001E3535">
            <w:pPr>
              <w:rPr>
                <w:rFonts w:ascii="National 2" w:hAnsi="National 2"/>
                <w:sz w:val="21"/>
                <w:szCs w:val="21"/>
              </w:rPr>
            </w:pPr>
            <w:r w:rsidRPr="00973E94">
              <w:rPr>
                <w:rFonts w:ascii="National 2" w:hAnsi="National 2"/>
                <w:sz w:val="21"/>
                <w:szCs w:val="21"/>
              </w:rPr>
              <w:t>Address</w:t>
            </w:r>
          </w:p>
        </w:tc>
        <w:tc>
          <w:tcPr>
            <w:tcW w:w="6186" w:type="dxa"/>
            <w:gridSpan w:val="3"/>
          </w:tcPr>
          <w:p w14:paraId="07AEDC1A" w14:textId="77777777" w:rsidR="00435DBE" w:rsidRPr="00973E94" w:rsidRDefault="00435DBE" w:rsidP="001E3535">
            <w:pPr>
              <w:jc w:val="center"/>
              <w:rPr>
                <w:rFonts w:ascii="National 2" w:hAnsi="National 2"/>
                <w:sz w:val="21"/>
                <w:szCs w:val="21"/>
              </w:rPr>
            </w:pPr>
          </w:p>
        </w:tc>
      </w:tr>
      <w:tr w:rsidR="00435DBE" w:rsidRPr="00973E94" w14:paraId="7C58188F" w14:textId="77777777" w:rsidTr="001E3535">
        <w:tc>
          <w:tcPr>
            <w:tcW w:w="2830" w:type="dxa"/>
          </w:tcPr>
          <w:p w14:paraId="2E1BE546" w14:textId="77777777" w:rsidR="00435DBE" w:rsidRPr="00973E94" w:rsidRDefault="00435DBE" w:rsidP="001E3535">
            <w:pPr>
              <w:rPr>
                <w:rFonts w:ascii="National 2" w:hAnsi="National 2"/>
                <w:sz w:val="21"/>
                <w:szCs w:val="21"/>
              </w:rPr>
            </w:pPr>
            <w:r w:rsidRPr="00973E94">
              <w:rPr>
                <w:rFonts w:ascii="National 2" w:hAnsi="National 2"/>
                <w:sz w:val="21"/>
                <w:szCs w:val="21"/>
              </w:rPr>
              <w:t>Town</w:t>
            </w:r>
          </w:p>
        </w:tc>
        <w:tc>
          <w:tcPr>
            <w:tcW w:w="1912" w:type="dxa"/>
          </w:tcPr>
          <w:p w14:paraId="7F3786B1" w14:textId="77777777" w:rsidR="00435DBE" w:rsidRPr="00973E94" w:rsidRDefault="00435DBE" w:rsidP="001E3535">
            <w:pPr>
              <w:jc w:val="center"/>
              <w:rPr>
                <w:rFonts w:ascii="National 2" w:hAnsi="National 2"/>
                <w:sz w:val="21"/>
                <w:szCs w:val="21"/>
              </w:rPr>
            </w:pPr>
          </w:p>
        </w:tc>
        <w:tc>
          <w:tcPr>
            <w:tcW w:w="2137" w:type="dxa"/>
          </w:tcPr>
          <w:p w14:paraId="10373375" w14:textId="77777777" w:rsidR="00435DBE" w:rsidRPr="00973E94" w:rsidRDefault="00435DBE" w:rsidP="001E3535">
            <w:pPr>
              <w:rPr>
                <w:rFonts w:ascii="National 2" w:hAnsi="National 2"/>
                <w:sz w:val="21"/>
                <w:szCs w:val="21"/>
              </w:rPr>
            </w:pPr>
            <w:r w:rsidRPr="00973E94">
              <w:rPr>
                <w:rFonts w:ascii="National 2" w:hAnsi="National 2"/>
                <w:sz w:val="21"/>
                <w:szCs w:val="21"/>
              </w:rPr>
              <w:t>County</w:t>
            </w:r>
          </w:p>
        </w:tc>
        <w:tc>
          <w:tcPr>
            <w:tcW w:w="2137" w:type="dxa"/>
          </w:tcPr>
          <w:p w14:paraId="30BDCC6C" w14:textId="77777777" w:rsidR="00435DBE" w:rsidRPr="00973E94" w:rsidRDefault="00435DBE" w:rsidP="001E3535">
            <w:pPr>
              <w:jc w:val="center"/>
              <w:rPr>
                <w:rFonts w:ascii="National 2" w:hAnsi="National 2"/>
                <w:sz w:val="21"/>
                <w:szCs w:val="21"/>
              </w:rPr>
            </w:pPr>
          </w:p>
        </w:tc>
      </w:tr>
      <w:tr w:rsidR="00435DBE" w:rsidRPr="00973E94" w14:paraId="04B0E680" w14:textId="77777777" w:rsidTr="001E3535">
        <w:tc>
          <w:tcPr>
            <w:tcW w:w="2830" w:type="dxa"/>
          </w:tcPr>
          <w:p w14:paraId="5AB3112C" w14:textId="77777777" w:rsidR="00435DBE" w:rsidRPr="00973E94" w:rsidRDefault="00435DBE" w:rsidP="001E3535">
            <w:pPr>
              <w:rPr>
                <w:rFonts w:ascii="National 2" w:hAnsi="National 2"/>
                <w:sz w:val="21"/>
                <w:szCs w:val="21"/>
              </w:rPr>
            </w:pPr>
            <w:r w:rsidRPr="00973E94">
              <w:rPr>
                <w:rFonts w:ascii="National 2" w:hAnsi="National 2"/>
                <w:sz w:val="21"/>
                <w:szCs w:val="21"/>
              </w:rPr>
              <w:t>Country</w:t>
            </w:r>
          </w:p>
        </w:tc>
        <w:tc>
          <w:tcPr>
            <w:tcW w:w="1912" w:type="dxa"/>
          </w:tcPr>
          <w:p w14:paraId="22A69C21" w14:textId="77777777" w:rsidR="00435DBE" w:rsidRPr="00973E94" w:rsidRDefault="00435DBE" w:rsidP="001E3535">
            <w:pPr>
              <w:jc w:val="center"/>
              <w:rPr>
                <w:rFonts w:ascii="National 2" w:hAnsi="National 2"/>
                <w:sz w:val="21"/>
                <w:szCs w:val="21"/>
              </w:rPr>
            </w:pPr>
          </w:p>
        </w:tc>
        <w:tc>
          <w:tcPr>
            <w:tcW w:w="2137" w:type="dxa"/>
          </w:tcPr>
          <w:p w14:paraId="6CC05AFA" w14:textId="77777777" w:rsidR="00435DBE" w:rsidRPr="00973E94" w:rsidRDefault="00435DBE" w:rsidP="001E3535">
            <w:pPr>
              <w:rPr>
                <w:rFonts w:ascii="National 2" w:hAnsi="National 2"/>
                <w:sz w:val="21"/>
                <w:szCs w:val="21"/>
              </w:rPr>
            </w:pPr>
            <w:r w:rsidRPr="00973E94">
              <w:rPr>
                <w:rFonts w:ascii="National 2" w:hAnsi="National 2"/>
                <w:sz w:val="21"/>
                <w:szCs w:val="21"/>
              </w:rPr>
              <w:t>Postcode</w:t>
            </w:r>
          </w:p>
        </w:tc>
        <w:tc>
          <w:tcPr>
            <w:tcW w:w="2137" w:type="dxa"/>
          </w:tcPr>
          <w:p w14:paraId="2A6F237B" w14:textId="77777777" w:rsidR="00435DBE" w:rsidRPr="00973E94" w:rsidRDefault="00435DBE" w:rsidP="001E3535">
            <w:pPr>
              <w:jc w:val="center"/>
              <w:rPr>
                <w:rFonts w:ascii="National 2" w:hAnsi="National 2"/>
                <w:sz w:val="21"/>
                <w:szCs w:val="21"/>
              </w:rPr>
            </w:pPr>
          </w:p>
        </w:tc>
      </w:tr>
      <w:tr w:rsidR="00435DBE" w:rsidRPr="00973E94" w14:paraId="6E87A14E" w14:textId="77777777" w:rsidTr="001E3535">
        <w:tc>
          <w:tcPr>
            <w:tcW w:w="2830" w:type="dxa"/>
          </w:tcPr>
          <w:p w14:paraId="1187748D" w14:textId="77777777" w:rsidR="00435DBE" w:rsidRPr="00973E94" w:rsidRDefault="00435DBE" w:rsidP="001E3535">
            <w:pPr>
              <w:rPr>
                <w:rFonts w:ascii="National 2" w:hAnsi="National 2"/>
                <w:sz w:val="21"/>
                <w:szCs w:val="21"/>
              </w:rPr>
            </w:pPr>
            <w:r w:rsidRPr="00973E94">
              <w:rPr>
                <w:rFonts w:ascii="National 2" w:hAnsi="National 2"/>
                <w:sz w:val="21"/>
                <w:szCs w:val="21"/>
              </w:rPr>
              <w:t>Landline:</w:t>
            </w:r>
          </w:p>
        </w:tc>
        <w:tc>
          <w:tcPr>
            <w:tcW w:w="1912" w:type="dxa"/>
          </w:tcPr>
          <w:p w14:paraId="148EF39B" w14:textId="77777777" w:rsidR="00435DBE" w:rsidRPr="00973E94" w:rsidRDefault="00435DBE" w:rsidP="001E3535">
            <w:pPr>
              <w:jc w:val="center"/>
              <w:rPr>
                <w:rFonts w:ascii="National 2" w:hAnsi="National 2"/>
                <w:sz w:val="21"/>
                <w:szCs w:val="21"/>
              </w:rPr>
            </w:pPr>
          </w:p>
        </w:tc>
        <w:tc>
          <w:tcPr>
            <w:tcW w:w="2137" w:type="dxa"/>
          </w:tcPr>
          <w:p w14:paraId="4B24457E" w14:textId="77777777" w:rsidR="00435DBE" w:rsidRPr="00973E94" w:rsidRDefault="00435DBE" w:rsidP="001E3535">
            <w:pPr>
              <w:rPr>
                <w:rFonts w:ascii="National 2" w:hAnsi="National 2"/>
                <w:sz w:val="21"/>
                <w:szCs w:val="21"/>
              </w:rPr>
            </w:pPr>
            <w:r w:rsidRPr="00973E94">
              <w:rPr>
                <w:rFonts w:ascii="National 2" w:hAnsi="National 2"/>
                <w:sz w:val="21"/>
                <w:szCs w:val="21"/>
              </w:rPr>
              <w:t>Mobile*:</w:t>
            </w:r>
          </w:p>
        </w:tc>
        <w:tc>
          <w:tcPr>
            <w:tcW w:w="2137" w:type="dxa"/>
          </w:tcPr>
          <w:p w14:paraId="498AD7DA" w14:textId="77777777" w:rsidR="00435DBE" w:rsidRPr="00973E94" w:rsidRDefault="00435DBE" w:rsidP="001E3535">
            <w:pPr>
              <w:jc w:val="center"/>
              <w:rPr>
                <w:rFonts w:ascii="National 2" w:hAnsi="National 2"/>
                <w:sz w:val="21"/>
                <w:szCs w:val="21"/>
              </w:rPr>
            </w:pPr>
          </w:p>
        </w:tc>
      </w:tr>
      <w:tr w:rsidR="00435DBE" w:rsidRPr="00973E94" w14:paraId="7F599717" w14:textId="77777777" w:rsidTr="001E3535">
        <w:tc>
          <w:tcPr>
            <w:tcW w:w="2830" w:type="dxa"/>
          </w:tcPr>
          <w:p w14:paraId="644428BE" w14:textId="77777777" w:rsidR="00435DBE" w:rsidRPr="00973E94" w:rsidRDefault="00435DBE" w:rsidP="001E3535">
            <w:pPr>
              <w:rPr>
                <w:rFonts w:ascii="National 2" w:hAnsi="National 2"/>
                <w:sz w:val="21"/>
                <w:szCs w:val="21"/>
              </w:rPr>
            </w:pPr>
            <w:r w:rsidRPr="00973E94">
              <w:rPr>
                <w:rFonts w:ascii="National 2" w:hAnsi="National 2"/>
                <w:sz w:val="21"/>
                <w:szCs w:val="21"/>
              </w:rPr>
              <w:t>E-mail Address:</w:t>
            </w:r>
          </w:p>
        </w:tc>
        <w:tc>
          <w:tcPr>
            <w:tcW w:w="6186" w:type="dxa"/>
            <w:gridSpan w:val="3"/>
          </w:tcPr>
          <w:p w14:paraId="25DBE129" w14:textId="77777777" w:rsidR="00435DBE" w:rsidRPr="00973E94" w:rsidRDefault="00435DBE" w:rsidP="001E3535">
            <w:pPr>
              <w:jc w:val="center"/>
              <w:rPr>
                <w:rFonts w:ascii="National 2" w:hAnsi="National 2"/>
                <w:sz w:val="21"/>
                <w:szCs w:val="21"/>
              </w:rPr>
            </w:pPr>
          </w:p>
        </w:tc>
      </w:tr>
    </w:tbl>
    <w:p w14:paraId="2B064C36" w14:textId="77777777" w:rsidR="00435DBE" w:rsidRPr="00435DBE" w:rsidRDefault="00435DBE" w:rsidP="00435DBE">
      <w:pPr>
        <w:spacing w:after="0" w:line="240" w:lineRule="auto"/>
        <w:rPr>
          <w:rFonts w:ascii="National 2" w:hAnsi="National 2"/>
          <w:sz w:val="21"/>
          <w:szCs w:val="21"/>
        </w:rPr>
      </w:pPr>
    </w:p>
    <w:tbl>
      <w:tblPr>
        <w:tblStyle w:val="TableGrid"/>
        <w:tblW w:w="9639" w:type="dxa"/>
        <w:tblLook w:val="04A0" w:firstRow="1" w:lastRow="0" w:firstColumn="1" w:lastColumn="0" w:noHBand="0" w:noVBand="1"/>
      </w:tblPr>
      <w:tblGrid>
        <w:gridCol w:w="4819"/>
        <w:gridCol w:w="4820"/>
      </w:tblGrid>
      <w:tr w:rsidR="00435DBE" w:rsidRPr="00973E94" w14:paraId="2CCA72FE" w14:textId="77777777" w:rsidTr="001E3535">
        <w:tc>
          <w:tcPr>
            <w:tcW w:w="9016" w:type="dxa"/>
            <w:gridSpan w:val="2"/>
            <w:shd w:val="clear" w:color="auto" w:fill="BFBFBF" w:themeFill="background1" w:themeFillShade="BF"/>
          </w:tcPr>
          <w:p w14:paraId="2BA67B07" w14:textId="77777777" w:rsidR="00435DBE" w:rsidRPr="00973E94" w:rsidRDefault="00435DBE" w:rsidP="001E3535">
            <w:pPr>
              <w:rPr>
                <w:rFonts w:ascii="National 2" w:hAnsi="National 2"/>
                <w:b/>
                <w:sz w:val="21"/>
                <w:szCs w:val="21"/>
              </w:rPr>
            </w:pPr>
            <w:r w:rsidRPr="00973E94">
              <w:rPr>
                <w:rFonts w:ascii="National 2" w:hAnsi="National 2"/>
                <w:b/>
                <w:sz w:val="21"/>
                <w:szCs w:val="21"/>
              </w:rPr>
              <w:t>S2.2 Preferred Method of Contact for Your Representative</w:t>
            </w:r>
          </w:p>
        </w:tc>
      </w:tr>
      <w:tr w:rsidR="00435DBE" w:rsidRPr="00973E94" w14:paraId="48C8E998" w14:textId="77777777" w:rsidTr="001E3535">
        <w:tc>
          <w:tcPr>
            <w:tcW w:w="4508" w:type="dxa"/>
          </w:tcPr>
          <w:p w14:paraId="6DAA3DA2" w14:textId="206AB074" w:rsidR="00435DBE" w:rsidRPr="00973E94" w:rsidRDefault="00435DBE" w:rsidP="001E3535">
            <w:pPr>
              <w:jc w:val="center"/>
              <w:rPr>
                <w:rFonts w:ascii="National 2" w:hAnsi="National 2"/>
                <w:sz w:val="21"/>
                <w:szCs w:val="21"/>
              </w:rPr>
            </w:pPr>
            <w:r w:rsidRPr="00973E94">
              <w:rPr>
                <w:rFonts w:ascii="National 2" w:hAnsi="National 2"/>
                <w:sz w:val="21"/>
                <w:szCs w:val="21"/>
              </w:rPr>
              <w:t xml:space="preserve">E-mail </w:t>
            </w:r>
          </w:p>
        </w:tc>
        <w:tc>
          <w:tcPr>
            <w:tcW w:w="4508" w:type="dxa"/>
          </w:tcPr>
          <w:p w14:paraId="370B5501" w14:textId="3052D13A" w:rsidR="00435DBE" w:rsidRPr="00973E94" w:rsidRDefault="00435DBE" w:rsidP="001E3535">
            <w:pPr>
              <w:jc w:val="center"/>
              <w:rPr>
                <w:rFonts w:ascii="National 2" w:hAnsi="National 2"/>
                <w:sz w:val="21"/>
                <w:szCs w:val="21"/>
              </w:rPr>
            </w:pPr>
            <w:r w:rsidRPr="00973E94">
              <w:rPr>
                <w:rFonts w:ascii="National 2" w:hAnsi="National 2"/>
                <w:sz w:val="21"/>
                <w:szCs w:val="21"/>
              </w:rPr>
              <w:t xml:space="preserve">Post </w:t>
            </w:r>
          </w:p>
        </w:tc>
      </w:tr>
    </w:tbl>
    <w:p w14:paraId="5EB64B14" w14:textId="77777777" w:rsidR="00435DBE" w:rsidRPr="00435DBE" w:rsidRDefault="00435DBE" w:rsidP="00435DBE">
      <w:pPr>
        <w:spacing w:after="0" w:line="240" w:lineRule="auto"/>
        <w:rPr>
          <w:rFonts w:ascii="National 2" w:hAnsi="National 2"/>
          <w:sz w:val="21"/>
          <w:szCs w:val="21"/>
        </w:rPr>
      </w:pPr>
    </w:p>
    <w:p w14:paraId="4DA51920" w14:textId="77777777" w:rsidR="007F324C" w:rsidRPr="009019CB" w:rsidRDefault="00F70B92" w:rsidP="00435DBE">
      <w:pPr>
        <w:spacing w:after="0" w:line="240" w:lineRule="auto"/>
        <w:jc w:val="both"/>
        <w:rPr>
          <w:rFonts w:ascii="National 2" w:hAnsi="National 2"/>
          <w:sz w:val="21"/>
          <w:szCs w:val="21"/>
        </w:rPr>
      </w:pPr>
      <w:r w:rsidRPr="009019CB">
        <w:rPr>
          <w:rFonts w:ascii="National 2" w:hAnsi="National 2"/>
          <w:sz w:val="21"/>
          <w:szCs w:val="21"/>
        </w:rPr>
        <w:t xml:space="preserve">Note: If your representative’s contact details change at any point during the </w:t>
      </w:r>
      <w:r w:rsidR="003513F2" w:rsidRPr="009019CB">
        <w:rPr>
          <w:rFonts w:ascii="National 2" w:hAnsi="National 2"/>
          <w:sz w:val="21"/>
          <w:szCs w:val="21"/>
        </w:rPr>
        <w:t>review</w:t>
      </w:r>
      <w:r w:rsidRPr="009019CB">
        <w:rPr>
          <w:rFonts w:ascii="National 2" w:hAnsi="National 2"/>
          <w:sz w:val="21"/>
          <w:szCs w:val="21"/>
        </w:rPr>
        <w:t xml:space="preserve"> process it is important that you, or your representative, notify the member of staff dealing with your </w:t>
      </w:r>
      <w:r w:rsidR="00B12713" w:rsidRPr="009019CB">
        <w:rPr>
          <w:rFonts w:ascii="National 2" w:hAnsi="National 2"/>
          <w:sz w:val="21"/>
          <w:szCs w:val="21"/>
        </w:rPr>
        <w:t>appeal</w:t>
      </w:r>
      <w:r w:rsidRPr="009019CB">
        <w:rPr>
          <w:rFonts w:ascii="National 2" w:hAnsi="National 2"/>
          <w:sz w:val="21"/>
          <w:szCs w:val="21"/>
        </w:rPr>
        <w:t xml:space="preserve"> at the earliest opportunity.</w:t>
      </w:r>
      <w:r w:rsidR="007F324C" w:rsidRPr="009019CB">
        <w:rPr>
          <w:rFonts w:ascii="National 2" w:hAnsi="National 2"/>
          <w:sz w:val="21"/>
          <w:szCs w:val="21"/>
        </w:rPr>
        <w:t xml:space="preserve"> Furthermore you, or your representative, need to inform the member of staff dealing with your </w:t>
      </w:r>
      <w:r w:rsidR="00B12713" w:rsidRPr="009019CB">
        <w:rPr>
          <w:rFonts w:ascii="National 2" w:hAnsi="National 2"/>
          <w:sz w:val="21"/>
          <w:szCs w:val="21"/>
        </w:rPr>
        <w:t>appeal</w:t>
      </w:r>
      <w:r w:rsidR="007F324C" w:rsidRPr="009019CB">
        <w:rPr>
          <w:rFonts w:ascii="National 2" w:hAnsi="National 2"/>
          <w:sz w:val="21"/>
          <w:szCs w:val="21"/>
        </w:rPr>
        <w:t xml:space="preserve"> if your representative is going to be away and unable to be contacted during the </w:t>
      </w:r>
      <w:r w:rsidR="00000D55" w:rsidRPr="009019CB">
        <w:rPr>
          <w:rFonts w:ascii="National 2" w:hAnsi="National 2"/>
          <w:sz w:val="21"/>
          <w:szCs w:val="21"/>
        </w:rPr>
        <w:t>review</w:t>
      </w:r>
      <w:r w:rsidR="007F324C" w:rsidRPr="009019CB">
        <w:rPr>
          <w:rFonts w:ascii="National 2" w:hAnsi="National 2"/>
          <w:sz w:val="21"/>
          <w:szCs w:val="21"/>
        </w:rPr>
        <w:t xml:space="preserve"> process.</w:t>
      </w:r>
    </w:p>
    <w:p w14:paraId="3A267B53" w14:textId="77777777" w:rsidR="00435DBE" w:rsidRPr="00973E94" w:rsidRDefault="00435DBE" w:rsidP="00435DBE">
      <w:pPr>
        <w:spacing w:after="0" w:line="240" w:lineRule="auto"/>
        <w:jc w:val="both"/>
        <w:rPr>
          <w:rFonts w:ascii="National 2" w:hAnsi="National 2"/>
          <w:sz w:val="21"/>
          <w:szCs w:val="21"/>
        </w:rPr>
      </w:pPr>
    </w:p>
    <w:p w14:paraId="7155ECA0" w14:textId="77777777" w:rsidR="00435DBE" w:rsidRPr="00973E94" w:rsidRDefault="00435DBE" w:rsidP="00435DBE">
      <w:pPr>
        <w:spacing w:after="0" w:line="240" w:lineRule="auto"/>
        <w:jc w:val="both"/>
        <w:rPr>
          <w:rFonts w:ascii="National 2" w:hAnsi="National 2"/>
          <w:sz w:val="21"/>
          <w:szCs w:val="21"/>
        </w:rPr>
      </w:pPr>
      <w:r w:rsidRPr="00973E94">
        <w:rPr>
          <w:rFonts w:ascii="National 2" w:hAnsi="National 2"/>
          <w:sz w:val="21"/>
          <w:szCs w:val="21"/>
        </w:rPr>
        <w:t xml:space="preserve">*A mobile phone number is required as documents will </w:t>
      </w:r>
      <w:r w:rsidRPr="00973E94">
        <w:rPr>
          <w:rFonts w:ascii="National 2" w:hAnsi="National 2"/>
          <w:noProof/>
          <w:sz w:val="21"/>
          <w:szCs w:val="21"/>
        </w:rPr>
        <w:t>be emailed in an</w:t>
      </w:r>
      <w:r w:rsidRPr="00973E94">
        <w:rPr>
          <w:rFonts w:ascii="National 2" w:hAnsi="National 2"/>
          <w:sz w:val="21"/>
          <w:szCs w:val="21"/>
        </w:rPr>
        <w:t xml:space="preserve"> encrypted format and the password will be sent via text.</w:t>
      </w:r>
      <w:r w:rsidRPr="00973E94">
        <w:rPr>
          <w:rFonts w:ascii="National 2" w:hAnsi="National 2"/>
          <w:sz w:val="21"/>
          <w:szCs w:val="21"/>
        </w:rPr>
        <w:br w:type="page"/>
      </w:r>
    </w:p>
    <w:p w14:paraId="0FF0EE9D" w14:textId="77777777" w:rsidR="00435DBE" w:rsidRPr="00973E94" w:rsidRDefault="00435DBE" w:rsidP="00435DBE">
      <w:pPr>
        <w:spacing w:after="0" w:line="240" w:lineRule="auto"/>
        <w:rPr>
          <w:rFonts w:ascii="National 2" w:hAnsi="National 2"/>
          <w:b/>
          <w:sz w:val="21"/>
          <w:szCs w:val="21"/>
          <w:u w:val="single"/>
        </w:rPr>
      </w:pPr>
      <w:r w:rsidRPr="00973E94">
        <w:rPr>
          <w:rFonts w:ascii="National 2" w:hAnsi="National 2"/>
          <w:b/>
          <w:sz w:val="21"/>
          <w:szCs w:val="21"/>
          <w:u w:val="single"/>
        </w:rPr>
        <w:lastRenderedPageBreak/>
        <w:t>Section 3:</w:t>
      </w:r>
    </w:p>
    <w:p w14:paraId="28FEAF8A" w14:textId="77777777" w:rsidR="00435DBE" w:rsidRPr="00973E94" w:rsidRDefault="00435DBE" w:rsidP="00435DBE">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2359"/>
        <w:gridCol w:w="1250"/>
        <w:gridCol w:w="837"/>
        <w:gridCol w:w="1750"/>
        <w:gridCol w:w="920"/>
        <w:gridCol w:w="1610"/>
        <w:gridCol w:w="913"/>
      </w:tblGrid>
      <w:tr w:rsidR="00435DBE" w:rsidRPr="00973E94" w14:paraId="35477A27" w14:textId="77777777" w:rsidTr="005504B7">
        <w:tc>
          <w:tcPr>
            <w:tcW w:w="9639" w:type="dxa"/>
            <w:gridSpan w:val="7"/>
            <w:shd w:val="clear" w:color="auto" w:fill="BFBFBF" w:themeFill="background1" w:themeFillShade="BF"/>
          </w:tcPr>
          <w:p w14:paraId="4DA104F1" w14:textId="77777777" w:rsidR="00435DBE" w:rsidRPr="00973E94" w:rsidRDefault="00435DBE" w:rsidP="001E3535">
            <w:pPr>
              <w:rPr>
                <w:rFonts w:ascii="National 2" w:hAnsi="National 2"/>
                <w:b/>
                <w:sz w:val="21"/>
                <w:szCs w:val="21"/>
              </w:rPr>
            </w:pPr>
            <w:bookmarkStart w:id="0" w:name="_Hlk528250731"/>
            <w:r w:rsidRPr="00973E94">
              <w:rPr>
                <w:rFonts w:ascii="National 2" w:hAnsi="National 2"/>
                <w:b/>
                <w:sz w:val="21"/>
                <w:szCs w:val="21"/>
              </w:rPr>
              <w:t>S3.1 Course Information</w:t>
            </w:r>
          </w:p>
        </w:tc>
      </w:tr>
      <w:tr w:rsidR="00131A26" w:rsidRPr="00973E94" w14:paraId="3C014D27" w14:textId="0B2F47F1" w:rsidTr="00131A26">
        <w:trPr>
          <w:trHeight w:val="367"/>
        </w:trPr>
        <w:tc>
          <w:tcPr>
            <w:tcW w:w="2359" w:type="dxa"/>
            <w:vMerge w:val="restart"/>
          </w:tcPr>
          <w:p w14:paraId="1225F387" w14:textId="6B8573BD" w:rsidR="00131A26" w:rsidRPr="00973E94" w:rsidRDefault="00131A26" w:rsidP="001E3535">
            <w:pPr>
              <w:rPr>
                <w:rFonts w:ascii="National 2" w:hAnsi="National 2"/>
                <w:sz w:val="21"/>
                <w:szCs w:val="21"/>
              </w:rPr>
            </w:pPr>
            <w:r w:rsidRPr="00973E94">
              <w:rPr>
                <w:rFonts w:ascii="National 2" w:hAnsi="National 2"/>
                <w:sz w:val="21"/>
                <w:szCs w:val="21"/>
              </w:rPr>
              <w:t xml:space="preserve">At which </w:t>
            </w:r>
            <w:r>
              <w:rPr>
                <w:rFonts w:ascii="National 2" w:hAnsi="National 2"/>
                <w:sz w:val="21"/>
                <w:szCs w:val="21"/>
              </w:rPr>
              <w:t>campus</w:t>
            </w:r>
            <w:r w:rsidRPr="00973E94">
              <w:rPr>
                <w:rFonts w:ascii="National 2" w:hAnsi="National 2"/>
                <w:sz w:val="21"/>
                <w:szCs w:val="21"/>
              </w:rPr>
              <w:t xml:space="preserve"> </w:t>
            </w:r>
            <w:r w:rsidRPr="00973E94">
              <w:rPr>
                <w:rFonts w:ascii="National 2" w:hAnsi="National 2"/>
                <w:noProof/>
                <w:sz w:val="21"/>
                <w:szCs w:val="21"/>
              </w:rPr>
              <w:t>are</w:t>
            </w:r>
            <w:r w:rsidRPr="00973E94">
              <w:rPr>
                <w:rFonts w:ascii="National 2" w:hAnsi="National 2"/>
                <w:sz w:val="21"/>
                <w:szCs w:val="21"/>
              </w:rPr>
              <w:t>/</w:t>
            </w:r>
            <w:proofErr w:type="gramStart"/>
            <w:r w:rsidRPr="00973E94">
              <w:rPr>
                <w:rFonts w:ascii="National 2" w:hAnsi="National 2"/>
                <w:sz w:val="21"/>
                <w:szCs w:val="21"/>
              </w:rPr>
              <w:t>were</w:t>
            </w:r>
            <w:proofErr w:type="gramEnd"/>
            <w:r w:rsidRPr="00973E94">
              <w:rPr>
                <w:rFonts w:ascii="National 2" w:hAnsi="National 2"/>
                <w:sz w:val="21"/>
                <w:szCs w:val="21"/>
              </w:rPr>
              <w:t xml:space="preserve"> you enrolled?</w:t>
            </w:r>
          </w:p>
        </w:tc>
        <w:tc>
          <w:tcPr>
            <w:tcW w:w="1250" w:type="dxa"/>
          </w:tcPr>
          <w:p w14:paraId="54FC2ED9" w14:textId="0CB3FC6F" w:rsidR="00131A26" w:rsidRPr="00973E94" w:rsidRDefault="00131A26" w:rsidP="001E3535">
            <w:pPr>
              <w:rPr>
                <w:rFonts w:ascii="National 2" w:hAnsi="National 2"/>
                <w:sz w:val="21"/>
                <w:szCs w:val="21"/>
              </w:rPr>
            </w:pPr>
            <w:r w:rsidRPr="00973E94">
              <w:rPr>
                <w:rFonts w:ascii="National 2" w:hAnsi="National 2"/>
                <w:sz w:val="21"/>
                <w:szCs w:val="21"/>
              </w:rPr>
              <w:t>Berlin</w:t>
            </w:r>
          </w:p>
        </w:tc>
        <w:tc>
          <w:tcPr>
            <w:tcW w:w="837" w:type="dxa"/>
          </w:tcPr>
          <w:p w14:paraId="7008D935" w14:textId="09BA9666" w:rsidR="00131A26" w:rsidRPr="00973E94" w:rsidRDefault="00131A26" w:rsidP="00131A26">
            <w:pPr>
              <w:ind w:left="132"/>
              <w:rPr>
                <w:rFonts w:ascii="National 2" w:hAnsi="National 2"/>
                <w:sz w:val="21"/>
                <w:szCs w:val="21"/>
              </w:rPr>
            </w:pPr>
            <w:sdt>
              <w:sdtPr>
                <w:rPr>
                  <w:rFonts w:ascii="National 2" w:hAnsi="National 2"/>
                  <w:sz w:val="21"/>
                  <w:szCs w:val="21"/>
                </w:rPr>
                <w:id w:val="-742638058"/>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750" w:type="dxa"/>
          </w:tcPr>
          <w:p w14:paraId="699E2C7F" w14:textId="47A069D5" w:rsidR="00131A26" w:rsidRPr="00973E94" w:rsidRDefault="00131A26" w:rsidP="001E3535">
            <w:pPr>
              <w:rPr>
                <w:rFonts w:ascii="National 2" w:hAnsi="National 2"/>
                <w:sz w:val="21"/>
                <w:szCs w:val="21"/>
              </w:rPr>
            </w:pPr>
            <w:r w:rsidRPr="00973E94">
              <w:rPr>
                <w:rFonts w:ascii="National 2" w:hAnsi="National 2"/>
                <w:sz w:val="21"/>
                <w:szCs w:val="21"/>
              </w:rPr>
              <w:t xml:space="preserve">Birmingham </w:t>
            </w:r>
          </w:p>
        </w:tc>
        <w:tc>
          <w:tcPr>
            <w:tcW w:w="920" w:type="dxa"/>
          </w:tcPr>
          <w:p w14:paraId="64E7CAFC" w14:textId="3996B8F4" w:rsidR="00131A26" w:rsidRPr="00973E94" w:rsidRDefault="00131A26" w:rsidP="00131A26">
            <w:pPr>
              <w:jc w:val="center"/>
              <w:rPr>
                <w:rFonts w:ascii="National 2" w:hAnsi="National 2"/>
                <w:sz w:val="21"/>
                <w:szCs w:val="21"/>
              </w:rPr>
            </w:pPr>
            <w:sdt>
              <w:sdtPr>
                <w:rPr>
                  <w:rFonts w:ascii="National 2" w:hAnsi="National 2"/>
                  <w:sz w:val="21"/>
                  <w:szCs w:val="21"/>
                </w:rPr>
                <w:id w:val="-281498807"/>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610" w:type="dxa"/>
          </w:tcPr>
          <w:p w14:paraId="741DF307" w14:textId="62DA1F18" w:rsidR="00131A26" w:rsidRPr="00973E94" w:rsidRDefault="00131A26" w:rsidP="001E3535">
            <w:pPr>
              <w:rPr>
                <w:rFonts w:ascii="National 2" w:hAnsi="National 2"/>
                <w:sz w:val="21"/>
                <w:szCs w:val="21"/>
              </w:rPr>
            </w:pPr>
            <w:r w:rsidRPr="00973E94">
              <w:rPr>
                <w:rFonts w:ascii="National 2" w:hAnsi="National 2"/>
                <w:sz w:val="21"/>
                <w:szCs w:val="21"/>
              </w:rPr>
              <w:t>Brighton</w:t>
            </w:r>
          </w:p>
        </w:tc>
        <w:tc>
          <w:tcPr>
            <w:tcW w:w="913" w:type="dxa"/>
          </w:tcPr>
          <w:p w14:paraId="2FE798D8" w14:textId="28F5F4ED" w:rsidR="00131A26" w:rsidRPr="00973E94" w:rsidRDefault="00131A26" w:rsidP="00131A26">
            <w:pPr>
              <w:rPr>
                <w:rFonts w:ascii="National 2" w:hAnsi="National 2"/>
                <w:sz w:val="21"/>
                <w:szCs w:val="21"/>
              </w:rPr>
            </w:pPr>
            <w:sdt>
              <w:sdtPr>
                <w:rPr>
                  <w:rFonts w:ascii="National 2" w:hAnsi="National 2"/>
                  <w:sz w:val="21"/>
                  <w:szCs w:val="21"/>
                </w:rPr>
                <w:id w:val="1046799107"/>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r>
      <w:tr w:rsidR="00131A26" w:rsidRPr="00973E94" w14:paraId="7262986E" w14:textId="4E3500ED" w:rsidTr="00131A26">
        <w:trPr>
          <w:trHeight w:val="367"/>
        </w:trPr>
        <w:tc>
          <w:tcPr>
            <w:tcW w:w="2359" w:type="dxa"/>
            <w:vMerge/>
          </w:tcPr>
          <w:p w14:paraId="18F9A384" w14:textId="77777777" w:rsidR="00131A26" w:rsidRPr="00973E94" w:rsidRDefault="00131A26" w:rsidP="001E3535">
            <w:pPr>
              <w:rPr>
                <w:rFonts w:ascii="National 2" w:hAnsi="National 2"/>
                <w:sz w:val="21"/>
                <w:szCs w:val="21"/>
              </w:rPr>
            </w:pPr>
          </w:p>
        </w:tc>
        <w:tc>
          <w:tcPr>
            <w:tcW w:w="1250" w:type="dxa"/>
          </w:tcPr>
          <w:p w14:paraId="3C02CA55" w14:textId="2358270B" w:rsidR="00131A26" w:rsidRPr="00973E94" w:rsidRDefault="00131A26" w:rsidP="001E3535">
            <w:pPr>
              <w:rPr>
                <w:rFonts w:ascii="National 2" w:hAnsi="National 2"/>
                <w:sz w:val="21"/>
                <w:szCs w:val="21"/>
              </w:rPr>
            </w:pPr>
            <w:r w:rsidRPr="00973E94">
              <w:rPr>
                <w:rFonts w:ascii="National 2" w:hAnsi="National 2"/>
                <w:sz w:val="21"/>
                <w:szCs w:val="21"/>
              </w:rPr>
              <w:t>Bristol</w:t>
            </w:r>
          </w:p>
        </w:tc>
        <w:tc>
          <w:tcPr>
            <w:tcW w:w="837" w:type="dxa"/>
          </w:tcPr>
          <w:p w14:paraId="60F25D6E" w14:textId="77777777" w:rsidR="00131A26" w:rsidRPr="00973E94" w:rsidRDefault="00131A26" w:rsidP="00131A26">
            <w:pPr>
              <w:ind w:left="142"/>
              <w:rPr>
                <w:rFonts w:ascii="National 2" w:hAnsi="National 2"/>
                <w:sz w:val="21"/>
                <w:szCs w:val="21"/>
              </w:rPr>
            </w:pPr>
            <w:sdt>
              <w:sdtPr>
                <w:rPr>
                  <w:rFonts w:ascii="National 2" w:hAnsi="National 2"/>
                  <w:sz w:val="21"/>
                  <w:szCs w:val="21"/>
                </w:rPr>
                <w:id w:val="-392429054"/>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750" w:type="dxa"/>
          </w:tcPr>
          <w:p w14:paraId="5218EE61" w14:textId="060AA1EB" w:rsidR="00131A26" w:rsidRPr="00973E94" w:rsidRDefault="00131A26" w:rsidP="001E3535">
            <w:pPr>
              <w:rPr>
                <w:rFonts w:ascii="National 2" w:hAnsi="National 2"/>
                <w:sz w:val="21"/>
                <w:szCs w:val="21"/>
              </w:rPr>
            </w:pPr>
            <w:r w:rsidRPr="00973E94">
              <w:rPr>
                <w:rFonts w:ascii="National 2" w:hAnsi="National 2"/>
                <w:sz w:val="21"/>
                <w:szCs w:val="21"/>
              </w:rPr>
              <w:t>Dublin</w:t>
            </w:r>
          </w:p>
        </w:tc>
        <w:tc>
          <w:tcPr>
            <w:tcW w:w="920" w:type="dxa"/>
          </w:tcPr>
          <w:p w14:paraId="66025377" w14:textId="19DE96A5" w:rsidR="00131A26" w:rsidRPr="00973E94" w:rsidRDefault="00131A26" w:rsidP="00131A26">
            <w:pPr>
              <w:jc w:val="center"/>
              <w:rPr>
                <w:rFonts w:ascii="National 2" w:hAnsi="National 2"/>
                <w:sz w:val="21"/>
                <w:szCs w:val="21"/>
              </w:rPr>
            </w:pPr>
            <w:sdt>
              <w:sdtPr>
                <w:rPr>
                  <w:rFonts w:ascii="National 2" w:hAnsi="National 2"/>
                  <w:sz w:val="21"/>
                  <w:szCs w:val="21"/>
                </w:rPr>
                <w:id w:val="-863819413"/>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610" w:type="dxa"/>
          </w:tcPr>
          <w:p w14:paraId="217DCE5D" w14:textId="0C74558A" w:rsidR="00131A26" w:rsidRPr="00973E94" w:rsidRDefault="00131A26" w:rsidP="001E3535">
            <w:pPr>
              <w:rPr>
                <w:rFonts w:ascii="National 2" w:hAnsi="National 2"/>
                <w:sz w:val="21"/>
                <w:szCs w:val="21"/>
              </w:rPr>
            </w:pPr>
            <w:r w:rsidRPr="00973E94">
              <w:rPr>
                <w:rFonts w:ascii="National 2" w:hAnsi="National 2"/>
                <w:sz w:val="21"/>
                <w:szCs w:val="21"/>
              </w:rPr>
              <w:t>Manchester</w:t>
            </w:r>
          </w:p>
        </w:tc>
        <w:tc>
          <w:tcPr>
            <w:tcW w:w="913" w:type="dxa"/>
          </w:tcPr>
          <w:p w14:paraId="62716E92" w14:textId="61257105" w:rsidR="00131A26" w:rsidRPr="00973E94" w:rsidRDefault="00131A26" w:rsidP="00131A26">
            <w:pPr>
              <w:rPr>
                <w:rFonts w:ascii="National 2" w:hAnsi="National 2"/>
                <w:sz w:val="21"/>
                <w:szCs w:val="21"/>
              </w:rPr>
            </w:pPr>
            <w:sdt>
              <w:sdtPr>
                <w:rPr>
                  <w:rFonts w:ascii="National 2" w:hAnsi="National 2"/>
                  <w:sz w:val="21"/>
                  <w:szCs w:val="21"/>
                </w:rPr>
                <w:id w:val="-41753016"/>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r>
      <w:tr w:rsidR="00131A26" w:rsidRPr="00973E94" w14:paraId="2EE2C598" w14:textId="2E54D1A4" w:rsidTr="00131A26">
        <w:trPr>
          <w:trHeight w:val="378"/>
        </w:trPr>
        <w:tc>
          <w:tcPr>
            <w:tcW w:w="2359" w:type="dxa"/>
            <w:vMerge/>
          </w:tcPr>
          <w:p w14:paraId="4B7E9B36" w14:textId="77777777" w:rsidR="00131A26" w:rsidRPr="00973E94" w:rsidRDefault="00131A26" w:rsidP="00543CD5">
            <w:pPr>
              <w:rPr>
                <w:rFonts w:ascii="National 2" w:hAnsi="National 2"/>
                <w:sz w:val="21"/>
                <w:szCs w:val="21"/>
              </w:rPr>
            </w:pPr>
          </w:p>
        </w:tc>
        <w:tc>
          <w:tcPr>
            <w:tcW w:w="1250" w:type="dxa"/>
          </w:tcPr>
          <w:p w14:paraId="53154C25" w14:textId="00FBB8C0" w:rsidR="00131A26" w:rsidRPr="00543CD5" w:rsidRDefault="00131A26" w:rsidP="00543CD5">
            <w:pPr>
              <w:rPr>
                <w:rFonts w:ascii="National 2" w:hAnsi="National 2"/>
                <w:sz w:val="21"/>
                <w:szCs w:val="21"/>
              </w:rPr>
            </w:pPr>
            <w:r w:rsidRPr="00543CD5">
              <w:rPr>
                <w:rFonts w:ascii="National 2" w:hAnsi="National 2"/>
                <w:sz w:val="21"/>
                <w:szCs w:val="21"/>
              </w:rPr>
              <w:t>London</w:t>
            </w:r>
          </w:p>
        </w:tc>
        <w:tc>
          <w:tcPr>
            <w:tcW w:w="837" w:type="dxa"/>
          </w:tcPr>
          <w:p w14:paraId="3CC486F4" w14:textId="77777777" w:rsidR="00131A26" w:rsidRPr="00543CD5" w:rsidRDefault="00131A26" w:rsidP="00131A26">
            <w:pPr>
              <w:ind w:left="132"/>
              <w:rPr>
                <w:rFonts w:ascii="National 2" w:hAnsi="National 2"/>
                <w:sz w:val="21"/>
                <w:szCs w:val="21"/>
              </w:rPr>
            </w:pPr>
            <w:sdt>
              <w:sdtPr>
                <w:rPr>
                  <w:rFonts w:ascii="National 2" w:hAnsi="National 2"/>
                  <w:sz w:val="21"/>
                  <w:szCs w:val="21"/>
                </w:rPr>
                <w:id w:val="1513413717"/>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750" w:type="dxa"/>
          </w:tcPr>
          <w:p w14:paraId="73170600" w14:textId="1C4C78D7" w:rsidR="00131A26" w:rsidRPr="00543CD5" w:rsidRDefault="00131A26" w:rsidP="00543CD5">
            <w:pPr>
              <w:rPr>
                <w:rFonts w:ascii="National 2" w:hAnsi="National 2"/>
                <w:sz w:val="21"/>
                <w:szCs w:val="21"/>
              </w:rPr>
            </w:pPr>
            <w:r w:rsidRPr="00543CD5">
              <w:rPr>
                <w:rFonts w:ascii="National 2" w:hAnsi="National 2"/>
                <w:sz w:val="21"/>
                <w:szCs w:val="21"/>
              </w:rPr>
              <w:t>Essex</w:t>
            </w:r>
          </w:p>
        </w:tc>
        <w:tc>
          <w:tcPr>
            <w:tcW w:w="920" w:type="dxa"/>
          </w:tcPr>
          <w:p w14:paraId="2790D7FC" w14:textId="3308C6DF" w:rsidR="00131A26" w:rsidRPr="00543CD5" w:rsidRDefault="00131A26" w:rsidP="00131A26">
            <w:pPr>
              <w:jc w:val="center"/>
              <w:rPr>
                <w:rFonts w:ascii="National 2" w:hAnsi="National 2"/>
                <w:sz w:val="21"/>
                <w:szCs w:val="21"/>
              </w:rPr>
            </w:pPr>
            <w:sdt>
              <w:sdtPr>
                <w:rPr>
                  <w:rFonts w:ascii="National 2" w:hAnsi="National 2"/>
                  <w:sz w:val="21"/>
                  <w:szCs w:val="21"/>
                </w:rPr>
                <w:id w:val="378220802"/>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610" w:type="dxa"/>
          </w:tcPr>
          <w:p w14:paraId="554E10AE" w14:textId="66716732" w:rsidR="00131A26" w:rsidRPr="00973E94" w:rsidRDefault="00131A26" w:rsidP="00543CD5">
            <w:pPr>
              <w:rPr>
                <w:rFonts w:ascii="National 2" w:hAnsi="National 2"/>
                <w:sz w:val="21"/>
                <w:szCs w:val="21"/>
              </w:rPr>
            </w:pPr>
          </w:p>
        </w:tc>
        <w:tc>
          <w:tcPr>
            <w:tcW w:w="913" w:type="dxa"/>
          </w:tcPr>
          <w:p w14:paraId="06FB3B7A" w14:textId="77777777" w:rsidR="00131A26" w:rsidRPr="00973E94" w:rsidRDefault="00131A26" w:rsidP="00543CD5">
            <w:pPr>
              <w:rPr>
                <w:rFonts w:ascii="National 2" w:hAnsi="National 2"/>
                <w:sz w:val="21"/>
                <w:szCs w:val="21"/>
              </w:rPr>
            </w:pPr>
          </w:p>
        </w:tc>
      </w:tr>
      <w:tr w:rsidR="00131A26" w:rsidRPr="00973E94" w14:paraId="516874F6" w14:textId="3F405A43" w:rsidTr="00131A26">
        <w:trPr>
          <w:trHeight w:val="378"/>
        </w:trPr>
        <w:tc>
          <w:tcPr>
            <w:tcW w:w="2359" w:type="dxa"/>
          </w:tcPr>
          <w:p w14:paraId="274D563A" w14:textId="2470EAA9" w:rsidR="00131A26" w:rsidRPr="00973E94" w:rsidRDefault="00131A26" w:rsidP="00543CD5">
            <w:pPr>
              <w:rPr>
                <w:rFonts w:ascii="National 2" w:hAnsi="National 2"/>
                <w:sz w:val="21"/>
                <w:szCs w:val="21"/>
              </w:rPr>
            </w:pPr>
            <w:r>
              <w:rPr>
                <w:rFonts w:ascii="National 2" w:hAnsi="National 2"/>
                <w:sz w:val="21"/>
                <w:szCs w:val="21"/>
              </w:rPr>
              <w:t>Which Faculty?</w:t>
            </w:r>
          </w:p>
        </w:tc>
        <w:tc>
          <w:tcPr>
            <w:tcW w:w="1250" w:type="dxa"/>
          </w:tcPr>
          <w:p w14:paraId="5CF1B8F3" w14:textId="3D73670E" w:rsidR="00131A26" w:rsidRPr="00543CD5" w:rsidRDefault="00131A26" w:rsidP="00543CD5">
            <w:pPr>
              <w:rPr>
                <w:rFonts w:ascii="National 2" w:hAnsi="National 2"/>
                <w:sz w:val="21"/>
                <w:szCs w:val="21"/>
              </w:rPr>
            </w:pPr>
            <w:r>
              <w:rPr>
                <w:rFonts w:ascii="National 2" w:hAnsi="National 2"/>
                <w:sz w:val="21"/>
                <w:szCs w:val="21"/>
              </w:rPr>
              <w:t>Music</w:t>
            </w:r>
          </w:p>
        </w:tc>
        <w:tc>
          <w:tcPr>
            <w:tcW w:w="837" w:type="dxa"/>
          </w:tcPr>
          <w:p w14:paraId="3109AD8C" w14:textId="77777777" w:rsidR="00131A26" w:rsidRPr="00543CD5" w:rsidRDefault="00131A26" w:rsidP="00131A26">
            <w:pPr>
              <w:ind w:left="122"/>
              <w:rPr>
                <w:rFonts w:ascii="National 2" w:hAnsi="National 2"/>
                <w:sz w:val="21"/>
                <w:szCs w:val="21"/>
              </w:rPr>
            </w:pPr>
            <w:sdt>
              <w:sdtPr>
                <w:rPr>
                  <w:rFonts w:ascii="National 2" w:hAnsi="National 2"/>
                  <w:sz w:val="21"/>
                  <w:szCs w:val="21"/>
                </w:rPr>
                <w:id w:val="691498183"/>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750" w:type="dxa"/>
          </w:tcPr>
          <w:p w14:paraId="40511FDD" w14:textId="5DD0DF0C" w:rsidR="00131A26" w:rsidRPr="00543CD5" w:rsidRDefault="00131A26" w:rsidP="00543CD5">
            <w:pPr>
              <w:rPr>
                <w:rFonts w:ascii="National 2" w:hAnsi="National 2"/>
                <w:sz w:val="21"/>
                <w:szCs w:val="21"/>
              </w:rPr>
            </w:pPr>
            <w:r>
              <w:rPr>
                <w:rFonts w:ascii="National 2" w:hAnsi="National 2"/>
                <w:sz w:val="21"/>
                <w:szCs w:val="21"/>
              </w:rPr>
              <w:t>Performing Arts</w:t>
            </w:r>
          </w:p>
        </w:tc>
        <w:tc>
          <w:tcPr>
            <w:tcW w:w="920" w:type="dxa"/>
          </w:tcPr>
          <w:p w14:paraId="01DD8970" w14:textId="55E722E5" w:rsidR="00131A26" w:rsidRPr="00543CD5" w:rsidRDefault="00131A26" w:rsidP="00131A26">
            <w:pPr>
              <w:jc w:val="center"/>
              <w:rPr>
                <w:rFonts w:ascii="National 2" w:hAnsi="National 2"/>
                <w:sz w:val="21"/>
                <w:szCs w:val="21"/>
              </w:rPr>
            </w:pPr>
            <w:sdt>
              <w:sdtPr>
                <w:rPr>
                  <w:rFonts w:ascii="National 2" w:hAnsi="National 2"/>
                  <w:sz w:val="21"/>
                  <w:szCs w:val="21"/>
                </w:rPr>
                <w:id w:val="-444385814"/>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c>
          <w:tcPr>
            <w:tcW w:w="1610" w:type="dxa"/>
          </w:tcPr>
          <w:p w14:paraId="0340361C" w14:textId="4CF8DA5A" w:rsidR="00131A26" w:rsidRPr="00973E94" w:rsidRDefault="00131A26" w:rsidP="00543CD5">
            <w:pPr>
              <w:rPr>
                <w:rFonts w:ascii="National 2" w:hAnsi="National 2"/>
                <w:sz w:val="21"/>
                <w:szCs w:val="21"/>
              </w:rPr>
            </w:pPr>
            <w:r>
              <w:rPr>
                <w:rFonts w:ascii="National 2" w:hAnsi="National 2"/>
                <w:sz w:val="21"/>
                <w:szCs w:val="21"/>
              </w:rPr>
              <w:t>Screen and Film</w:t>
            </w:r>
          </w:p>
        </w:tc>
        <w:tc>
          <w:tcPr>
            <w:tcW w:w="913" w:type="dxa"/>
          </w:tcPr>
          <w:p w14:paraId="22D395A8" w14:textId="6E6B5C40" w:rsidR="00131A26" w:rsidRPr="00973E94" w:rsidRDefault="00131A26" w:rsidP="00131A26">
            <w:pPr>
              <w:rPr>
                <w:rFonts w:ascii="National 2" w:hAnsi="National 2"/>
                <w:sz w:val="21"/>
                <w:szCs w:val="21"/>
              </w:rPr>
            </w:pPr>
            <w:sdt>
              <w:sdtPr>
                <w:rPr>
                  <w:rFonts w:ascii="National 2" w:hAnsi="National 2"/>
                  <w:sz w:val="21"/>
                  <w:szCs w:val="21"/>
                </w:rPr>
                <w:id w:val="-388341576"/>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p>
        </w:tc>
      </w:tr>
      <w:tr w:rsidR="00543CD5" w:rsidRPr="00973E94" w14:paraId="49D87912" w14:textId="77777777" w:rsidTr="005504B7">
        <w:trPr>
          <w:trHeight w:val="367"/>
        </w:trPr>
        <w:tc>
          <w:tcPr>
            <w:tcW w:w="2359" w:type="dxa"/>
          </w:tcPr>
          <w:p w14:paraId="391D740E" w14:textId="77777777" w:rsidR="00543CD5" w:rsidRPr="00973E94" w:rsidRDefault="00543CD5" w:rsidP="00543CD5">
            <w:pPr>
              <w:rPr>
                <w:rFonts w:ascii="National 2" w:hAnsi="National 2"/>
                <w:sz w:val="21"/>
                <w:szCs w:val="21"/>
              </w:rPr>
            </w:pPr>
            <w:r w:rsidRPr="00973E94">
              <w:rPr>
                <w:rFonts w:ascii="National 2" w:hAnsi="National 2"/>
                <w:sz w:val="21"/>
                <w:szCs w:val="21"/>
              </w:rPr>
              <w:t>On which course are/</w:t>
            </w:r>
            <w:proofErr w:type="gramStart"/>
            <w:r w:rsidRPr="00973E94">
              <w:rPr>
                <w:rFonts w:ascii="National 2" w:hAnsi="National 2"/>
                <w:sz w:val="21"/>
                <w:szCs w:val="21"/>
              </w:rPr>
              <w:t>were</w:t>
            </w:r>
            <w:proofErr w:type="gramEnd"/>
            <w:r w:rsidRPr="00973E94">
              <w:rPr>
                <w:rFonts w:ascii="National 2" w:hAnsi="National 2"/>
                <w:sz w:val="21"/>
                <w:szCs w:val="21"/>
              </w:rPr>
              <w:t xml:space="preserve"> you enrolled?</w:t>
            </w:r>
          </w:p>
        </w:tc>
        <w:tc>
          <w:tcPr>
            <w:tcW w:w="7280" w:type="dxa"/>
            <w:gridSpan w:val="6"/>
          </w:tcPr>
          <w:p w14:paraId="39FA13DB" w14:textId="77777777" w:rsidR="00543CD5" w:rsidRPr="00973E94" w:rsidRDefault="00543CD5" w:rsidP="00543CD5">
            <w:pPr>
              <w:rPr>
                <w:rFonts w:ascii="National 2" w:hAnsi="National 2"/>
                <w:sz w:val="21"/>
                <w:szCs w:val="21"/>
              </w:rPr>
            </w:pPr>
          </w:p>
        </w:tc>
      </w:tr>
      <w:tr w:rsidR="00543CD5" w:rsidRPr="00973E94" w14:paraId="1117E30F" w14:textId="77777777" w:rsidTr="005504B7">
        <w:trPr>
          <w:trHeight w:val="367"/>
        </w:trPr>
        <w:tc>
          <w:tcPr>
            <w:tcW w:w="2359" w:type="dxa"/>
          </w:tcPr>
          <w:p w14:paraId="10A99071" w14:textId="77777777" w:rsidR="00543CD5" w:rsidRPr="00973E94" w:rsidRDefault="00543CD5" w:rsidP="00543CD5">
            <w:pPr>
              <w:rPr>
                <w:rFonts w:ascii="National 2" w:hAnsi="National 2"/>
                <w:sz w:val="21"/>
                <w:szCs w:val="21"/>
              </w:rPr>
            </w:pPr>
            <w:r w:rsidRPr="00973E94">
              <w:rPr>
                <w:rFonts w:ascii="National 2" w:hAnsi="National 2"/>
                <w:sz w:val="21"/>
                <w:szCs w:val="21"/>
              </w:rPr>
              <w:t>Which year did you start this course?</w:t>
            </w:r>
          </w:p>
        </w:tc>
        <w:tc>
          <w:tcPr>
            <w:tcW w:w="7280" w:type="dxa"/>
            <w:gridSpan w:val="6"/>
          </w:tcPr>
          <w:p w14:paraId="5416FDEA" w14:textId="77777777" w:rsidR="00543CD5" w:rsidRPr="00973E94" w:rsidRDefault="00543CD5" w:rsidP="00543CD5">
            <w:pPr>
              <w:rPr>
                <w:rFonts w:ascii="National 2" w:hAnsi="National 2"/>
                <w:sz w:val="21"/>
                <w:szCs w:val="21"/>
              </w:rPr>
            </w:pPr>
          </w:p>
        </w:tc>
      </w:tr>
      <w:tr w:rsidR="00543CD5" w:rsidRPr="00973E94" w14:paraId="2F937EE8" w14:textId="77777777" w:rsidTr="005504B7">
        <w:trPr>
          <w:trHeight w:val="3535"/>
        </w:trPr>
        <w:tc>
          <w:tcPr>
            <w:tcW w:w="2359" w:type="dxa"/>
          </w:tcPr>
          <w:p w14:paraId="5C6E8340" w14:textId="5628731D" w:rsidR="00543CD5" w:rsidRPr="00973E94" w:rsidRDefault="00543CD5" w:rsidP="00543CD5">
            <w:pPr>
              <w:rPr>
                <w:rFonts w:ascii="National 2" w:hAnsi="National 2"/>
                <w:sz w:val="21"/>
                <w:szCs w:val="21"/>
              </w:rPr>
            </w:pPr>
            <w:r w:rsidRPr="00973E94">
              <w:rPr>
                <w:rFonts w:ascii="National 2" w:hAnsi="National 2"/>
                <w:sz w:val="21"/>
                <w:szCs w:val="21"/>
              </w:rPr>
              <w:t xml:space="preserve">If you have finished or withdrawn from the </w:t>
            </w:r>
            <w:r w:rsidRPr="00131A26">
              <w:rPr>
                <w:rFonts w:ascii="National 2" w:hAnsi="National 2"/>
                <w:sz w:val="21"/>
                <w:szCs w:val="21"/>
              </w:rPr>
              <w:t>course, what date did this happen?</w:t>
            </w:r>
          </w:p>
          <w:p w14:paraId="16AE0F0F" w14:textId="77777777" w:rsidR="00543CD5" w:rsidRPr="00973E94" w:rsidRDefault="00543CD5" w:rsidP="00543CD5">
            <w:pPr>
              <w:rPr>
                <w:rFonts w:ascii="National 2" w:hAnsi="National 2"/>
                <w:sz w:val="21"/>
                <w:szCs w:val="21"/>
              </w:rPr>
            </w:pPr>
          </w:p>
          <w:p w14:paraId="2E848000" w14:textId="411A6A5E" w:rsidR="00543CD5" w:rsidRPr="00973E94" w:rsidRDefault="00543CD5" w:rsidP="00543CD5">
            <w:pPr>
              <w:rPr>
                <w:rFonts w:ascii="National 2" w:hAnsi="National 2"/>
                <w:i/>
                <w:iCs/>
                <w:sz w:val="21"/>
                <w:szCs w:val="21"/>
              </w:rPr>
            </w:pPr>
            <w:r w:rsidRPr="00973E94">
              <w:rPr>
                <w:rFonts w:ascii="National 2" w:hAnsi="National 2"/>
                <w:i/>
                <w:iCs/>
                <w:sz w:val="21"/>
                <w:szCs w:val="21"/>
              </w:rPr>
              <w:t xml:space="preserve">Please provide details of how you were withdrawn, if applicable (e.g. via </w:t>
            </w:r>
            <w:r w:rsidRPr="00131A26">
              <w:rPr>
                <w:rFonts w:ascii="National 2" w:hAnsi="National 2"/>
                <w:i/>
                <w:iCs/>
                <w:sz w:val="21"/>
                <w:szCs w:val="21"/>
              </w:rPr>
              <w:t>Exam Board or Student Academic Risk Committee (SARC))</w:t>
            </w:r>
          </w:p>
        </w:tc>
        <w:tc>
          <w:tcPr>
            <w:tcW w:w="7280" w:type="dxa"/>
            <w:gridSpan w:val="6"/>
          </w:tcPr>
          <w:p w14:paraId="2C2F59C4" w14:textId="77777777" w:rsidR="00543CD5" w:rsidRPr="00973E94" w:rsidRDefault="00543CD5" w:rsidP="00543CD5">
            <w:pPr>
              <w:rPr>
                <w:rFonts w:ascii="National 2" w:hAnsi="National 2"/>
                <w:i/>
                <w:iCs/>
                <w:sz w:val="21"/>
                <w:szCs w:val="21"/>
              </w:rPr>
            </w:pPr>
          </w:p>
        </w:tc>
      </w:tr>
      <w:bookmarkEnd w:id="0"/>
    </w:tbl>
    <w:p w14:paraId="487867CB" w14:textId="77777777" w:rsidR="00435DBE" w:rsidRPr="00973E94" w:rsidRDefault="00435DBE" w:rsidP="00435DBE">
      <w:pPr>
        <w:spacing w:after="0" w:line="240" w:lineRule="auto"/>
        <w:rPr>
          <w:rFonts w:ascii="National 2" w:hAnsi="National 2"/>
          <w:b/>
          <w:sz w:val="21"/>
          <w:szCs w:val="21"/>
          <w:u w:val="single"/>
        </w:rPr>
      </w:pPr>
      <w:r w:rsidRPr="00973E94">
        <w:rPr>
          <w:rFonts w:ascii="National 2" w:hAnsi="National 2"/>
          <w:b/>
          <w:sz w:val="21"/>
          <w:szCs w:val="21"/>
          <w:u w:val="single"/>
        </w:rPr>
        <w:br w:type="page"/>
      </w:r>
    </w:p>
    <w:p w14:paraId="553ACFDD" w14:textId="3B30A0D0" w:rsidR="007F324C" w:rsidRDefault="00062145" w:rsidP="00A67CA5">
      <w:pPr>
        <w:spacing w:after="0" w:line="240" w:lineRule="auto"/>
        <w:rPr>
          <w:rFonts w:ascii="National 2" w:hAnsi="National 2"/>
          <w:b/>
          <w:sz w:val="21"/>
          <w:szCs w:val="21"/>
          <w:u w:val="single"/>
        </w:rPr>
      </w:pPr>
      <w:r w:rsidRPr="009019CB">
        <w:rPr>
          <w:rFonts w:ascii="National 2" w:hAnsi="National 2"/>
          <w:b/>
          <w:sz w:val="21"/>
          <w:szCs w:val="21"/>
          <w:u w:val="single"/>
        </w:rPr>
        <w:lastRenderedPageBreak/>
        <w:t>Section 4:</w:t>
      </w:r>
    </w:p>
    <w:p w14:paraId="53962E2B" w14:textId="77777777" w:rsidR="00435DBE" w:rsidRPr="009019CB" w:rsidRDefault="00435DBE" w:rsidP="00A67CA5">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1271"/>
        <w:gridCol w:w="8368"/>
      </w:tblGrid>
      <w:tr w:rsidR="00E43098" w:rsidRPr="009019CB" w14:paraId="17B63838" w14:textId="77777777" w:rsidTr="00435DBE">
        <w:tc>
          <w:tcPr>
            <w:tcW w:w="9639" w:type="dxa"/>
            <w:gridSpan w:val="2"/>
            <w:shd w:val="clear" w:color="auto" w:fill="BFBFBF" w:themeFill="background1" w:themeFillShade="BF"/>
          </w:tcPr>
          <w:p w14:paraId="4C454007" w14:textId="77777777" w:rsidR="00E43098" w:rsidRPr="009019CB" w:rsidRDefault="000D768A" w:rsidP="00A67CA5">
            <w:pPr>
              <w:rPr>
                <w:rFonts w:ascii="National 2" w:hAnsi="National 2"/>
                <w:b/>
                <w:sz w:val="21"/>
                <w:szCs w:val="21"/>
              </w:rPr>
            </w:pPr>
            <w:r w:rsidRPr="009019CB">
              <w:rPr>
                <w:rFonts w:ascii="National 2" w:hAnsi="National 2"/>
                <w:b/>
                <w:sz w:val="21"/>
                <w:szCs w:val="21"/>
              </w:rPr>
              <w:t xml:space="preserve">S4.1 </w:t>
            </w:r>
            <w:r w:rsidR="00EA317D" w:rsidRPr="009019CB">
              <w:rPr>
                <w:rFonts w:ascii="National 2" w:hAnsi="National 2"/>
                <w:b/>
                <w:sz w:val="21"/>
                <w:szCs w:val="21"/>
              </w:rPr>
              <w:t>Grounds for Review</w:t>
            </w:r>
          </w:p>
        </w:tc>
      </w:tr>
      <w:tr w:rsidR="00E43098" w:rsidRPr="009019CB" w14:paraId="00C37BCD" w14:textId="77777777" w:rsidTr="00435DBE">
        <w:tc>
          <w:tcPr>
            <w:tcW w:w="9639" w:type="dxa"/>
            <w:gridSpan w:val="2"/>
          </w:tcPr>
          <w:p w14:paraId="4497707E" w14:textId="77777777" w:rsidR="00E43098" w:rsidRPr="009019CB" w:rsidRDefault="00062145" w:rsidP="00A67CA5">
            <w:pPr>
              <w:rPr>
                <w:rFonts w:ascii="National 2" w:hAnsi="National 2"/>
                <w:sz w:val="21"/>
                <w:szCs w:val="21"/>
              </w:rPr>
            </w:pPr>
            <w:r w:rsidRPr="009019CB">
              <w:rPr>
                <w:rFonts w:ascii="National 2" w:hAnsi="National 2"/>
                <w:sz w:val="21"/>
                <w:szCs w:val="21"/>
              </w:rPr>
              <w:t>Please tick at least one gro</w:t>
            </w:r>
            <w:r w:rsidR="000672F4" w:rsidRPr="009019CB">
              <w:rPr>
                <w:rFonts w:ascii="National 2" w:hAnsi="National 2"/>
                <w:sz w:val="21"/>
                <w:szCs w:val="21"/>
              </w:rPr>
              <w:t>und under which you are</w:t>
            </w:r>
            <w:r w:rsidR="00886EA7" w:rsidRPr="009019CB">
              <w:rPr>
                <w:rFonts w:ascii="National 2" w:hAnsi="National 2"/>
                <w:sz w:val="21"/>
                <w:szCs w:val="21"/>
              </w:rPr>
              <w:t xml:space="preserve"> requesting a review</w:t>
            </w:r>
            <w:r w:rsidRPr="009019CB">
              <w:rPr>
                <w:rFonts w:ascii="National 2" w:hAnsi="National 2"/>
                <w:sz w:val="21"/>
                <w:szCs w:val="21"/>
              </w:rPr>
              <w:t xml:space="preserve">. </w:t>
            </w:r>
          </w:p>
        </w:tc>
      </w:tr>
      <w:tr w:rsidR="00E43098" w:rsidRPr="009019CB" w14:paraId="1C434C88" w14:textId="77777777" w:rsidTr="00435DBE">
        <w:tc>
          <w:tcPr>
            <w:tcW w:w="9639" w:type="dxa"/>
            <w:gridSpan w:val="2"/>
            <w:shd w:val="clear" w:color="auto" w:fill="BFBFBF" w:themeFill="background1" w:themeFillShade="BF"/>
          </w:tcPr>
          <w:p w14:paraId="66711BC5" w14:textId="77777777" w:rsidR="00E43098" w:rsidRPr="009019CB" w:rsidRDefault="00E43098" w:rsidP="00A67CA5">
            <w:pPr>
              <w:rPr>
                <w:rFonts w:ascii="National 2" w:hAnsi="National 2"/>
                <w:sz w:val="21"/>
                <w:szCs w:val="21"/>
              </w:rPr>
            </w:pPr>
          </w:p>
        </w:tc>
      </w:tr>
      <w:tr w:rsidR="00307B70" w:rsidRPr="009019CB" w14:paraId="15619E6B" w14:textId="77777777" w:rsidTr="00435DBE">
        <w:tc>
          <w:tcPr>
            <w:tcW w:w="1271" w:type="dxa"/>
            <w:vAlign w:val="center"/>
          </w:tcPr>
          <w:p w14:paraId="5CDBB4ED" w14:textId="4A347364" w:rsidR="00307B70" w:rsidRPr="009019CB" w:rsidRDefault="00307B70" w:rsidP="00A67CA5">
            <w:pPr>
              <w:jc w:val="center"/>
              <w:rPr>
                <w:rFonts w:ascii="National 2" w:hAnsi="National 2"/>
                <w:sz w:val="21"/>
                <w:szCs w:val="21"/>
              </w:rPr>
            </w:pPr>
          </w:p>
        </w:tc>
        <w:tc>
          <w:tcPr>
            <w:tcW w:w="8368" w:type="dxa"/>
          </w:tcPr>
          <w:p w14:paraId="73B8D8C9" w14:textId="77777777" w:rsidR="00307B70" w:rsidRPr="009019CB" w:rsidRDefault="00307B70" w:rsidP="00A67CA5">
            <w:pPr>
              <w:rPr>
                <w:rFonts w:ascii="National 2" w:hAnsi="National 2"/>
                <w:sz w:val="21"/>
                <w:szCs w:val="21"/>
              </w:rPr>
            </w:pPr>
            <w:proofErr w:type="gramStart"/>
            <w:r w:rsidRPr="009019CB">
              <w:rPr>
                <w:rFonts w:ascii="National 2" w:hAnsi="National 2"/>
                <w:sz w:val="21"/>
                <w:szCs w:val="21"/>
              </w:rPr>
              <w:t>There</w:t>
            </w:r>
            <w:proofErr w:type="gramEnd"/>
            <w:r w:rsidRPr="009019CB">
              <w:rPr>
                <w:rFonts w:ascii="National 2" w:hAnsi="National 2"/>
                <w:sz w:val="21"/>
                <w:szCs w:val="21"/>
              </w:rPr>
              <w:t xml:space="preserve"> existed circumstances, or new evidence has come to light, which affects the student’s complaint/appeal which could not reasonably have been made known to the investigators at the time the complaint/appeal was considered. </w:t>
            </w:r>
          </w:p>
        </w:tc>
      </w:tr>
      <w:tr w:rsidR="00307B70" w:rsidRPr="009019CB" w14:paraId="7A193511" w14:textId="77777777" w:rsidTr="00435DBE">
        <w:tc>
          <w:tcPr>
            <w:tcW w:w="1271" w:type="dxa"/>
            <w:vAlign w:val="center"/>
          </w:tcPr>
          <w:p w14:paraId="5D072B09" w14:textId="4CFE71E9" w:rsidR="00307B70" w:rsidRPr="009019CB" w:rsidRDefault="00307B70" w:rsidP="00A67CA5">
            <w:pPr>
              <w:jc w:val="center"/>
              <w:rPr>
                <w:rFonts w:ascii="National 2" w:hAnsi="National 2"/>
                <w:sz w:val="21"/>
                <w:szCs w:val="21"/>
              </w:rPr>
            </w:pPr>
          </w:p>
        </w:tc>
        <w:tc>
          <w:tcPr>
            <w:tcW w:w="8368" w:type="dxa"/>
          </w:tcPr>
          <w:p w14:paraId="770AF300" w14:textId="77777777" w:rsidR="00307B70" w:rsidRPr="009019CB" w:rsidRDefault="00307B70" w:rsidP="00A67CA5">
            <w:pPr>
              <w:rPr>
                <w:rFonts w:ascii="National 2" w:hAnsi="National 2"/>
                <w:sz w:val="21"/>
                <w:szCs w:val="21"/>
              </w:rPr>
            </w:pPr>
            <w:r w:rsidRPr="009019CB">
              <w:rPr>
                <w:rFonts w:ascii="National 2" w:hAnsi="National 2"/>
                <w:sz w:val="21"/>
                <w:szCs w:val="21"/>
              </w:rPr>
              <w:t xml:space="preserve">There existed a procedural error in the complaints/appeals process such that it is likely the outcome would have been different had the error not occurred. </w:t>
            </w:r>
          </w:p>
        </w:tc>
      </w:tr>
      <w:tr w:rsidR="00307B70" w:rsidRPr="009019CB" w14:paraId="684DB84E" w14:textId="77777777" w:rsidTr="00435DBE">
        <w:tc>
          <w:tcPr>
            <w:tcW w:w="1271" w:type="dxa"/>
            <w:vAlign w:val="center"/>
          </w:tcPr>
          <w:p w14:paraId="3415C6EF" w14:textId="4538003F" w:rsidR="00307B70" w:rsidRPr="009019CB" w:rsidRDefault="00307B70" w:rsidP="00A67CA5">
            <w:pPr>
              <w:jc w:val="center"/>
              <w:rPr>
                <w:rFonts w:ascii="National 2" w:hAnsi="National 2"/>
                <w:sz w:val="21"/>
                <w:szCs w:val="21"/>
              </w:rPr>
            </w:pPr>
          </w:p>
        </w:tc>
        <w:tc>
          <w:tcPr>
            <w:tcW w:w="8368" w:type="dxa"/>
          </w:tcPr>
          <w:p w14:paraId="427D9F1B" w14:textId="77777777" w:rsidR="00307B70" w:rsidRPr="009019CB" w:rsidRDefault="00307B70" w:rsidP="00A67CA5">
            <w:pPr>
              <w:rPr>
                <w:rFonts w:ascii="National 2" w:hAnsi="National 2"/>
                <w:sz w:val="21"/>
                <w:szCs w:val="21"/>
              </w:rPr>
            </w:pPr>
            <w:r w:rsidRPr="009019CB">
              <w:rPr>
                <w:rFonts w:ascii="National 2" w:hAnsi="National 2"/>
                <w:sz w:val="21"/>
                <w:szCs w:val="21"/>
              </w:rPr>
              <w:t>There exists evidence of bias in the complaints/appeals procedure such that it is likely the outcome would have been different had the bias not occurred.</w:t>
            </w:r>
          </w:p>
        </w:tc>
      </w:tr>
    </w:tbl>
    <w:p w14:paraId="08A47EF3" w14:textId="77777777" w:rsidR="00F9421F" w:rsidRPr="009019CB" w:rsidRDefault="00F9421F" w:rsidP="00A67CA5">
      <w:pPr>
        <w:spacing w:after="0" w:line="240" w:lineRule="auto"/>
        <w:rPr>
          <w:rFonts w:ascii="National 2" w:hAnsi="National 2"/>
          <w:sz w:val="21"/>
          <w:szCs w:val="21"/>
        </w:rPr>
      </w:pPr>
    </w:p>
    <w:p w14:paraId="290EB335" w14:textId="1DAB1C53" w:rsidR="00AB7D5B" w:rsidRDefault="00062145" w:rsidP="00A67CA5">
      <w:pPr>
        <w:spacing w:after="0" w:line="240" w:lineRule="auto"/>
        <w:rPr>
          <w:rFonts w:ascii="National 2" w:hAnsi="National 2"/>
          <w:b/>
          <w:sz w:val="21"/>
          <w:szCs w:val="21"/>
          <w:u w:val="single"/>
        </w:rPr>
      </w:pPr>
      <w:r w:rsidRPr="009019CB">
        <w:rPr>
          <w:rFonts w:ascii="National 2" w:hAnsi="National 2"/>
          <w:b/>
          <w:sz w:val="21"/>
          <w:szCs w:val="21"/>
          <w:u w:val="single"/>
        </w:rPr>
        <w:t xml:space="preserve">Section </w:t>
      </w:r>
      <w:r w:rsidR="000672F4" w:rsidRPr="009019CB">
        <w:rPr>
          <w:rFonts w:ascii="National 2" w:hAnsi="National 2"/>
          <w:b/>
          <w:sz w:val="21"/>
          <w:szCs w:val="21"/>
          <w:u w:val="single"/>
        </w:rPr>
        <w:t>5</w:t>
      </w:r>
      <w:r w:rsidR="00E23A78" w:rsidRPr="009019CB">
        <w:rPr>
          <w:rFonts w:ascii="National 2" w:hAnsi="National 2"/>
          <w:b/>
          <w:sz w:val="21"/>
          <w:szCs w:val="21"/>
          <w:u w:val="single"/>
        </w:rPr>
        <w:t>:</w:t>
      </w:r>
    </w:p>
    <w:p w14:paraId="486A62E2" w14:textId="77777777" w:rsidR="00435DBE" w:rsidRPr="009019CB" w:rsidRDefault="00435DBE" w:rsidP="00A67CA5">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1965"/>
        <w:gridCol w:w="7674"/>
      </w:tblGrid>
      <w:tr w:rsidR="000C62B2" w:rsidRPr="009019CB" w14:paraId="2A0784B0" w14:textId="77777777" w:rsidTr="00435DBE">
        <w:tc>
          <w:tcPr>
            <w:tcW w:w="9016" w:type="dxa"/>
            <w:gridSpan w:val="2"/>
            <w:shd w:val="clear" w:color="auto" w:fill="BFBFBF" w:themeFill="background1" w:themeFillShade="BF"/>
          </w:tcPr>
          <w:p w14:paraId="33FDC8A7" w14:textId="77777777" w:rsidR="000C62B2" w:rsidRPr="009019CB" w:rsidRDefault="00062145" w:rsidP="00A67CA5">
            <w:pPr>
              <w:rPr>
                <w:rFonts w:ascii="National 2" w:hAnsi="National 2"/>
                <w:b/>
                <w:sz w:val="21"/>
                <w:szCs w:val="21"/>
              </w:rPr>
            </w:pPr>
            <w:r w:rsidRPr="009019CB">
              <w:rPr>
                <w:rFonts w:ascii="National 2" w:hAnsi="National 2"/>
                <w:b/>
                <w:sz w:val="21"/>
                <w:szCs w:val="21"/>
              </w:rPr>
              <w:t>S</w:t>
            </w:r>
            <w:r w:rsidR="000672F4" w:rsidRPr="009019CB">
              <w:rPr>
                <w:rFonts w:ascii="National 2" w:hAnsi="National 2"/>
                <w:b/>
                <w:sz w:val="21"/>
                <w:szCs w:val="21"/>
              </w:rPr>
              <w:t>5</w:t>
            </w:r>
            <w:r w:rsidR="00A22691" w:rsidRPr="009019CB">
              <w:rPr>
                <w:rFonts w:ascii="National 2" w:hAnsi="National 2"/>
                <w:b/>
                <w:sz w:val="21"/>
                <w:szCs w:val="21"/>
              </w:rPr>
              <w:t>.1 Your request for internal review</w:t>
            </w:r>
          </w:p>
        </w:tc>
      </w:tr>
      <w:tr w:rsidR="000C62B2" w:rsidRPr="009019CB" w14:paraId="507D9C85" w14:textId="77777777" w:rsidTr="00435DBE">
        <w:tc>
          <w:tcPr>
            <w:tcW w:w="9016" w:type="dxa"/>
            <w:gridSpan w:val="2"/>
            <w:shd w:val="clear" w:color="auto" w:fill="auto"/>
          </w:tcPr>
          <w:p w14:paraId="7D7A1B7E" w14:textId="77777777" w:rsidR="000C62B2" w:rsidRPr="009019CB" w:rsidRDefault="000C62B2" w:rsidP="00A67CA5">
            <w:pPr>
              <w:rPr>
                <w:rFonts w:ascii="National 2" w:hAnsi="National 2"/>
                <w:sz w:val="21"/>
                <w:szCs w:val="21"/>
              </w:rPr>
            </w:pPr>
            <w:r w:rsidRPr="009019CB">
              <w:rPr>
                <w:rFonts w:ascii="National 2" w:hAnsi="National 2"/>
                <w:sz w:val="21"/>
                <w:szCs w:val="21"/>
              </w:rPr>
              <w:t>Plea</w:t>
            </w:r>
            <w:r w:rsidR="00C27617" w:rsidRPr="009019CB">
              <w:rPr>
                <w:rFonts w:ascii="National 2" w:hAnsi="National 2"/>
                <w:sz w:val="21"/>
                <w:szCs w:val="21"/>
              </w:rPr>
              <w:t xml:space="preserve">se give a clear account of why you are requesting a review </w:t>
            </w:r>
            <w:r w:rsidR="00307B70" w:rsidRPr="009019CB">
              <w:rPr>
                <w:rFonts w:ascii="National 2" w:hAnsi="National 2"/>
                <w:sz w:val="21"/>
                <w:szCs w:val="21"/>
              </w:rPr>
              <w:t>in as few words as possible.</w:t>
            </w:r>
          </w:p>
        </w:tc>
      </w:tr>
      <w:tr w:rsidR="000C62B2" w:rsidRPr="009019CB" w14:paraId="091E4D10" w14:textId="77777777" w:rsidTr="00435DBE">
        <w:tc>
          <w:tcPr>
            <w:tcW w:w="1838" w:type="dxa"/>
            <w:shd w:val="clear" w:color="auto" w:fill="BFBFBF" w:themeFill="background1" w:themeFillShade="BF"/>
          </w:tcPr>
          <w:p w14:paraId="7DEA7BF2" w14:textId="77777777" w:rsidR="000C62B2" w:rsidRPr="009019CB" w:rsidRDefault="000C62B2" w:rsidP="00A67CA5">
            <w:pPr>
              <w:rPr>
                <w:rFonts w:ascii="National 2" w:hAnsi="National 2"/>
                <w:b/>
                <w:sz w:val="21"/>
                <w:szCs w:val="21"/>
              </w:rPr>
            </w:pPr>
            <w:r w:rsidRPr="009019CB">
              <w:rPr>
                <w:rFonts w:ascii="National 2" w:hAnsi="National 2"/>
                <w:b/>
                <w:sz w:val="21"/>
                <w:szCs w:val="21"/>
              </w:rPr>
              <w:t>Date of incident:</w:t>
            </w:r>
          </w:p>
        </w:tc>
        <w:tc>
          <w:tcPr>
            <w:tcW w:w="7178" w:type="dxa"/>
            <w:shd w:val="clear" w:color="auto" w:fill="auto"/>
          </w:tcPr>
          <w:p w14:paraId="27A1E6C1" w14:textId="77777777" w:rsidR="000C62B2" w:rsidRPr="009019CB" w:rsidRDefault="000C62B2" w:rsidP="00A67CA5">
            <w:pPr>
              <w:rPr>
                <w:rFonts w:ascii="National 2" w:hAnsi="National 2"/>
                <w:b/>
                <w:sz w:val="21"/>
                <w:szCs w:val="21"/>
              </w:rPr>
            </w:pPr>
          </w:p>
        </w:tc>
      </w:tr>
      <w:tr w:rsidR="000C62B2" w:rsidRPr="009019CB" w14:paraId="64E0AB5A" w14:textId="77777777" w:rsidTr="00435DBE">
        <w:tc>
          <w:tcPr>
            <w:tcW w:w="9016" w:type="dxa"/>
            <w:gridSpan w:val="2"/>
          </w:tcPr>
          <w:p w14:paraId="6A7F1535" w14:textId="59CF0935" w:rsidR="000C62B2" w:rsidRPr="009019CB" w:rsidRDefault="000C62B2" w:rsidP="00A67CA5">
            <w:pPr>
              <w:rPr>
                <w:rFonts w:ascii="National 2" w:hAnsi="National 2"/>
                <w:sz w:val="21"/>
                <w:szCs w:val="21"/>
              </w:rPr>
            </w:pPr>
          </w:p>
          <w:p w14:paraId="285D8D83" w14:textId="77777777" w:rsidR="000C62B2" w:rsidRPr="009019CB" w:rsidRDefault="000C62B2" w:rsidP="00A67CA5">
            <w:pPr>
              <w:rPr>
                <w:rFonts w:ascii="National 2" w:hAnsi="National 2"/>
                <w:sz w:val="21"/>
                <w:szCs w:val="21"/>
              </w:rPr>
            </w:pPr>
          </w:p>
          <w:p w14:paraId="280AACB7" w14:textId="77777777" w:rsidR="000C62B2" w:rsidRPr="009019CB" w:rsidRDefault="000C62B2" w:rsidP="00A67CA5">
            <w:pPr>
              <w:rPr>
                <w:rFonts w:ascii="National 2" w:hAnsi="National 2"/>
                <w:sz w:val="21"/>
                <w:szCs w:val="21"/>
              </w:rPr>
            </w:pPr>
          </w:p>
          <w:p w14:paraId="3C909EF4" w14:textId="77777777" w:rsidR="000C62B2" w:rsidRPr="009019CB" w:rsidRDefault="000C62B2" w:rsidP="00A67CA5">
            <w:pPr>
              <w:rPr>
                <w:rFonts w:ascii="National 2" w:hAnsi="National 2"/>
                <w:sz w:val="21"/>
                <w:szCs w:val="21"/>
              </w:rPr>
            </w:pPr>
          </w:p>
          <w:p w14:paraId="547CAE75" w14:textId="77777777" w:rsidR="00DC2806" w:rsidRPr="009019CB" w:rsidRDefault="00DC2806" w:rsidP="00A67CA5">
            <w:pPr>
              <w:rPr>
                <w:rFonts w:ascii="National 2" w:hAnsi="National 2"/>
                <w:sz w:val="21"/>
                <w:szCs w:val="21"/>
              </w:rPr>
            </w:pPr>
          </w:p>
          <w:p w14:paraId="4E3DA6CE" w14:textId="77777777" w:rsidR="00DC2806" w:rsidRPr="009019CB" w:rsidRDefault="00DC2806" w:rsidP="00A67CA5">
            <w:pPr>
              <w:rPr>
                <w:rFonts w:ascii="National 2" w:hAnsi="National 2"/>
                <w:sz w:val="21"/>
                <w:szCs w:val="21"/>
              </w:rPr>
            </w:pPr>
          </w:p>
          <w:p w14:paraId="2E3500AF" w14:textId="77777777" w:rsidR="00DC2806" w:rsidRPr="009019CB" w:rsidRDefault="00DC2806" w:rsidP="00A67CA5">
            <w:pPr>
              <w:rPr>
                <w:rFonts w:ascii="National 2" w:hAnsi="National 2"/>
                <w:sz w:val="21"/>
                <w:szCs w:val="21"/>
              </w:rPr>
            </w:pPr>
          </w:p>
          <w:p w14:paraId="17F31E5E" w14:textId="77777777" w:rsidR="000C62B2" w:rsidRPr="009019CB" w:rsidRDefault="000C62B2" w:rsidP="00A67CA5">
            <w:pPr>
              <w:rPr>
                <w:rFonts w:ascii="National 2" w:hAnsi="National 2"/>
                <w:sz w:val="21"/>
                <w:szCs w:val="21"/>
              </w:rPr>
            </w:pPr>
          </w:p>
        </w:tc>
      </w:tr>
    </w:tbl>
    <w:p w14:paraId="1A1A862C" w14:textId="77777777" w:rsidR="00AB7D5B" w:rsidRPr="009019CB" w:rsidRDefault="00AB7D5B" w:rsidP="00A67CA5">
      <w:pPr>
        <w:spacing w:after="0" w:line="240" w:lineRule="auto"/>
        <w:rPr>
          <w:rFonts w:ascii="National 2" w:hAnsi="National 2"/>
          <w:b/>
          <w:sz w:val="21"/>
          <w:szCs w:val="21"/>
          <w:u w:val="single"/>
        </w:rPr>
      </w:pPr>
    </w:p>
    <w:tbl>
      <w:tblPr>
        <w:tblStyle w:val="TableGrid"/>
        <w:tblpPr w:leftFromText="180" w:rightFromText="180" w:vertAnchor="text" w:horzAnchor="margin" w:tblpY="-38"/>
        <w:tblW w:w="9639" w:type="dxa"/>
        <w:tblLook w:val="04A0" w:firstRow="1" w:lastRow="0" w:firstColumn="1" w:lastColumn="0" w:noHBand="0" w:noVBand="1"/>
      </w:tblPr>
      <w:tblGrid>
        <w:gridCol w:w="9639"/>
      </w:tblGrid>
      <w:tr w:rsidR="00FF29FA" w:rsidRPr="009019CB" w14:paraId="5CA7CE2B" w14:textId="77777777" w:rsidTr="00435DBE">
        <w:tc>
          <w:tcPr>
            <w:tcW w:w="9016" w:type="dxa"/>
            <w:shd w:val="clear" w:color="auto" w:fill="BFBFBF" w:themeFill="background1" w:themeFillShade="BF"/>
          </w:tcPr>
          <w:p w14:paraId="0699FDBC" w14:textId="77777777" w:rsidR="00FF29FA" w:rsidRPr="009019CB" w:rsidRDefault="00062145" w:rsidP="00A67CA5">
            <w:pPr>
              <w:rPr>
                <w:rFonts w:ascii="National 2" w:hAnsi="National 2"/>
                <w:b/>
                <w:sz w:val="21"/>
                <w:szCs w:val="21"/>
              </w:rPr>
            </w:pPr>
            <w:r w:rsidRPr="009019CB">
              <w:rPr>
                <w:rFonts w:ascii="National 2" w:hAnsi="National 2"/>
                <w:b/>
                <w:sz w:val="21"/>
                <w:szCs w:val="21"/>
              </w:rPr>
              <w:t>S</w:t>
            </w:r>
            <w:r w:rsidR="000672F4" w:rsidRPr="009019CB">
              <w:rPr>
                <w:rFonts w:ascii="National 2" w:hAnsi="National 2"/>
                <w:b/>
                <w:sz w:val="21"/>
                <w:szCs w:val="21"/>
              </w:rPr>
              <w:t>5</w:t>
            </w:r>
            <w:r w:rsidR="00EA317D" w:rsidRPr="009019CB">
              <w:rPr>
                <w:rFonts w:ascii="National 2" w:hAnsi="National 2"/>
                <w:b/>
                <w:sz w:val="21"/>
                <w:szCs w:val="21"/>
              </w:rPr>
              <w:t>.2</w:t>
            </w:r>
            <w:r w:rsidR="00FF29FA" w:rsidRPr="009019CB">
              <w:rPr>
                <w:rFonts w:ascii="National 2" w:hAnsi="National 2"/>
                <w:b/>
                <w:sz w:val="21"/>
                <w:szCs w:val="21"/>
              </w:rPr>
              <w:t xml:space="preserve"> Resolution</w:t>
            </w:r>
          </w:p>
        </w:tc>
      </w:tr>
      <w:tr w:rsidR="00FF29FA" w:rsidRPr="009019CB" w14:paraId="22532677" w14:textId="77777777" w:rsidTr="00435DBE">
        <w:tc>
          <w:tcPr>
            <w:tcW w:w="9016" w:type="dxa"/>
          </w:tcPr>
          <w:p w14:paraId="2C9D1C4B" w14:textId="77777777" w:rsidR="00FF29FA" w:rsidRPr="009019CB" w:rsidRDefault="00FF29FA" w:rsidP="00A67CA5">
            <w:pPr>
              <w:rPr>
                <w:rFonts w:ascii="National 2" w:hAnsi="National 2"/>
                <w:sz w:val="21"/>
                <w:szCs w:val="21"/>
              </w:rPr>
            </w:pPr>
            <w:r w:rsidRPr="009019CB">
              <w:rPr>
                <w:rFonts w:ascii="National 2" w:hAnsi="National 2"/>
                <w:sz w:val="21"/>
                <w:szCs w:val="21"/>
              </w:rPr>
              <w:t>Please out</w:t>
            </w:r>
            <w:r w:rsidR="000C62B2" w:rsidRPr="009019CB">
              <w:rPr>
                <w:rFonts w:ascii="National 2" w:hAnsi="National 2"/>
                <w:sz w:val="21"/>
                <w:szCs w:val="21"/>
              </w:rPr>
              <w:t>line how you think this issue</w:t>
            </w:r>
            <w:r w:rsidRPr="009019CB">
              <w:rPr>
                <w:rFonts w:ascii="National 2" w:hAnsi="National 2"/>
                <w:sz w:val="21"/>
                <w:szCs w:val="21"/>
              </w:rPr>
              <w:t xml:space="preserve"> could be resolved if we uphold your </w:t>
            </w:r>
            <w:r w:rsidR="003B03DF" w:rsidRPr="009019CB">
              <w:rPr>
                <w:rFonts w:ascii="National 2" w:hAnsi="National 2"/>
                <w:sz w:val="21"/>
                <w:szCs w:val="21"/>
              </w:rPr>
              <w:t>internal review</w:t>
            </w:r>
            <w:r w:rsidRPr="009019CB">
              <w:rPr>
                <w:rFonts w:ascii="National 2" w:hAnsi="National 2"/>
                <w:sz w:val="21"/>
                <w:szCs w:val="21"/>
              </w:rPr>
              <w:t>.</w:t>
            </w:r>
          </w:p>
        </w:tc>
      </w:tr>
      <w:tr w:rsidR="00FF29FA" w:rsidRPr="009019CB" w14:paraId="1F6AF374" w14:textId="77777777" w:rsidTr="00131A26">
        <w:trPr>
          <w:trHeight w:val="5266"/>
        </w:trPr>
        <w:tc>
          <w:tcPr>
            <w:tcW w:w="9016" w:type="dxa"/>
          </w:tcPr>
          <w:p w14:paraId="6AF76610" w14:textId="77777777" w:rsidR="00FF29FA" w:rsidRPr="009019CB" w:rsidRDefault="00FF29FA" w:rsidP="00A67CA5">
            <w:pPr>
              <w:rPr>
                <w:rFonts w:ascii="National 2" w:hAnsi="National 2"/>
                <w:sz w:val="21"/>
                <w:szCs w:val="21"/>
              </w:rPr>
            </w:pPr>
          </w:p>
          <w:p w14:paraId="301374EA" w14:textId="77777777" w:rsidR="00FF29FA" w:rsidRPr="009019CB" w:rsidRDefault="00FF29FA" w:rsidP="00A67CA5">
            <w:pPr>
              <w:rPr>
                <w:rFonts w:ascii="National 2" w:hAnsi="National 2"/>
                <w:sz w:val="21"/>
                <w:szCs w:val="21"/>
              </w:rPr>
            </w:pPr>
          </w:p>
          <w:p w14:paraId="75790DA5" w14:textId="77777777" w:rsidR="00FF29FA" w:rsidRPr="009019CB" w:rsidRDefault="00FF29FA" w:rsidP="00A67CA5">
            <w:pPr>
              <w:rPr>
                <w:rFonts w:ascii="National 2" w:hAnsi="National 2"/>
                <w:sz w:val="21"/>
                <w:szCs w:val="21"/>
              </w:rPr>
            </w:pPr>
          </w:p>
          <w:p w14:paraId="400D6E93" w14:textId="77777777" w:rsidR="00FF29FA" w:rsidRPr="009019CB" w:rsidRDefault="00FF29FA" w:rsidP="00A67CA5">
            <w:pPr>
              <w:rPr>
                <w:rFonts w:ascii="National 2" w:hAnsi="National 2"/>
                <w:sz w:val="21"/>
                <w:szCs w:val="21"/>
              </w:rPr>
            </w:pPr>
          </w:p>
          <w:p w14:paraId="5E57CC27" w14:textId="77777777" w:rsidR="00FF29FA" w:rsidRPr="009019CB" w:rsidRDefault="00FF29FA" w:rsidP="00A67CA5">
            <w:pPr>
              <w:rPr>
                <w:rFonts w:ascii="National 2" w:hAnsi="National 2"/>
                <w:sz w:val="21"/>
                <w:szCs w:val="21"/>
              </w:rPr>
            </w:pPr>
          </w:p>
          <w:p w14:paraId="693FCA55" w14:textId="77777777" w:rsidR="00FF29FA" w:rsidRPr="009019CB" w:rsidRDefault="00FF29FA" w:rsidP="00A67CA5">
            <w:pPr>
              <w:rPr>
                <w:rFonts w:ascii="National 2" w:hAnsi="National 2"/>
                <w:sz w:val="21"/>
                <w:szCs w:val="21"/>
              </w:rPr>
            </w:pPr>
          </w:p>
          <w:p w14:paraId="4F421ABC" w14:textId="77777777" w:rsidR="00FF29FA" w:rsidRPr="009019CB" w:rsidRDefault="00FF29FA" w:rsidP="00A67CA5">
            <w:pPr>
              <w:rPr>
                <w:rFonts w:ascii="National 2" w:hAnsi="National 2"/>
                <w:sz w:val="21"/>
                <w:szCs w:val="21"/>
              </w:rPr>
            </w:pPr>
          </w:p>
          <w:p w14:paraId="360881CD" w14:textId="77777777" w:rsidR="00FF29FA" w:rsidRPr="009019CB" w:rsidRDefault="00FF29FA" w:rsidP="00A67CA5">
            <w:pPr>
              <w:rPr>
                <w:rFonts w:ascii="National 2" w:hAnsi="National 2"/>
                <w:sz w:val="21"/>
                <w:szCs w:val="21"/>
              </w:rPr>
            </w:pPr>
          </w:p>
          <w:p w14:paraId="7F6877B3" w14:textId="77777777" w:rsidR="00FF29FA" w:rsidRPr="009019CB" w:rsidRDefault="00FF29FA" w:rsidP="00A67CA5">
            <w:pPr>
              <w:rPr>
                <w:rFonts w:ascii="National 2" w:hAnsi="National 2"/>
                <w:sz w:val="21"/>
                <w:szCs w:val="21"/>
              </w:rPr>
            </w:pPr>
          </w:p>
          <w:p w14:paraId="65C5133F" w14:textId="77777777" w:rsidR="00FF29FA" w:rsidRPr="009019CB" w:rsidRDefault="00FF29FA" w:rsidP="00A67CA5">
            <w:pPr>
              <w:rPr>
                <w:rFonts w:ascii="National 2" w:hAnsi="National 2"/>
                <w:sz w:val="21"/>
                <w:szCs w:val="21"/>
              </w:rPr>
            </w:pPr>
          </w:p>
          <w:p w14:paraId="708AFF24" w14:textId="77777777" w:rsidR="00FF29FA" w:rsidRPr="009019CB" w:rsidRDefault="00FF29FA" w:rsidP="00131A26">
            <w:pPr>
              <w:rPr>
                <w:rFonts w:ascii="National 2" w:hAnsi="National 2"/>
                <w:sz w:val="21"/>
                <w:szCs w:val="21"/>
              </w:rPr>
            </w:pPr>
          </w:p>
        </w:tc>
      </w:tr>
    </w:tbl>
    <w:p w14:paraId="12699000" w14:textId="77777777" w:rsidR="00131A26" w:rsidRDefault="00131A26" w:rsidP="00A67CA5">
      <w:pPr>
        <w:spacing w:after="0" w:line="240" w:lineRule="auto"/>
        <w:rPr>
          <w:rFonts w:ascii="National 2" w:hAnsi="National 2"/>
          <w:b/>
          <w:sz w:val="21"/>
          <w:szCs w:val="21"/>
          <w:u w:val="single"/>
        </w:rPr>
      </w:pPr>
    </w:p>
    <w:p w14:paraId="650A67DB" w14:textId="640E4492" w:rsidR="00AB7D5B" w:rsidRDefault="0055170A" w:rsidP="00A67CA5">
      <w:pPr>
        <w:spacing w:after="0" w:line="240" w:lineRule="auto"/>
        <w:rPr>
          <w:rFonts w:ascii="National 2" w:hAnsi="National 2"/>
          <w:b/>
          <w:sz w:val="21"/>
          <w:szCs w:val="21"/>
          <w:u w:val="single"/>
        </w:rPr>
      </w:pPr>
      <w:r w:rsidRPr="009019CB">
        <w:rPr>
          <w:rFonts w:ascii="National 2" w:hAnsi="National 2"/>
          <w:b/>
          <w:sz w:val="21"/>
          <w:szCs w:val="21"/>
          <w:u w:val="single"/>
        </w:rPr>
        <w:lastRenderedPageBreak/>
        <w:t xml:space="preserve">Section </w:t>
      </w:r>
      <w:r w:rsidR="000672F4" w:rsidRPr="009019CB">
        <w:rPr>
          <w:rFonts w:ascii="National 2" w:hAnsi="National 2"/>
          <w:b/>
          <w:sz w:val="21"/>
          <w:szCs w:val="21"/>
          <w:u w:val="single"/>
        </w:rPr>
        <w:t>6</w:t>
      </w:r>
      <w:r w:rsidRPr="009019CB">
        <w:rPr>
          <w:rFonts w:ascii="National 2" w:hAnsi="National 2"/>
          <w:b/>
          <w:sz w:val="21"/>
          <w:szCs w:val="21"/>
          <w:u w:val="single"/>
        </w:rPr>
        <w:t>:</w:t>
      </w:r>
    </w:p>
    <w:p w14:paraId="2ED128E1" w14:textId="77777777" w:rsidR="00435DBE" w:rsidRPr="009019CB" w:rsidRDefault="00435DBE" w:rsidP="00A67CA5">
      <w:pPr>
        <w:spacing w:after="0" w:line="240" w:lineRule="auto"/>
        <w:rPr>
          <w:rFonts w:ascii="National 2" w:hAnsi="National 2"/>
          <w:b/>
          <w:sz w:val="21"/>
          <w:szCs w:val="21"/>
          <w:u w:val="single"/>
        </w:rPr>
      </w:pPr>
    </w:p>
    <w:tbl>
      <w:tblPr>
        <w:tblStyle w:val="TableGrid"/>
        <w:tblW w:w="9639" w:type="dxa"/>
        <w:tblLook w:val="04A0" w:firstRow="1" w:lastRow="0" w:firstColumn="1" w:lastColumn="0" w:noHBand="0" w:noVBand="1"/>
      </w:tblPr>
      <w:tblGrid>
        <w:gridCol w:w="4819"/>
        <w:gridCol w:w="4820"/>
      </w:tblGrid>
      <w:tr w:rsidR="0055170A" w:rsidRPr="009019CB" w14:paraId="1E7BF688" w14:textId="77777777" w:rsidTr="00435DBE">
        <w:tc>
          <w:tcPr>
            <w:tcW w:w="9016" w:type="dxa"/>
            <w:gridSpan w:val="2"/>
            <w:shd w:val="clear" w:color="auto" w:fill="BFBFBF" w:themeFill="background1" w:themeFillShade="BF"/>
          </w:tcPr>
          <w:p w14:paraId="5B3F17AC" w14:textId="65044619" w:rsidR="0055170A" w:rsidRPr="009019CB" w:rsidRDefault="0055170A" w:rsidP="00A67CA5">
            <w:pPr>
              <w:rPr>
                <w:rFonts w:ascii="National 2" w:hAnsi="National 2"/>
                <w:b/>
                <w:sz w:val="21"/>
                <w:szCs w:val="21"/>
              </w:rPr>
            </w:pPr>
            <w:r w:rsidRPr="009019CB">
              <w:rPr>
                <w:rFonts w:ascii="National 2" w:hAnsi="National 2"/>
                <w:b/>
                <w:sz w:val="21"/>
                <w:szCs w:val="21"/>
              </w:rPr>
              <w:t>S</w:t>
            </w:r>
            <w:r w:rsidR="00435DBE">
              <w:rPr>
                <w:rFonts w:ascii="National 2" w:hAnsi="National 2"/>
                <w:b/>
                <w:sz w:val="21"/>
                <w:szCs w:val="21"/>
              </w:rPr>
              <w:t>6</w:t>
            </w:r>
            <w:r w:rsidRPr="009019CB">
              <w:rPr>
                <w:rFonts w:ascii="National 2" w:hAnsi="National 2"/>
                <w:b/>
                <w:sz w:val="21"/>
                <w:szCs w:val="21"/>
              </w:rPr>
              <w:t>.1 Supporting Evidence</w:t>
            </w:r>
          </w:p>
        </w:tc>
      </w:tr>
      <w:tr w:rsidR="0055170A" w:rsidRPr="009019CB" w14:paraId="5E0BAF0A" w14:textId="77777777" w:rsidTr="00435DBE">
        <w:tc>
          <w:tcPr>
            <w:tcW w:w="9016" w:type="dxa"/>
            <w:gridSpan w:val="2"/>
          </w:tcPr>
          <w:p w14:paraId="14AD791B" w14:textId="77777777" w:rsidR="00062145" w:rsidRPr="009019CB" w:rsidRDefault="0055170A" w:rsidP="00A67CA5">
            <w:pPr>
              <w:rPr>
                <w:rFonts w:ascii="National 2" w:hAnsi="National 2"/>
                <w:sz w:val="21"/>
                <w:szCs w:val="21"/>
              </w:rPr>
            </w:pPr>
            <w:r w:rsidRPr="009019CB">
              <w:rPr>
                <w:rFonts w:ascii="National 2" w:hAnsi="National 2"/>
                <w:sz w:val="21"/>
                <w:szCs w:val="21"/>
              </w:rPr>
              <w:t>Please list below the evidence you will be attaching to this form</w:t>
            </w:r>
            <w:r w:rsidR="00FD6E79" w:rsidRPr="009019CB">
              <w:rPr>
                <w:rFonts w:ascii="National 2" w:hAnsi="National 2"/>
                <w:sz w:val="21"/>
                <w:szCs w:val="21"/>
              </w:rPr>
              <w:t xml:space="preserve"> to support your </w:t>
            </w:r>
            <w:r w:rsidR="003B03DF" w:rsidRPr="009019CB">
              <w:rPr>
                <w:rFonts w:ascii="National 2" w:hAnsi="National 2"/>
                <w:sz w:val="21"/>
                <w:szCs w:val="21"/>
              </w:rPr>
              <w:t>internal review</w:t>
            </w:r>
            <w:r w:rsidRPr="009019CB">
              <w:rPr>
                <w:rFonts w:ascii="National 2" w:hAnsi="National 2"/>
                <w:sz w:val="21"/>
                <w:szCs w:val="21"/>
              </w:rPr>
              <w:t>.</w:t>
            </w:r>
            <w:r w:rsidR="004F3961" w:rsidRPr="009019CB">
              <w:rPr>
                <w:rFonts w:ascii="National 2" w:hAnsi="National 2"/>
                <w:sz w:val="21"/>
                <w:szCs w:val="21"/>
              </w:rPr>
              <w:t xml:space="preserve"> </w:t>
            </w:r>
            <w:r w:rsidR="00062145" w:rsidRPr="009019CB">
              <w:rPr>
                <w:rFonts w:ascii="National 2" w:hAnsi="National 2"/>
                <w:sz w:val="21"/>
                <w:szCs w:val="21"/>
              </w:rPr>
              <w:t>It is the student</w:t>
            </w:r>
            <w:r w:rsidR="00574480" w:rsidRPr="009019CB">
              <w:rPr>
                <w:rFonts w:ascii="National 2" w:hAnsi="National 2"/>
                <w:sz w:val="21"/>
                <w:szCs w:val="21"/>
              </w:rPr>
              <w:t>’s</w:t>
            </w:r>
            <w:r w:rsidR="00062145" w:rsidRPr="009019CB">
              <w:rPr>
                <w:rFonts w:ascii="National 2" w:hAnsi="National 2"/>
                <w:sz w:val="21"/>
                <w:szCs w:val="21"/>
              </w:rPr>
              <w:t xml:space="preserve"> responsibility to ensure that all relevant evidence is </w:t>
            </w:r>
            <w:r w:rsidR="003B03DF" w:rsidRPr="009019CB">
              <w:rPr>
                <w:rFonts w:ascii="National 2" w:hAnsi="National 2"/>
                <w:sz w:val="21"/>
                <w:szCs w:val="21"/>
              </w:rPr>
              <w:t>supplied</w:t>
            </w:r>
            <w:r w:rsidR="006928B0" w:rsidRPr="009019CB">
              <w:rPr>
                <w:rFonts w:ascii="National 2" w:hAnsi="National 2"/>
                <w:sz w:val="21"/>
                <w:szCs w:val="21"/>
              </w:rPr>
              <w:t xml:space="preserve"> with this form</w:t>
            </w:r>
            <w:r w:rsidR="00062145" w:rsidRPr="009019CB">
              <w:rPr>
                <w:rFonts w:ascii="National 2" w:hAnsi="National 2"/>
                <w:sz w:val="21"/>
                <w:szCs w:val="21"/>
              </w:rPr>
              <w:t>.</w:t>
            </w:r>
          </w:p>
        </w:tc>
      </w:tr>
      <w:tr w:rsidR="0055170A" w:rsidRPr="009019CB" w14:paraId="6E8DDAD5" w14:textId="77777777" w:rsidTr="00435DBE">
        <w:tc>
          <w:tcPr>
            <w:tcW w:w="4508" w:type="dxa"/>
            <w:shd w:val="clear" w:color="auto" w:fill="BFBFBF" w:themeFill="background1" w:themeFillShade="BF"/>
          </w:tcPr>
          <w:p w14:paraId="0146EF40" w14:textId="77777777" w:rsidR="0055170A" w:rsidRPr="009019CB" w:rsidRDefault="0055170A" w:rsidP="00A67CA5">
            <w:pPr>
              <w:autoSpaceDE w:val="0"/>
              <w:autoSpaceDN w:val="0"/>
              <w:adjustRightInd w:val="0"/>
              <w:rPr>
                <w:rFonts w:ascii="National 2" w:hAnsi="National 2" w:cs="Arial"/>
                <w:b/>
                <w:sz w:val="21"/>
                <w:szCs w:val="21"/>
              </w:rPr>
            </w:pPr>
            <w:r w:rsidRPr="009019CB">
              <w:rPr>
                <w:rFonts w:ascii="National 2" w:hAnsi="National 2"/>
                <w:b/>
                <w:sz w:val="21"/>
                <w:szCs w:val="21"/>
              </w:rPr>
              <w:t>Type of Evidence (</w:t>
            </w:r>
            <w:r w:rsidRPr="009019CB">
              <w:rPr>
                <w:rFonts w:ascii="National 2" w:hAnsi="National 2" w:cs="Arial"/>
                <w:b/>
                <w:sz w:val="21"/>
                <w:szCs w:val="21"/>
              </w:rPr>
              <w:t xml:space="preserve">e.g. </w:t>
            </w:r>
            <w:proofErr w:type="gramStart"/>
            <w:r w:rsidRPr="009019CB">
              <w:rPr>
                <w:rFonts w:ascii="National 2" w:hAnsi="National 2" w:cs="Arial"/>
                <w:b/>
                <w:sz w:val="21"/>
                <w:szCs w:val="21"/>
              </w:rPr>
              <w:t>Medica</w:t>
            </w:r>
            <w:r w:rsidR="000C62B2" w:rsidRPr="009019CB">
              <w:rPr>
                <w:rFonts w:ascii="National 2" w:hAnsi="National 2" w:cs="Arial"/>
                <w:b/>
                <w:sz w:val="21"/>
                <w:szCs w:val="21"/>
              </w:rPr>
              <w:t>l</w:t>
            </w:r>
            <w:proofErr w:type="gramEnd"/>
            <w:r w:rsidR="000C62B2" w:rsidRPr="009019CB">
              <w:rPr>
                <w:rFonts w:ascii="National 2" w:hAnsi="National 2" w:cs="Arial"/>
                <w:b/>
                <w:sz w:val="21"/>
                <w:szCs w:val="21"/>
              </w:rPr>
              <w:t xml:space="preserve"> certificate</w:t>
            </w:r>
            <w:r w:rsidRPr="009019CB">
              <w:rPr>
                <w:rFonts w:ascii="National 2" w:hAnsi="National 2" w:cs="Arial"/>
                <w:b/>
                <w:sz w:val="21"/>
                <w:szCs w:val="21"/>
              </w:rPr>
              <w:t>, course handbook, etc.)</w:t>
            </w:r>
          </w:p>
        </w:tc>
        <w:tc>
          <w:tcPr>
            <w:tcW w:w="4508" w:type="dxa"/>
            <w:shd w:val="clear" w:color="auto" w:fill="BFBFBF" w:themeFill="background1" w:themeFillShade="BF"/>
          </w:tcPr>
          <w:p w14:paraId="19550AD9" w14:textId="77777777" w:rsidR="0055170A" w:rsidRPr="009019CB" w:rsidRDefault="0055170A" w:rsidP="00A67CA5">
            <w:pPr>
              <w:rPr>
                <w:rFonts w:ascii="National 2" w:hAnsi="National 2"/>
                <w:b/>
                <w:sz w:val="21"/>
                <w:szCs w:val="21"/>
              </w:rPr>
            </w:pPr>
            <w:r w:rsidRPr="009019CB">
              <w:rPr>
                <w:rFonts w:ascii="National 2" w:hAnsi="National 2"/>
                <w:b/>
                <w:sz w:val="21"/>
                <w:szCs w:val="21"/>
              </w:rPr>
              <w:t>Date</w:t>
            </w:r>
          </w:p>
        </w:tc>
      </w:tr>
      <w:tr w:rsidR="0055170A" w:rsidRPr="009019CB" w14:paraId="2AF03696" w14:textId="77777777" w:rsidTr="00435DBE">
        <w:trPr>
          <w:trHeight w:hRule="exact" w:val="567"/>
        </w:trPr>
        <w:tc>
          <w:tcPr>
            <w:tcW w:w="4508" w:type="dxa"/>
          </w:tcPr>
          <w:p w14:paraId="531104F7" w14:textId="77777777" w:rsidR="0055170A" w:rsidRPr="009019CB" w:rsidRDefault="0055170A" w:rsidP="00A67CA5">
            <w:pPr>
              <w:rPr>
                <w:rFonts w:ascii="National 2" w:hAnsi="National 2"/>
                <w:b/>
                <w:sz w:val="21"/>
                <w:szCs w:val="21"/>
                <w:u w:val="single"/>
              </w:rPr>
            </w:pPr>
          </w:p>
        </w:tc>
        <w:tc>
          <w:tcPr>
            <w:tcW w:w="4508" w:type="dxa"/>
          </w:tcPr>
          <w:p w14:paraId="4EF86965" w14:textId="77777777" w:rsidR="0055170A" w:rsidRPr="009019CB" w:rsidRDefault="0055170A" w:rsidP="00A67CA5">
            <w:pPr>
              <w:rPr>
                <w:rFonts w:ascii="National 2" w:hAnsi="National 2"/>
                <w:b/>
                <w:sz w:val="21"/>
                <w:szCs w:val="21"/>
                <w:u w:val="single"/>
              </w:rPr>
            </w:pPr>
          </w:p>
        </w:tc>
      </w:tr>
      <w:tr w:rsidR="0055170A" w:rsidRPr="009019CB" w14:paraId="68EC2C3B" w14:textId="77777777" w:rsidTr="00435DBE">
        <w:trPr>
          <w:trHeight w:hRule="exact" w:val="567"/>
        </w:trPr>
        <w:tc>
          <w:tcPr>
            <w:tcW w:w="4508" w:type="dxa"/>
          </w:tcPr>
          <w:p w14:paraId="5C6AEBBC" w14:textId="77777777" w:rsidR="0055170A" w:rsidRPr="009019CB" w:rsidRDefault="0055170A" w:rsidP="00A67CA5">
            <w:pPr>
              <w:rPr>
                <w:rFonts w:ascii="National 2" w:hAnsi="National 2"/>
                <w:b/>
                <w:sz w:val="21"/>
                <w:szCs w:val="21"/>
                <w:u w:val="single"/>
              </w:rPr>
            </w:pPr>
          </w:p>
        </w:tc>
        <w:tc>
          <w:tcPr>
            <w:tcW w:w="4508" w:type="dxa"/>
          </w:tcPr>
          <w:p w14:paraId="0CE283EF" w14:textId="77777777" w:rsidR="0055170A" w:rsidRPr="009019CB" w:rsidRDefault="0055170A" w:rsidP="00A67CA5">
            <w:pPr>
              <w:rPr>
                <w:rFonts w:ascii="National 2" w:hAnsi="National 2"/>
                <w:b/>
                <w:sz w:val="21"/>
                <w:szCs w:val="21"/>
                <w:u w:val="single"/>
              </w:rPr>
            </w:pPr>
          </w:p>
        </w:tc>
      </w:tr>
      <w:tr w:rsidR="0055170A" w:rsidRPr="009019CB" w14:paraId="5DF3B9EE" w14:textId="77777777" w:rsidTr="00435DBE">
        <w:trPr>
          <w:trHeight w:hRule="exact" w:val="567"/>
        </w:trPr>
        <w:tc>
          <w:tcPr>
            <w:tcW w:w="4508" w:type="dxa"/>
          </w:tcPr>
          <w:p w14:paraId="4769CD6B" w14:textId="77777777" w:rsidR="0055170A" w:rsidRPr="009019CB" w:rsidRDefault="0055170A" w:rsidP="00A67CA5">
            <w:pPr>
              <w:rPr>
                <w:rFonts w:ascii="National 2" w:hAnsi="National 2"/>
                <w:b/>
                <w:sz w:val="21"/>
                <w:szCs w:val="21"/>
                <w:u w:val="single"/>
              </w:rPr>
            </w:pPr>
          </w:p>
        </w:tc>
        <w:tc>
          <w:tcPr>
            <w:tcW w:w="4508" w:type="dxa"/>
          </w:tcPr>
          <w:p w14:paraId="40FA509F" w14:textId="77777777" w:rsidR="0055170A" w:rsidRPr="009019CB" w:rsidRDefault="0055170A" w:rsidP="00A67CA5">
            <w:pPr>
              <w:rPr>
                <w:rFonts w:ascii="National 2" w:hAnsi="National 2"/>
                <w:b/>
                <w:sz w:val="21"/>
                <w:szCs w:val="21"/>
                <w:u w:val="single"/>
              </w:rPr>
            </w:pPr>
          </w:p>
        </w:tc>
      </w:tr>
      <w:tr w:rsidR="0055170A" w:rsidRPr="009019CB" w14:paraId="7462E5AB" w14:textId="77777777" w:rsidTr="00435DBE">
        <w:trPr>
          <w:trHeight w:hRule="exact" w:val="567"/>
        </w:trPr>
        <w:tc>
          <w:tcPr>
            <w:tcW w:w="4508" w:type="dxa"/>
          </w:tcPr>
          <w:p w14:paraId="6A30B4F4" w14:textId="77777777" w:rsidR="0055170A" w:rsidRPr="009019CB" w:rsidRDefault="0055170A" w:rsidP="00A67CA5">
            <w:pPr>
              <w:rPr>
                <w:rFonts w:ascii="National 2" w:hAnsi="National 2"/>
                <w:b/>
                <w:sz w:val="21"/>
                <w:szCs w:val="21"/>
                <w:u w:val="single"/>
              </w:rPr>
            </w:pPr>
          </w:p>
        </w:tc>
        <w:tc>
          <w:tcPr>
            <w:tcW w:w="4508" w:type="dxa"/>
          </w:tcPr>
          <w:p w14:paraId="699AD825" w14:textId="77777777" w:rsidR="0055170A" w:rsidRPr="009019CB" w:rsidRDefault="0055170A" w:rsidP="00A67CA5">
            <w:pPr>
              <w:rPr>
                <w:rFonts w:ascii="National 2" w:hAnsi="National 2"/>
                <w:b/>
                <w:sz w:val="21"/>
                <w:szCs w:val="21"/>
                <w:u w:val="single"/>
              </w:rPr>
            </w:pPr>
          </w:p>
        </w:tc>
      </w:tr>
      <w:tr w:rsidR="0055170A" w:rsidRPr="009019CB" w14:paraId="0CBCA476" w14:textId="77777777" w:rsidTr="00435DBE">
        <w:trPr>
          <w:trHeight w:hRule="exact" w:val="567"/>
        </w:trPr>
        <w:tc>
          <w:tcPr>
            <w:tcW w:w="4508" w:type="dxa"/>
          </w:tcPr>
          <w:p w14:paraId="1111D659" w14:textId="77777777" w:rsidR="0055170A" w:rsidRPr="009019CB" w:rsidRDefault="0055170A" w:rsidP="00A67CA5">
            <w:pPr>
              <w:rPr>
                <w:rFonts w:ascii="National 2" w:hAnsi="National 2"/>
                <w:b/>
                <w:sz w:val="21"/>
                <w:szCs w:val="21"/>
                <w:u w:val="single"/>
              </w:rPr>
            </w:pPr>
          </w:p>
        </w:tc>
        <w:tc>
          <w:tcPr>
            <w:tcW w:w="4508" w:type="dxa"/>
          </w:tcPr>
          <w:p w14:paraId="7458C64E" w14:textId="77777777" w:rsidR="0055170A" w:rsidRPr="009019CB" w:rsidRDefault="0055170A" w:rsidP="00A67CA5">
            <w:pPr>
              <w:rPr>
                <w:rFonts w:ascii="National 2" w:hAnsi="National 2"/>
                <w:b/>
                <w:sz w:val="21"/>
                <w:szCs w:val="21"/>
                <w:u w:val="single"/>
              </w:rPr>
            </w:pPr>
          </w:p>
        </w:tc>
      </w:tr>
      <w:tr w:rsidR="0055170A" w:rsidRPr="009019CB" w14:paraId="768FB818" w14:textId="77777777" w:rsidTr="00435DBE">
        <w:trPr>
          <w:trHeight w:hRule="exact" w:val="567"/>
        </w:trPr>
        <w:tc>
          <w:tcPr>
            <w:tcW w:w="4508" w:type="dxa"/>
          </w:tcPr>
          <w:p w14:paraId="3BFDFBBD" w14:textId="77777777" w:rsidR="0055170A" w:rsidRPr="009019CB" w:rsidRDefault="0055170A" w:rsidP="00A67CA5">
            <w:pPr>
              <w:rPr>
                <w:rFonts w:ascii="National 2" w:hAnsi="National 2"/>
                <w:b/>
                <w:sz w:val="21"/>
                <w:szCs w:val="21"/>
                <w:u w:val="single"/>
              </w:rPr>
            </w:pPr>
          </w:p>
        </w:tc>
        <w:tc>
          <w:tcPr>
            <w:tcW w:w="4508" w:type="dxa"/>
          </w:tcPr>
          <w:p w14:paraId="19AF5655" w14:textId="77777777" w:rsidR="0055170A" w:rsidRPr="009019CB" w:rsidRDefault="0055170A" w:rsidP="00A67CA5">
            <w:pPr>
              <w:rPr>
                <w:rFonts w:ascii="National 2" w:hAnsi="National 2"/>
                <w:b/>
                <w:sz w:val="21"/>
                <w:szCs w:val="21"/>
                <w:u w:val="single"/>
              </w:rPr>
            </w:pPr>
          </w:p>
        </w:tc>
      </w:tr>
      <w:tr w:rsidR="0055170A" w:rsidRPr="009019CB" w14:paraId="0CF475BE" w14:textId="77777777" w:rsidTr="00435DBE">
        <w:trPr>
          <w:trHeight w:hRule="exact" w:val="567"/>
        </w:trPr>
        <w:tc>
          <w:tcPr>
            <w:tcW w:w="4508" w:type="dxa"/>
          </w:tcPr>
          <w:p w14:paraId="029659EC" w14:textId="77777777" w:rsidR="0055170A" w:rsidRPr="009019CB" w:rsidRDefault="0055170A" w:rsidP="00A67CA5">
            <w:pPr>
              <w:rPr>
                <w:rFonts w:ascii="National 2" w:hAnsi="National 2"/>
                <w:b/>
                <w:sz w:val="21"/>
                <w:szCs w:val="21"/>
                <w:u w:val="single"/>
              </w:rPr>
            </w:pPr>
          </w:p>
        </w:tc>
        <w:tc>
          <w:tcPr>
            <w:tcW w:w="4508" w:type="dxa"/>
          </w:tcPr>
          <w:p w14:paraId="5D04671C" w14:textId="77777777" w:rsidR="0055170A" w:rsidRPr="009019CB" w:rsidRDefault="0055170A" w:rsidP="00A67CA5">
            <w:pPr>
              <w:rPr>
                <w:rFonts w:ascii="National 2" w:hAnsi="National 2"/>
                <w:b/>
                <w:sz w:val="21"/>
                <w:szCs w:val="21"/>
                <w:u w:val="single"/>
              </w:rPr>
            </w:pPr>
          </w:p>
        </w:tc>
      </w:tr>
      <w:tr w:rsidR="0055170A" w:rsidRPr="009019CB" w14:paraId="55C68FA5" w14:textId="77777777" w:rsidTr="00435DBE">
        <w:trPr>
          <w:trHeight w:hRule="exact" w:val="567"/>
        </w:trPr>
        <w:tc>
          <w:tcPr>
            <w:tcW w:w="4508" w:type="dxa"/>
          </w:tcPr>
          <w:p w14:paraId="1955B8F7" w14:textId="77777777" w:rsidR="0055170A" w:rsidRPr="009019CB" w:rsidRDefault="0055170A" w:rsidP="00A67CA5">
            <w:pPr>
              <w:rPr>
                <w:rFonts w:ascii="National 2" w:hAnsi="National 2"/>
                <w:b/>
                <w:sz w:val="21"/>
                <w:szCs w:val="21"/>
                <w:u w:val="single"/>
              </w:rPr>
            </w:pPr>
          </w:p>
        </w:tc>
        <w:tc>
          <w:tcPr>
            <w:tcW w:w="4508" w:type="dxa"/>
          </w:tcPr>
          <w:p w14:paraId="08A5A564" w14:textId="77777777" w:rsidR="0055170A" w:rsidRPr="009019CB" w:rsidRDefault="0055170A" w:rsidP="00A67CA5">
            <w:pPr>
              <w:rPr>
                <w:rFonts w:ascii="National 2" w:hAnsi="National 2"/>
                <w:b/>
                <w:sz w:val="21"/>
                <w:szCs w:val="21"/>
                <w:u w:val="single"/>
              </w:rPr>
            </w:pPr>
          </w:p>
        </w:tc>
      </w:tr>
      <w:tr w:rsidR="000C62B2" w:rsidRPr="009019CB" w14:paraId="6F359130" w14:textId="77777777" w:rsidTr="00435DBE">
        <w:trPr>
          <w:trHeight w:hRule="exact" w:val="567"/>
        </w:trPr>
        <w:tc>
          <w:tcPr>
            <w:tcW w:w="4508" w:type="dxa"/>
          </w:tcPr>
          <w:p w14:paraId="3D818E20" w14:textId="77777777" w:rsidR="000C62B2" w:rsidRPr="009019CB" w:rsidRDefault="000C62B2" w:rsidP="00A67CA5">
            <w:pPr>
              <w:rPr>
                <w:rFonts w:ascii="National 2" w:hAnsi="National 2"/>
                <w:b/>
                <w:sz w:val="21"/>
                <w:szCs w:val="21"/>
                <w:u w:val="single"/>
              </w:rPr>
            </w:pPr>
          </w:p>
        </w:tc>
        <w:tc>
          <w:tcPr>
            <w:tcW w:w="4508" w:type="dxa"/>
          </w:tcPr>
          <w:p w14:paraId="2E362BA8" w14:textId="77777777" w:rsidR="000C62B2" w:rsidRPr="009019CB" w:rsidRDefault="000C62B2" w:rsidP="00A67CA5">
            <w:pPr>
              <w:rPr>
                <w:rFonts w:ascii="National 2" w:hAnsi="National 2"/>
                <w:b/>
                <w:sz w:val="21"/>
                <w:szCs w:val="21"/>
                <w:u w:val="single"/>
              </w:rPr>
            </w:pPr>
          </w:p>
        </w:tc>
      </w:tr>
      <w:tr w:rsidR="000C62B2" w:rsidRPr="009019CB" w14:paraId="085BF8D0" w14:textId="77777777" w:rsidTr="00435DBE">
        <w:trPr>
          <w:trHeight w:hRule="exact" w:val="567"/>
        </w:trPr>
        <w:tc>
          <w:tcPr>
            <w:tcW w:w="4508" w:type="dxa"/>
          </w:tcPr>
          <w:p w14:paraId="750FD160" w14:textId="77777777" w:rsidR="000C62B2" w:rsidRPr="009019CB" w:rsidRDefault="000C62B2" w:rsidP="00A67CA5">
            <w:pPr>
              <w:rPr>
                <w:rFonts w:ascii="National 2" w:hAnsi="National 2"/>
                <w:b/>
                <w:sz w:val="21"/>
                <w:szCs w:val="21"/>
                <w:u w:val="single"/>
              </w:rPr>
            </w:pPr>
          </w:p>
        </w:tc>
        <w:tc>
          <w:tcPr>
            <w:tcW w:w="4508" w:type="dxa"/>
          </w:tcPr>
          <w:p w14:paraId="7AE0424A" w14:textId="77777777" w:rsidR="000C62B2" w:rsidRPr="009019CB" w:rsidRDefault="000C62B2" w:rsidP="00A67CA5">
            <w:pPr>
              <w:rPr>
                <w:rFonts w:ascii="National 2" w:hAnsi="National 2"/>
                <w:b/>
                <w:sz w:val="21"/>
                <w:szCs w:val="21"/>
                <w:u w:val="single"/>
              </w:rPr>
            </w:pPr>
          </w:p>
        </w:tc>
      </w:tr>
    </w:tbl>
    <w:p w14:paraId="3FCA8C0B" w14:textId="77777777" w:rsidR="00435DBE" w:rsidRDefault="001D558E" w:rsidP="00A67CA5">
      <w:pPr>
        <w:spacing w:after="0" w:line="240" w:lineRule="auto"/>
        <w:rPr>
          <w:rFonts w:ascii="National 2" w:hAnsi="National 2"/>
          <w:b/>
          <w:sz w:val="21"/>
          <w:szCs w:val="21"/>
          <w:u w:val="single"/>
        </w:rPr>
      </w:pPr>
      <w:r w:rsidRPr="009019CB">
        <w:rPr>
          <w:rFonts w:ascii="National 2" w:hAnsi="National 2"/>
          <w:b/>
          <w:sz w:val="21"/>
          <w:szCs w:val="21"/>
          <w:u w:val="single"/>
        </w:rPr>
        <w:br/>
      </w:r>
      <w:r w:rsidR="00435DBE">
        <w:rPr>
          <w:rFonts w:ascii="National 2" w:hAnsi="National 2"/>
          <w:b/>
          <w:sz w:val="21"/>
          <w:szCs w:val="21"/>
          <w:u w:val="single"/>
        </w:rPr>
        <w:br w:type="page"/>
      </w:r>
    </w:p>
    <w:p w14:paraId="4C25A939" w14:textId="586B570A" w:rsidR="00F9442D" w:rsidRDefault="00062145" w:rsidP="00A67CA5">
      <w:pPr>
        <w:spacing w:after="0" w:line="240" w:lineRule="auto"/>
        <w:rPr>
          <w:rFonts w:ascii="National 2" w:hAnsi="National 2"/>
          <w:b/>
          <w:sz w:val="21"/>
          <w:szCs w:val="21"/>
          <w:u w:val="single"/>
        </w:rPr>
      </w:pPr>
      <w:r w:rsidRPr="009019CB">
        <w:rPr>
          <w:rFonts w:ascii="National 2" w:hAnsi="National 2"/>
          <w:b/>
          <w:sz w:val="21"/>
          <w:szCs w:val="21"/>
          <w:u w:val="single"/>
        </w:rPr>
        <w:lastRenderedPageBreak/>
        <w:t xml:space="preserve">Section </w:t>
      </w:r>
      <w:r w:rsidR="000672F4" w:rsidRPr="009019CB">
        <w:rPr>
          <w:rFonts w:ascii="National 2" w:hAnsi="National 2"/>
          <w:b/>
          <w:sz w:val="21"/>
          <w:szCs w:val="21"/>
          <w:u w:val="single"/>
        </w:rPr>
        <w:t>7</w:t>
      </w:r>
      <w:r w:rsidR="00F9442D" w:rsidRPr="009019CB">
        <w:rPr>
          <w:rFonts w:ascii="National 2" w:hAnsi="National 2"/>
          <w:b/>
          <w:sz w:val="21"/>
          <w:szCs w:val="21"/>
          <w:u w:val="single"/>
        </w:rPr>
        <w:t>:</w:t>
      </w:r>
    </w:p>
    <w:p w14:paraId="28F6FAB1" w14:textId="77777777" w:rsidR="00435DBE" w:rsidRPr="009019CB" w:rsidRDefault="00435DBE" w:rsidP="00435DBE">
      <w:pPr>
        <w:spacing w:after="0" w:line="240" w:lineRule="auto"/>
        <w:jc w:val="both"/>
        <w:rPr>
          <w:rFonts w:ascii="National 2" w:hAnsi="National 2"/>
          <w:b/>
          <w:sz w:val="21"/>
          <w:szCs w:val="21"/>
          <w:u w:val="single"/>
        </w:rPr>
      </w:pPr>
    </w:p>
    <w:p w14:paraId="5BD9D861" w14:textId="01ABC1B5" w:rsidR="00B57B55" w:rsidRPr="009019CB" w:rsidRDefault="00B57B55" w:rsidP="00435DBE">
      <w:pPr>
        <w:spacing w:after="0" w:line="240" w:lineRule="auto"/>
        <w:jc w:val="both"/>
        <w:rPr>
          <w:rFonts w:ascii="National 2" w:hAnsi="National 2"/>
          <w:b/>
          <w:sz w:val="21"/>
          <w:szCs w:val="21"/>
          <w:u w:val="single"/>
        </w:rPr>
      </w:pPr>
      <w:r w:rsidRPr="009019CB">
        <w:rPr>
          <w:rFonts w:ascii="National 2" w:hAnsi="National 2"/>
          <w:sz w:val="21"/>
          <w:szCs w:val="21"/>
        </w:rPr>
        <w:t>In accordance with</w:t>
      </w:r>
      <w:r w:rsidR="00EC6682" w:rsidRPr="009019CB">
        <w:rPr>
          <w:rFonts w:ascii="National 2" w:hAnsi="National 2"/>
          <w:sz w:val="21"/>
          <w:szCs w:val="21"/>
        </w:rPr>
        <w:t xml:space="preserve"> GDPR</w:t>
      </w:r>
      <w:r w:rsidRPr="009019CB">
        <w:rPr>
          <w:rFonts w:ascii="National 2" w:hAnsi="National 2"/>
          <w:sz w:val="21"/>
          <w:szCs w:val="21"/>
        </w:rPr>
        <w:t xml:space="preserve"> we are required to obtain your consent for the following: </w:t>
      </w:r>
    </w:p>
    <w:p w14:paraId="4F4EF7ED" w14:textId="0475852C" w:rsidR="00B57B55" w:rsidRPr="009019CB" w:rsidRDefault="00B57B55" w:rsidP="00435DBE">
      <w:pPr>
        <w:pStyle w:val="ListParagraph"/>
        <w:numPr>
          <w:ilvl w:val="0"/>
          <w:numId w:val="1"/>
        </w:numPr>
        <w:spacing w:after="0" w:line="240" w:lineRule="auto"/>
        <w:jc w:val="both"/>
        <w:rPr>
          <w:rFonts w:ascii="National 2" w:hAnsi="National 2"/>
          <w:sz w:val="21"/>
          <w:szCs w:val="21"/>
        </w:rPr>
      </w:pPr>
      <w:r w:rsidRPr="009019CB">
        <w:rPr>
          <w:rFonts w:ascii="National 2" w:hAnsi="National 2"/>
          <w:sz w:val="21"/>
          <w:szCs w:val="21"/>
        </w:rPr>
        <w:t xml:space="preserve">to hold the information that you have provided on an electronic </w:t>
      </w:r>
      <w:r w:rsidR="00A67CA5" w:rsidRPr="009019CB">
        <w:rPr>
          <w:rFonts w:ascii="National 2" w:hAnsi="National 2"/>
          <w:sz w:val="21"/>
          <w:szCs w:val="21"/>
        </w:rPr>
        <w:t>database.</w:t>
      </w:r>
      <w:r w:rsidRPr="009019CB">
        <w:rPr>
          <w:rFonts w:ascii="National 2" w:hAnsi="National 2"/>
          <w:sz w:val="21"/>
          <w:szCs w:val="21"/>
        </w:rPr>
        <w:t xml:space="preserve"> </w:t>
      </w:r>
    </w:p>
    <w:p w14:paraId="238A0E26" w14:textId="6A5B145B" w:rsidR="00B57B55" w:rsidRPr="009019CB" w:rsidRDefault="00B57B55" w:rsidP="00435DBE">
      <w:pPr>
        <w:pStyle w:val="ListParagraph"/>
        <w:numPr>
          <w:ilvl w:val="0"/>
          <w:numId w:val="1"/>
        </w:numPr>
        <w:spacing w:after="0" w:line="240" w:lineRule="auto"/>
        <w:jc w:val="both"/>
        <w:rPr>
          <w:rFonts w:ascii="National 2" w:hAnsi="National 2"/>
          <w:sz w:val="21"/>
          <w:szCs w:val="21"/>
        </w:rPr>
      </w:pPr>
      <w:r w:rsidRPr="009019CB">
        <w:rPr>
          <w:rFonts w:ascii="National 2" w:hAnsi="National 2"/>
          <w:sz w:val="21"/>
          <w:szCs w:val="21"/>
        </w:rPr>
        <w:t>to disclose the information that you have provided to authorised members o</w:t>
      </w:r>
      <w:r w:rsidR="007C36E5" w:rsidRPr="009019CB">
        <w:rPr>
          <w:rFonts w:ascii="National 2" w:hAnsi="National 2"/>
          <w:sz w:val="21"/>
          <w:szCs w:val="21"/>
        </w:rPr>
        <w:t xml:space="preserve">f </w:t>
      </w:r>
      <w:r w:rsidR="00A67CA5" w:rsidRPr="00131A26">
        <w:rPr>
          <w:rFonts w:ascii="National 2" w:hAnsi="National 2"/>
          <w:sz w:val="21"/>
          <w:szCs w:val="21"/>
        </w:rPr>
        <w:t xml:space="preserve">the </w:t>
      </w:r>
      <w:r w:rsidR="002708B1" w:rsidRPr="00131A26">
        <w:rPr>
          <w:rFonts w:ascii="National 2" w:hAnsi="National 2"/>
          <w:sz w:val="21"/>
          <w:szCs w:val="21"/>
        </w:rPr>
        <w:t>University</w:t>
      </w:r>
      <w:r w:rsidR="00A67CA5" w:rsidRPr="00131A26">
        <w:rPr>
          <w:rFonts w:ascii="National 2" w:hAnsi="National 2"/>
          <w:sz w:val="21"/>
          <w:szCs w:val="21"/>
        </w:rPr>
        <w:t xml:space="preserve"> </w:t>
      </w:r>
      <w:r w:rsidRPr="00131A26">
        <w:rPr>
          <w:rFonts w:ascii="National 2" w:hAnsi="National 2"/>
          <w:sz w:val="21"/>
          <w:szCs w:val="21"/>
        </w:rPr>
        <w:t xml:space="preserve">as necessary for the reasonable purposes connected with the investigation of your </w:t>
      </w:r>
      <w:r w:rsidR="004F3961" w:rsidRPr="00131A26">
        <w:rPr>
          <w:rFonts w:ascii="National 2" w:hAnsi="National 2"/>
          <w:sz w:val="21"/>
          <w:szCs w:val="21"/>
        </w:rPr>
        <w:t>complaint/appeal</w:t>
      </w:r>
      <w:r w:rsidRPr="00131A26">
        <w:rPr>
          <w:rFonts w:ascii="National 2" w:hAnsi="National 2"/>
          <w:sz w:val="21"/>
          <w:szCs w:val="21"/>
        </w:rPr>
        <w:t>.</w:t>
      </w:r>
      <w:r w:rsidRPr="009019CB">
        <w:rPr>
          <w:rFonts w:ascii="National 2" w:hAnsi="National 2"/>
          <w:sz w:val="21"/>
          <w:szCs w:val="21"/>
        </w:rPr>
        <w:t xml:space="preserve"> </w:t>
      </w:r>
    </w:p>
    <w:p w14:paraId="292A84E2" w14:textId="77777777" w:rsidR="00435DBE" w:rsidRDefault="00435DBE" w:rsidP="00435DBE">
      <w:pPr>
        <w:spacing w:after="0" w:line="240" w:lineRule="auto"/>
        <w:jc w:val="both"/>
        <w:rPr>
          <w:rFonts w:ascii="National 2" w:hAnsi="National 2"/>
          <w:sz w:val="21"/>
          <w:szCs w:val="21"/>
        </w:rPr>
      </w:pPr>
    </w:p>
    <w:p w14:paraId="024D937D" w14:textId="01EAD643" w:rsidR="00EB3B4D" w:rsidRPr="009019CB" w:rsidRDefault="00B57B55" w:rsidP="00435DBE">
      <w:pPr>
        <w:spacing w:after="0" w:line="240" w:lineRule="auto"/>
        <w:jc w:val="both"/>
        <w:rPr>
          <w:rFonts w:ascii="National 2" w:hAnsi="National 2"/>
          <w:sz w:val="21"/>
          <w:szCs w:val="21"/>
        </w:rPr>
      </w:pPr>
      <w:r w:rsidRPr="009019CB">
        <w:rPr>
          <w:rFonts w:ascii="National 2" w:hAnsi="National 2"/>
          <w:sz w:val="21"/>
          <w:szCs w:val="21"/>
        </w:rPr>
        <w:t>Please sign below to confirm that the information you have provided is accurate to the best of your knowledge, and to indicate your consent for the information provided to be used as detailed above.</w:t>
      </w:r>
    </w:p>
    <w:p w14:paraId="1AD034BF" w14:textId="77777777" w:rsidR="00435DBE" w:rsidRDefault="00435DBE" w:rsidP="00435DBE">
      <w:pPr>
        <w:spacing w:after="0" w:line="240" w:lineRule="auto"/>
        <w:jc w:val="both"/>
        <w:rPr>
          <w:rFonts w:ascii="National 2" w:hAnsi="National 2"/>
          <w:b/>
          <w:sz w:val="21"/>
          <w:szCs w:val="21"/>
        </w:rPr>
      </w:pPr>
    </w:p>
    <w:p w14:paraId="751FC10E" w14:textId="5F38A2F3" w:rsidR="00AB7D5B" w:rsidRPr="009019CB" w:rsidRDefault="00C57C35" w:rsidP="00435DBE">
      <w:pPr>
        <w:spacing w:after="0" w:line="240" w:lineRule="auto"/>
        <w:jc w:val="both"/>
        <w:rPr>
          <w:rFonts w:ascii="National 2" w:hAnsi="National 2"/>
          <w:b/>
          <w:sz w:val="21"/>
          <w:szCs w:val="21"/>
        </w:rPr>
      </w:pPr>
      <w:r w:rsidRPr="009019CB">
        <w:rPr>
          <w:rFonts w:ascii="National 2" w:hAnsi="National 2"/>
          <w:b/>
          <w:sz w:val="21"/>
          <w:szCs w:val="21"/>
        </w:rPr>
        <w:t>Even if you have chosen to use a representative you must be the one to sign this form.</w:t>
      </w:r>
    </w:p>
    <w:p w14:paraId="565329CD" w14:textId="3814681C" w:rsidR="00435DBE" w:rsidRDefault="00C57C35" w:rsidP="00435DBE">
      <w:pPr>
        <w:spacing w:after="0" w:line="240" w:lineRule="auto"/>
        <w:jc w:val="both"/>
        <w:rPr>
          <w:rFonts w:ascii="National 2" w:hAnsi="National 2"/>
          <w:b/>
          <w:sz w:val="21"/>
          <w:szCs w:val="21"/>
        </w:rPr>
      </w:pPr>
      <w:r w:rsidRPr="009019CB">
        <w:rPr>
          <w:rFonts w:ascii="National 2" w:hAnsi="National 2"/>
          <w:b/>
          <w:sz w:val="21"/>
          <w:szCs w:val="21"/>
        </w:rPr>
        <w:t>If you are submitting electronically</w:t>
      </w:r>
      <w:r w:rsidR="00A67CA5" w:rsidRPr="009019CB">
        <w:rPr>
          <w:rFonts w:ascii="National 2" w:hAnsi="National 2"/>
          <w:b/>
          <w:sz w:val="21"/>
          <w:szCs w:val="21"/>
        </w:rPr>
        <w:t>, plea</w:t>
      </w:r>
      <w:r w:rsidR="00435DBE">
        <w:rPr>
          <w:rFonts w:ascii="National 2" w:hAnsi="National 2"/>
          <w:b/>
          <w:sz w:val="21"/>
          <w:szCs w:val="21"/>
        </w:rPr>
        <w:t>s</w:t>
      </w:r>
      <w:r w:rsidR="00A67CA5" w:rsidRPr="009019CB">
        <w:rPr>
          <w:rFonts w:ascii="National 2" w:hAnsi="National 2"/>
          <w:b/>
          <w:sz w:val="21"/>
          <w:szCs w:val="21"/>
        </w:rPr>
        <w:t>e</w:t>
      </w:r>
      <w:r w:rsidRPr="009019CB">
        <w:rPr>
          <w:rFonts w:ascii="National 2" w:hAnsi="National 2"/>
          <w:b/>
          <w:sz w:val="21"/>
          <w:szCs w:val="21"/>
        </w:rPr>
        <w:t xml:space="preserve"> type your name in the signature box.</w:t>
      </w:r>
    </w:p>
    <w:p w14:paraId="5E3E1B17" w14:textId="4F778ACB" w:rsidR="00C57C35" w:rsidRPr="009019CB" w:rsidRDefault="00C57C35" w:rsidP="00435DBE">
      <w:pPr>
        <w:spacing w:after="0" w:line="240" w:lineRule="auto"/>
        <w:jc w:val="both"/>
        <w:rPr>
          <w:rFonts w:ascii="National 2" w:hAnsi="National 2"/>
          <w:b/>
          <w:sz w:val="21"/>
          <w:szCs w:val="21"/>
        </w:rPr>
      </w:pPr>
    </w:p>
    <w:tbl>
      <w:tblPr>
        <w:tblStyle w:val="TableGrid"/>
        <w:tblW w:w="9639" w:type="dxa"/>
        <w:tblLook w:val="04A0" w:firstRow="1" w:lastRow="0" w:firstColumn="1" w:lastColumn="0" w:noHBand="0" w:noVBand="1"/>
      </w:tblPr>
      <w:tblGrid>
        <w:gridCol w:w="1246"/>
        <w:gridCol w:w="8393"/>
      </w:tblGrid>
      <w:tr w:rsidR="00435DBE" w:rsidRPr="00973E94" w14:paraId="7D52454F" w14:textId="77777777" w:rsidTr="001E3535">
        <w:trPr>
          <w:trHeight w:hRule="exact" w:val="567"/>
        </w:trPr>
        <w:tc>
          <w:tcPr>
            <w:tcW w:w="1129" w:type="dxa"/>
            <w:shd w:val="clear" w:color="auto" w:fill="BFBFBF" w:themeFill="background1" w:themeFillShade="BF"/>
          </w:tcPr>
          <w:p w14:paraId="19616C0A" w14:textId="77777777" w:rsidR="00435DBE" w:rsidRPr="00973E94" w:rsidRDefault="00435DBE" w:rsidP="001E3535">
            <w:pPr>
              <w:rPr>
                <w:rFonts w:ascii="National 2" w:hAnsi="National 2"/>
                <w:b/>
                <w:sz w:val="21"/>
                <w:szCs w:val="21"/>
              </w:rPr>
            </w:pPr>
            <w:r w:rsidRPr="00973E94">
              <w:rPr>
                <w:rFonts w:ascii="National 2" w:hAnsi="National 2"/>
                <w:b/>
                <w:sz w:val="21"/>
                <w:szCs w:val="21"/>
              </w:rPr>
              <w:t>Signature</w:t>
            </w:r>
          </w:p>
        </w:tc>
        <w:tc>
          <w:tcPr>
            <w:tcW w:w="7887" w:type="dxa"/>
          </w:tcPr>
          <w:p w14:paraId="497A8BCE" w14:textId="77777777" w:rsidR="00435DBE" w:rsidRPr="00973E94" w:rsidRDefault="00435DBE" w:rsidP="001E3535">
            <w:pPr>
              <w:rPr>
                <w:rFonts w:ascii="National 2" w:hAnsi="National 2"/>
                <w:sz w:val="21"/>
                <w:szCs w:val="21"/>
              </w:rPr>
            </w:pPr>
          </w:p>
        </w:tc>
      </w:tr>
      <w:tr w:rsidR="00435DBE" w:rsidRPr="00973E94" w14:paraId="5C1F7EE2" w14:textId="77777777" w:rsidTr="001E3535">
        <w:trPr>
          <w:trHeight w:hRule="exact" w:val="567"/>
        </w:trPr>
        <w:tc>
          <w:tcPr>
            <w:tcW w:w="1129" w:type="dxa"/>
            <w:shd w:val="clear" w:color="auto" w:fill="BFBFBF" w:themeFill="background1" w:themeFillShade="BF"/>
          </w:tcPr>
          <w:p w14:paraId="5839E1FB" w14:textId="77777777" w:rsidR="00435DBE" w:rsidRPr="00973E94" w:rsidRDefault="00435DBE" w:rsidP="001E3535">
            <w:pPr>
              <w:rPr>
                <w:rFonts w:ascii="National 2" w:hAnsi="National 2"/>
                <w:b/>
                <w:sz w:val="21"/>
                <w:szCs w:val="21"/>
              </w:rPr>
            </w:pPr>
            <w:r w:rsidRPr="00973E94">
              <w:rPr>
                <w:rFonts w:ascii="National 2" w:hAnsi="National 2"/>
                <w:b/>
                <w:sz w:val="21"/>
                <w:szCs w:val="21"/>
              </w:rPr>
              <w:t>Date</w:t>
            </w:r>
          </w:p>
        </w:tc>
        <w:tc>
          <w:tcPr>
            <w:tcW w:w="7887" w:type="dxa"/>
          </w:tcPr>
          <w:p w14:paraId="3F9F44CF" w14:textId="77777777" w:rsidR="00435DBE" w:rsidRPr="00973E94" w:rsidRDefault="00435DBE" w:rsidP="001E3535">
            <w:pPr>
              <w:rPr>
                <w:rFonts w:ascii="National 2" w:hAnsi="National 2"/>
                <w:sz w:val="21"/>
                <w:szCs w:val="21"/>
              </w:rPr>
            </w:pPr>
          </w:p>
        </w:tc>
      </w:tr>
    </w:tbl>
    <w:p w14:paraId="6C8873F6" w14:textId="77777777" w:rsidR="00AB7D5B" w:rsidRPr="009019CB" w:rsidRDefault="00AB7D5B" w:rsidP="00A67CA5">
      <w:pPr>
        <w:spacing w:after="0" w:line="240" w:lineRule="auto"/>
        <w:rPr>
          <w:rFonts w:ascii="National 2" w:hAnsi="National 2"/>
          <w:sz w:val="21"/>
          <w:szCs w:val="21"/>
        </w:rPr>
      </w:pPr>
    </w:p>
    <w:p w14:paraId="680B7441" w14:textId="79B0C93C" w:rsidR="00F4114D" w:rsidRPr="009019CB" w:rsidRDefault="00501FF5" w:rsidP="00A67CA5">
      <w:pPr>
        <w:spacing w:after="0" w:line="240" w:lineRule="auto"/>
        <w:rPr>
          <w:rFonts w:ascii="National 2" w:hAnsi="National 2"/>
          <w:color w:val="FF0000"/>
          <w:sz w:val="21"/>
          <w:szCs w:val="21"/>
        </w:rPr>
      </w:pPr>
      <w:r w:rsidRPr="009019CB">
        <w:rPr>
          <w:rFonts w:ascii="National 2" w:hAnsi="National 2"/>
          <w:sz w:val="21"/>
          <w:szCs w:val="21"/>
        </w:rPr>
        <w:t>Please return this form along with any supporting evidence to</w:t>
      </w:r>
      <w:r w:rsidR="001D558E" w:rsidRPr="009019CB">
        <w:rPr>
          <w:rFonts w:ascii="National 2" w:hAnsi="National 2"/>
          <w:sz w:val="21"/>
          <w:szCs w:val="21"/>
        </w:rPr>
        <w:t xml:space="preserve"> </w:t>
      </w:r>
      <w:hyperlink r:id="rId11" w:history="1">
        <w:r w:rsidR="00926479" w:rsidRPr="009019CB">
          <w:rPr>
            <w:rStyle w:val="Hyperlink"/>
            <w:rFonts w:ascii="National 2" w:hAnsi="National 2"/>
            <w:b/>
            <w:sz w:val="21"/>
            <w:szCs w:val="21"/>
          </w:rPr>
          <w:t>cap@bimm.co.uk</w:t>
        </w:r>
      </w:hyperlink>
      <w:r w:rsidR="00A67CA5" w:rsidRPr="009019CB">
        <w:rPr>
          <w:rStyle w:val="Hyperlink"/>
          <w:rFonts w:ascii="National 2" w:hAnsi="National 2"/>
          <w:b/>
          <w:sz w:val="21"/>
          <w:szCs w:val="21"/>
        </w:rPr>
        <w:br/>
      </w:r>
    </w:p>
    <w:tbl>
      <w:tblPr>
        <w:tblStyle w:val="TableGrid"/>
        <w:tblW w:w="9639" w:type="dxa"/>
        <w:tblLook w:val="04A0" w:firstRow="1" w:lastRow="0" w:firstColumn="1" w:lastColumn="0" w:noHBand="0" w:noVBand="1"/>
      </w:tblPr>
      <w:tblGrid>
        <w:gridCol w:w="2875"/>
        <w:gridCol w:w="6764"/>
      </w:tblGrid>
      <w:tr w:rsidR="00435DBE" w:rsidRPr="00973E94" w14:paraId="17224E5D" w14:textId="77777777" w:rsidTr="001E3535">
        <w:tc>
          <w:tcPr>
            <w:tcW w:w="9016" w:type="dxa"/>
            <w:gridSpan w:val="2"/>
            <w:shd w:val="clear" w:color="auto" w:fill="BFBFBF" w:themeFill="background1" w:themeFillShade="BF"/>
          </w:tcPr>
          <w:p w14:paraId="5D62173C" w14:textId="77777777" w:rsidR="00435DBE" w:rsidRPr="00973E94" w:rsidRDefault="00435DBE" w:rsidP="001E3535">
            <w:pPr>
              <w:rPr>
                <w:rFonts w:ascii="National 2" w:hAnsi="National 2"/>
                <w:b/>
                <w:color w:val="FF0000"/>
                <w:sz w:val="21"/>
                <w:szCs w:val="21"/>
              </w:rPr>
            </w:pPr>
            <w:r w:rsidRPr="00973E94">
              <w:rPr>
                <w:rFonts w:ascii="National 2" w:hAnsi="National 2"/>
                <w:b/>
                <w:color w:val="FF0000"/>
                <w:sz w:val="21"/>
                <w:szCs w:val="21"/>
              </w:rPr>
              <w:t>Office use only</w:t>
            </w:r>
          </w:p>
        </w:tc>
      </w:tr>
      <w:tr w:rsidR="00435DBE" w:rsidRPr="00973E94" w14:paraId="260C7BCF" w14:textId="77777777" w:rsidTr="001E3535">
        <w:trPr>
          <w:trHeight w:hRule="exact" w:val="567"/>
        </w:trPr>
        <w:tc>
          <w:tcPr>
            <w:tcW w:w="2689" w:type="dxa"/>
          </w:tcPr>
          <w:p w14:paraId="1A24F90A" w14:textId="77777777" w:rsidR="00435DBE" w:rsidRPr="00973E94" w:rsidRDefault="00435DBE" w:rsidP="001E3535">
            <w:pPr>
              <w:rPr>
                <w:rFonts w:ascii="National 2" w:hAnsi="National 2"/>
                <w:sz w:val="21"/>
                <w:szCs w:val="21"/>
              </w:rPr>
            </w:pPr>
            <w:r w:rsidRPr="00973E94">
              <w:rPr>
                <w:rFonts w:ascii="National 2" w:hAnsi="National 2"/>
                <w:sz w:val="21"/>
                <w:szCs w:val="21"/>
              </w:rPr>
              <w:t>Appeals ID Number</w:t>
            </w:r>
          </w:p>
        </w:tc>
        <w:tc>
          <w:tcPr>
            <w:tcW w:w="6327" w:type="dxa"/>
          </w:tcPr>
          <w:p w14:paraId="1772B167" w14:textId="77777777" w:rsidR="00435DBE" w:rsidRPr="00973E94" w:rsidRDefault="00435DBE" w:rsidP="001E3535">
            <w:pPr>
              <w:rPr>
                <w:rFonts w:ascii="National 2" w:hAnsi="National 2"/>
                <w:color w:val="FF0000"/>
                <w:sz w:val="21"/>
                <w:szCs w:val="21"/>
              </w:rPr>
            </w:pPr>
          </w:p>
        </w:tc>
      </w:tr>
      <w:tr w:rsidR="00435DBE" w:rsidRPr="00973E94" w14:paraId="4DFB2350" w14:textId="77777777" w:rsidTr="001E3535">
        <w:trPr>
          <w:trHeight w:hRule="exact" w:val="567"/>
        </w:trPr>
        <w:tc>
          <w:tcPr>
            <w:tcW w:w="2689" w:type="dxa"/>
          </w:tcPr>
          <w:p w14:paraId="47F6814D" w14:textId="77777777" w:rsidR="00435DBE" w:rsidRPr="00973E94" w:rsidRDefault="00435DBE" w:rsidP="001E3535">
            <w:pPr>
              <w:rPr>
                <w:rFonts w:ascii="National 2" w:hAnsi="National 2"/>
                <w:color w:val="FF0000"/>
                <w:sz w:val="21"/>
                <w:szCs w:val="21"/>
              </w:rPr>
            </w:pPr>
            <w:r w:rsidRPr="00973E94">
              <w:rPr>
                <w:rFonts w:ascii="National 2" w:hAnsi="National 2"/>
                <w:sz w:val="21"/>
                <w:szCs w:val="21"/>
              </w:rPr>
              <w:t>Date Received</w:t>
            </w:r>
          </w:p>
        </w:tc>
        <w:tc>
          <w:tcPr>
            <w:tcW w:w="6327" w:type="dxa"/>
          </w:tcPr>
          <w:p w14:paraId="56CB3D4A" w14:textId="77777777" w:rsidR="00435DBE" w:rsidRPr="00973E94" w:rsidRDefault="00435DBE" w:rsidP="001E3535">
            <w:pPr>
              <w:rPr>
                <w:rFonts w:ascii="National 2" w:hAnsi="National 2"/>
                <w:color w:val="FF0000"/>
                <w:sz w:val="21"/>
                <w:szCs w:val="21"/>
              </w:rPr>
            </w:pPr>
          </w:p>
        </w:tc>
      </w:tr>
    </w:tbl>
    <w:p w14:paraId="1706C3D1" w14:textId="77777777" w:rsidR="00F4114D" w:rsidRPr="009019CB" w:rsidRDefault="00F4114D" w:rsidP="00A67CA5">
      <w:pPr>
        <w:spacing w:after="0" w:line="240" w:lineRule="auto"/>
        <w:rPr>
          <w:rFonts w:ascii="National 2" w:hAnsi="National 2"/>
          <w:color w:val="FF0000"/>
          <w:sz w:val="21"/>
          <w:szCs w:val="21"/>
        </w:rPr>
      </w:pPr>
    </w:p>
    <w:sectPr w:rsidR="00F4114D" w:rsidRPr="009019CB" w:rsidSect="009019CB">
      <w:headerReference w:type="default" r:id="rId12"/>
      <w:footerReference w:type="default" r:id="rId13"/>
      <w:headerReference w:type="first" r:id="rId14"/>
      <w:footerReference w:type="first" r:id="rId15"/>
      <w:pgSz w:w="11906" w:h="16838"/>
      <w:pgMar w:top="1418" w:right="1134" w:bottom="1418"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D4419" w14:textId="77777777" w:rsidR="000F0457" w:rsidRDefault="000F0457" w:rsidP="00A67333">
      <w:pPr>
        <w:spacing w:after="0" w:line="240" w:lineRule="auto"/>
      </w:pPr>
      <w:r>
        <w:separator/>
      </w:r>
    </w:p>
  </w:endnote>
  <w:endnote w:type="continuationSeparator" w:id="0">
    <w:p w14:paraId="32CCEFCE" w14:textId="77777777" w:rsidR="000F0457" w:rsidRDefault="000F0457" w:rsidP="00A67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 2">
    <w:panose1 w:val="020B0504030502020203"/>
    <w:charset w:val="00"/>
    <w:family w:val="swiss"/>
    <w:notTrueType/>
    <w:pitch w:val="variable"/>
    <w:sig w:usb0="00000007" w:usb1="00000001" w:usb2="00000000" w:usb3="00000000" w:csb0="00000093" w:csb1="00000000"/>
  </w:font>
  <w:font w:name="Frutiger-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ational 2" w:hAnsi="National 2"/>
        <w:sz w:val="20"/>
        <w:szCs w:val="20"/>
      </w:rPr>
      <w:id w:val="586352424"/>
      <w:docPartObj>
        <w:docPartGallery w:val="Page Numbers (Bottom of Page)"/>
        <w:docPartUnique/>
      </w:docPartObj>
    </w:sdtPr>
    <w:sdtEndPr>
      <w:rPr>
        <w:noProof/>
      </w:rPr>
    </w:sdtEndPr>
    <w:sdtContent>
      <w:p w14:paraId="4AE8A3EC" w14:textId="330BD691" w:rsidR="00243450" w:rsidRPr="009019CB" w:rsidRDefault="009019CB" w:rsidP="009019CB">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2</w:t>
        </w:r>
        <w:r w:rsidRPr="00E8077F">
          <w:rPr>
            <w:rFonts w:ascii="National 2" w:hAnsi="National 2"/>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National 2" w:hAnsi="National 2"/>
        <w:sz w:val="20"/>
        <w:szCs w:val="20"/>
      </w:rPr>
      <w:id w:val="-1993007147"/>
      <w:docPartObj>
        <w:docPartGallery w:val="Page Numbers (Bottom of Page)"/>
        <w:docPartUnique/>
      </w:docPartObj>
    </w:sdtPr>
    <w:sdtEndPr>
      <w:rPr>
        <w:noProof/>
      </w:rPr>
    </w:sdtEndPr>
    <w:sdtContent>
      <w:p w14:paraId="215A8AB0" w14:textId="14BFB139" w:rsidR="009019CB" w:rsidRPr="009019CB" w:rsidRDefault="009019CB" w:rsidP="009019CB">
        <w:pPr>
          <w:pStyle w:val="Footer"/>
          <w:jc w:val="center"/>
          <w:rPr>
            <w:rFonts w:ascii="National 2" w:hAnsi="National 2"/>
            <w:sz w:val="20"/>
            <w:szCs w:val="20"/>
          </w:rPr>
        </w:pPr>
        <w:r w:rsidRPr="00E8077F">
          <w:rPr>
            <w:rFonts w:ascii="National 2" w:hAnsi="National 2"/>
            <w:sz w:val="20"/>
            <w:szCs w:val="20"/>
          </w:rPr>
          <w:fldChar w:fldCharType="begin"/>
        </w:r>
        <w:r w:rsidRPr="00E8077F">
          <w:rPr>
            <w:rFonts w:ascii="National 2" w:hAnsi="National 2"/>
            <w:sz w:val="20"/>
            <w:szCs w:val="20"/>
          </w:rPr>
          <w:instrText xml:space="preserve"> PAGE   \* MERGEFORMAT </w:instrText>
        </w:r>
        <w:r w:rsidRPr="00E8077F">
          <w:rPr>
            <w:rFonts w:ascii="National 2" w:hAnsi="National 2"/>
            <w:sz w:val="20"/>
            <w:szCs w:val="20"/>
          </w:rPr>
          <w:fldChar w:fldCharType="separate"/>
        </w:r>
        <w:r>
          <w:rPr>
            <w:rFonts w:ascii="National 2" w:hAnsi="National 2"/>
            <w:sz w:val="20"/>
            <w:szCs w:val="20"/>
          </w:rPr>
          <w:t>2</w:t>
        </w:r>
        <w:r w:rsidRPr="00E8077F">
          <w:rPr>
            <w:rFonts w:ascii="National 2" w:hAnsi="National 2"/>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8544C" w14:textId="77777777" w:rsidR="000F0457" w:rsidRDefault="000F0457" w:rsidP="00A67333">
      <w:pPr>
        <w:spacing w:after="0" w:line="240" w:lineRule="auto"/>
      </w:pPr>
      <w:r>
        <w:separator/>
      </w:r>
    </w:p>
  </w:footnote>
  <w:footnote w:type="continuationSeparator" w:id="0">
    <w:p w14:paraId="08000D5F" w14:textId="77777777" w:rsidR="000F0457" w:rsidRDefault="000F0457" w:rsidP="00A67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A5E7E" w14:textId="02E01837" w:rsidR="009019CB" w:rsidRPr="0024374D" w:rsidRDefault="00312D5D" w:rsidP="009019CB">
    <w:pPr>
      <w:pStyle w:val="Header"/>
      <w:rPr>
        <w:rFonts w:ascii="Cambria" w:hAnsi="Cambria"/>
        <w:sz w:val="16"/>
        <w:szCs w:val="16"/>
      </w:rPr>
    </w:pPr>
    <w:r>
      <w:rPr>
        <w:noProof/>
      </w:rPr>
      <w:drawing>
        <wp:inline distT="0" distB="0" distL="0" distR="0" wp14:anchorId="6A0DB824" wp14:editId="294A58DB">
          <wp:extent cx="1765355" cy="355600"/>
          <wp:effectExtent l="0" t="0" r="0" b="6350"/>
          <wp:docPr id="924336921" name="Picture 924336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6390" name="Picture 91206390"/>
                  <pic:cNvPicPr/>
                </pic:nvPicPr>
                <pic:blipFill>
                  <a:blip r:embed="rId1">
                    <a:extLst>
                      <a:ext uri="{28A0092B-C50C-407E-A947-70E740481C1C}">
                        <a14:useLocalDpi xmlns:a14="http://schemas.microsoft.com/office/drawing/2010/main" val="0"/>
                      </a:ext>
                    </a:extLst>
                  </a:blip>
                  <a:stretch>
                    <a:fillRect/>
                  </a:stretch>
                </pic:blipFill>
                <pic:spPr>
                  <a:xfrm>
                    <a:off x="0" y="0"/>
                    <a:ext cx="1890206" cy="380749"/>
                  </a:xfrm>
                  <a:prstGeom prst="rect">
                    <a:avLst/>
                  </a:prstGeom>
                </pic:spPr>
              </pic:pic>
            </a:graphicData>
          </a:graphic>
        </wp:inline>
      </w:drawing>
    </w:r>
    <w:r w:rsidR="009019CB" w:rsidRPr="0024374D">
      <w:rPr>
        <w:rFonts w:ascii="Cambria" w:hAnsi="Cambria"/>
        <w:sz w:val="16"/>
        <w:szCs w:val="16"/>
      </w:rPr>
      <w:t xml:space="preserve">                                          </w:t>
    </w:r>
  </w:p>
  <w:p w14:paraId="5787C913" w14:textId="5CF9D534" w:rsidR="009019CB" w:rsidRPr="00C11390" w:rsidRDefault="009019CB" w:rsidP="009019CB">
    <w:pPr>
      <w:pStyle w:val="Header"/>
      <w:tabs>
        <w:tab w:val="left" w:pos="960"/>
      </w:tabs>
      <w:jc w:val="right"/>
      <w:rPr>
        <w:rFonts w:ascii="National 2" w:hAnsi="National 2"/>
        <w:sz w:val="16"/>
        <w:szCs w:val="16"/>
      </w:rPr>
    </w:pPr>
    <w:r w:rsidRPr="0024374D">
      <w:rPr>
        <w:rFonts w:ascii="Cambria" w:hAnsi="Cambria"/>
        <w:sz w:val="16"/>
        <w:szCs w:val="16"/>
      </w:rPr>
      <w:tab/>
    </w:r>
    <w:r w:rsidRPr="0024374D">
      <w:rPr>
        <w:rFonts w:ascii="Cambria" w:hAnsi="Cambria"/>
        <w:sz w:val="16"/>
        <w:szCs w:val="16"/>
      </w:rPr>
      <w:tab/>
    </w:r>
    <w:r w:rsidRPr="0024374D">
      <w:rPr>
        <w:rFonts w:ascii="Cambria" w:hAnsi="Cambria"/>
        <w:sz w:val="16"/>
        <w:szCs w:val="16"/>
      </w:rPr>
      <w:tab/>
    </w:r>
    <w:r>
      <w:rPr>
        <w:rFonts w:ascii="National 2" w:hAnsi="National 2"/>
        <w:sz w:val="16"/>
        <w:szCs w:val="16"/>
      </w:rPr>
      <w:t>Internal Review Request Form</w:t>
    </w:r>
  </w:p>
  <w:p w14:paraId="30E89288" w14:textId="0BCEFADB" w:rsidR="00B57B55" w:rsidRPr="009019CB" w:rsidRDefault="00B57B55" w:rsidP="009019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2B25" w14:textId="280179BF" w:rsidR="009019CB" w:rsidRDefault="00312D5D" w:rsidP="00312D5D">
    <w:pPr>
      <w:pStyle w:val="Header"/>
      <w:jc w:val="center"/>
    </w:pPr>
    <w:r>
      <w:rPr>
        <w:noProof/>
      </w:rPr>
      <w:drawing>
        <wp:inline distT="0" distB="0" distL="0" distR="0" wp14:anchorId="5BA85B0B" wp14:editId="56237E35">
          <wp:extent cx="2790190" cy="562035"/>
          <wp:effectExtent l="0" t="0" r="0" b="0"/>
          <wp:docPr id="1862162912" name="Picture 186216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6390" name="Picture 91206390"/>
                  <pic:cNvPicPr/>
                </pic:nvPicPr>
                <pic:blipFill>
                  <a:blip r:embed="rId1">
                    <a:extLst>
                      <a:ext uri="{28A0092B-C50C-407E-A947-70E740481C1C}">
                        <a14:useLocalDpi xmlns:a14="http://schemas.microsoft.com/office/drawing/2010/main" val="0"/>
                      </a:ext>
                    </a:extLst>
                  </a:blip>
                  <a:stretch>
                    <a:fillRect/>
                  </a:stretch>
                </pic:blipFill>
                <pic:spPr>
                  <a:xfrm>
                    <a:off x="0" y="0"/>
                    <a:ext cx="2985606" cy="601398"/>
                  </a:xfrm>
                  <a:prstGeom prst="rect">
                    <a:avLst/>
                  </a:prstGeom>
                </pic:spPr>
              </pic:pic>
            </a:graphicData>
          </a:graphic>
        </wp:inline>
      </w:drawing>
    </w:r>
  </w:p>
  <w:p w14:paraId="7E901535" w14:textId="77777777" w:rsidR="009019CB" w:rsidRPr="009019CB" w:rsidRDefault="009019CB" w:rsidP="009019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A1"/>
    <w:multiLevelType w:val="hybridMultilevel"/>
    <w:tmpl w:val="C1C40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C4BDF"/>
    <w:multiLevelType w:val="hybridMultilevel"/>
    <w:tmpl w:val="C91A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138B3"/>
    <w:multiLevelType w:val="hybridMultilevel"/>
    <w:tmpl w:val="B8562E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EE46945"/>
    <w:multiLevelType w:val="hybridMultilevel"/>
    <w:tmpl w:val="7C7C0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930362"/>
    <w:multiLevelType w:val="hybridMultilevel"/>
    <w:tmpl w:val="F8CC5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EE2B4F"/>
    <w:multiLevelType w:val="hybridMultilevel"/>
    <w:tmpl w:val="48484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5F4683"/>
    <w:multiLevelType w:val="hybridMultilevel"/>
    <w:tmpl w:val="37923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4264BD"/>
    <w:multiLevelType w:val="hybridMultilevel"/>
    <w:tmpl w:val="E8964C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AE02E0"/>
    <w:multiLevelType w:val="hybridMultilevel"/>
    <w:tmpl w:val="73B6AF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539900">
    <w:abstractNumId w:val="7"/>
  </w:num>
  <w:num w:numId="2" w16cid:durableId="2064060852">
    <w:abstractNumId w:val="8"/>
  </w:num>
  <w:num w:numId="3" w16cid:durableId="1953439331">
    <w:abstractNumId w:val="6"/>
  </w:num>
  <w:num w:numId="4" w16cid:durableId="1723671709">
    <w:abstractNumId w:val="1"/>
  </w:num>
  <w:num w:numId="5" w16cid:durableId="1928685068">
    <w:abstractNumId w:val="2"/>
  </w:num>
  <w:num w:numId="6" w16cid:durableId="1327321411">
    <w:abstractNumId w:val="3"/>
  </w:num>
  <w:num w:numId="7" w16cid:durableId="250744050">
    <w:abstractNumId w:val="4"/>
  </w:num>
  <w:num w:numId="8" w16cid:durableId="1552763010">
    <w:abstractNumId w:val="5"/>
  </w:num>
  <w:num w:numId="9" w16cid:durableId="875964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tDS3NAQS5oYGpko6SsGpxcWZ+XkgBYa1AGddoPUsAAAA"/>
  </w:docVars>
  <w:rsids>
    <w:rsidRoot w:val="00A67333"/>
    <w:rsid w:val="00000D55"/>
    <w:rsid w:val="00056079"/>
    <w:rsid w:val="00062145"/>
    <w:rsid w:val="000672F4"/>
    <w:rsid w:val="000C36B4"/>
    <w:rsid w:val="000C62B2"/>
    <w:rsid w:val="000D768A"/>
    <w:rsid w:val="000F0457"/>
    <w:rsid w:val="000F1554"/>
    <w:rsid w:val="00131A26"/>
    <w:rsid w:val="00132A36"/>
    <w:rsid w:val="00133BA6"/>
    <w:rsid w:val="001B028A"/>
    <w:rsid w:val="001B5EEA"/>
    <w:rsid w:val="001C0734"/>
    <w:rsid w:val="001D558E"/>
    <w:rsid w:val="00243450"/>
    <w:rsid w:val="00243A5D"/>
    <w:rsid w:val="002708B1"/>
    <w:rsid w:val="002831A6"/>
    <w:rsid w:val="002B0190"/>
    <w:rsid w:val="002C1365"/>
    <w:rsid w:val="00307B70"/>
    <w:rsid w:val="00312A98"/>
    <w:rsid w:val="00312D5D"/>
    <w:rsid w:val="00347A5C"/>
    <w:rsid w:val="003513F2"/>
    <w:rsid w:val="00365729"/>
    <w:rsid w:val="003B03DF"/>
    <w:rsid w:val="00424087"/>
    <w:rsid w:val="00435DBE"/>
    <w:rsid w:val="004617E4"/>
    <w:rsid w:val="00466CE6"/>
    <w:rsid w:val="00473876"/>
    <w:rsid w:val="00492BE0"/>
    <w:rsid w:val="004962E0"/>
    <w:rsid w:val="004A57C2"/>
    <w:rsid w:val="004D2501"/>
    <w:rsid w:val="004E1F0B"/>
    <w:rsid w:val="004F2F82"/>
    <w:rsid w:val="004F35F5"/>
    <w:rsid w:val="004F3961"/>
    <w:rsid w:val="00501FF5"/>
    <w:rsid w:val="005055D8"/>
    <w:rsid w:val="00534069"/>
    <w:rsid w:val="00543CD5"/>
    <w:rsid w:val="005504B7"/>
    <w:rsid w:val="00550EC2"/>
    <w:rsid w:val="0055170A"/>
    <w:rsid w:val="00566FF7"/>
    <w:rsid w:val="00574480"/>
    <w:rsid w:val="0057551B"/>
    <w:rsid w:val="005806BC"/>
    <w:rsid w:val="006353F6"/>
    <w:rsid w:val="0063625D"/>
    <w:rsid w:val="00657D51"/>
    <w:rsid w:val="006928B0"/>
    <w:rsid w:val="006C36C3"/>
    <w:rsid w:val="00703796"/>
    <w:rsid w:val="00724023"/>
    <w:rsid w:val="00746E02"/>
    <w:rsid w:val="007C36E5"/>
    <w:rsid w:val="007F324C"/>
    <w:rsid w:val="00886EA7"/>
    <w:rsid w:val="008B35CC"/>
    <w:rsid w:val="008C73DF"/>
    <w:rsid w:val="009019CB"/>
    <w:rsid w:val="00926479"/>
    <w:rsid w:val="00937872"/>
    <w:rsid w:val="00982766"/>
    <w:rsid w:val="009E3BBD"/>
    <w:rsid w:val="00A22691"/>
    <w:rsid w:val="00A4136F"/>
    <w:rsid w:val="00A44562"/>
    <w:rsid w:val="00A44FF4"/>
    <w:rsid w:val="00A67333"/>
    <w:rsid w:val="00A67CA5"/>
    <w:rsid w:val="00AB7D5B"/>
    <w:rsid w:val="00B05390"/>
    <w:rsid w:val="00B12713"/>
    <w:rsid w:val="00B57B55"/>
    <w:rsid w:val="00B82995"/>
    <w:rsid w:val="00BD4CB6"/>
    <w:rsid w:val="00BF40EF"/>
    <w:rsid w:val="00BF5B7E"/>
    <w:rsid w:val="00C014D0"/>
    <w:rsid w:val="00C050FF"/>
    <w:rsid w:val="00C27617"/>
    <w:rsid w:val="00C57878"/>
    <w:rsid w:val="00C57C35"/>
    <w:rsid w:val="00CA628E"/>
    <w:rsid w:val="00CD17EB"/>
    <w:rsid w:val="00CF0DF0"/>
    <w:rsid w:val="00D137F4"/>
    <w:rsid w:val="00D510C9"/>
    <w:rsid w:val="00D515B5"/>
    <w:rsid w:val="00D87222"/>
    <w:rsid w:val="00DC0FBC"/>
    <w:rsid w:val="00DC2806"/>
    <w:rsid w:val="00DE4639"/>
    <w:rsid w:val="00E07468"/>
    <w:rsid w:val="00E22543"/>
    <w:rsid w:val="00E23A78"/>
    <w:rsid w:val="00E403CC"/>
    <w:rsid w:val="00E43098"/>
    <w:rsid w:val="00E5472D"/>
    <w:rsid w:val="00E62096"/>
    <w:rsid w:val="00EA317D"/>
    <w:rsid w:val="00EB3B4D"/>
    <w:rsid w:val="00EC0C93"/>
    <w:rsid w:val="00EC1971"/>
    <w:rsid w:val="00EC6682"/>
    <w:rsid w:val="00F4114D"/>
    <w:rsid w:val="00F41DF1"/>
    <w:rsid w:val="00F70B92"/>
    <w:rsid w:val="00F73789"/>
    <w:rsid w:val="00F75795"/>
    <w:rsid w:val="00F9421F"/>
    <w:rsid w:val="00F9442D"/>
    <w:rsid w:val="00FD6E79"/>
    <w:rsid w:val="00FF29FA"/>
    <w:rsid w:val="00FF61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A6C5B"/>
  <w15:chartTrackingRefBased/>
  <w15:docId w15:val="{FC6AC87B-780A-449B-9673-C3033108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3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333"/>
  </w:style>
  <w:style w:type="paragraph" w:styleId="Footer">
    <w:name w:val="footer"/>
    <w:basedOn w:val="Normal"/>
    <w:link w:val="FooterChar"/>
    <w:uiPriority w:val="99"/>
    <w:unhideWhenUsed/>
    <w:rsid w:val="00A673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333"/>
  </w:style>
  <w:style w:type="table" w:styleId="TableGrid">
    <w:name w:val="Table Grid"/>
    <w:basedOn w:val="TableNormal"/>
    <w:uiPriority w:val="39"/>
    <w:rsid w:val="00A67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3B4D"/>
    <w:rPr>
      <w:color w:val="808080"/>
    </w:rPr>
  </w:style>
  <w:style w:type="paragraph" w:styleId="ListParagraph">
    <w:name w:val="List Paragraph"/>
    <w:basedOn w:val="Normal"/>
    <w:uiPriority w:val="34"/>
    <w:qFormat/>
    <w:rsid w:val="00B57B55"/>
    <w:pPr>
      <w:ind w:left="720"/>
      <w:contextualSpacing/>
    </w:pPr>
  </w:style>
  <w:style w:type="character" w:styleId="Hyperlink">
    <w:name w:val="Hyperlink"/>
    <w:basedOn w:val="DefaultParagraphFont"/>
    <w:uiPriority w:val="99"/>
    <w:unhideWhenUsed/>
    <w:rsid w:val="00C57C35"/>
    <w:rPr>
      <w:color w:val="0563C1" w:themeColor="hyperlink"/>
      <w:u w:val="single"/>
    </w:rPr>
  </w:style>
  <w:style w:type="character" w:styleId="FollowedHyperlink">
    <w:name w:val="FollowedHyperlink"/>
    <w:basedOn w:val="DefaultParagraphFont"/>
    <w:uiPriority w:val="99"/>
    <w:semiHidden/>
    <w:unhideWhenUsed/>
    <w:rsid w:val="00C014D0"/>
    <w:rPr>
      <w:color w:val="954F72" w:themeColor="followedHyperlink"/>
      <w:u w:val="single"/>
    </w:rPr>
  </w:style>
  <w:style w:type="paragraph" w:styleId="NormalWeb">
    <w:name w:val="Normal (Web)"/>
    <w:basedOn w:val="Normal"/>
    <w:uiPriority w:val="99"/>
    <w:semiHidden/>
    <w:unhideWhenUsed/>
    <w:rsid w:val="00F9421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F9421F"/>
  </w:style>
  <w:style w:type="character" w:styleId="Strong">
    <w:name w:val="Strong"/>
    <w:basedOn w:val="DefaultParagraphFont"/>
    <w:uiPriority w:val="22"/>
    <w:qFormat/>
    <w:rsid w:val="00F9421F"/>
    <w:rPr>
      <w:b/>
      <w:bCs/>
    </w:rPr>
  </w:style>
  <w:style w:type="character" w:styleId="UnresolvedMention">
    <w:name w:val="Unresolved Mention"/>
    <w:basedOn w:val="DefaultParagraphFont"/>
    <w:uiPriority w:val="99"/>
    <w:semiHidden/>
    <w:unhideWhenUsed/>
    <w:rsid w:val="00746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21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p@bimm.co.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bimm.university/appeals-and-complai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48DA704EE06A43AD308AA509E2C142" ma:contentTypeVersion="9" ma:contentTypeDescription="Create a new document." ma:contentTypeScope="" ma:versionID="9734ec78f5cca40ce4eda6a0f001c380">
  <xsd:schema xmlns:xsd="http://www.w3.org/2001/XMLSchema" xmlns:xs="http://www.w3.org/2001/XMLSchema" xmlns:p="http://schemas.microsoft.com/office/2006/metadata/properties" xmlns:ns2="7ad877d2-bdeb-4af0-a268-cd35aa405645" xmlns:ns3="f4baee0e-62fe-407d-afbd-217ab84adcbe" targetNamespace="http://schemas.microsoft.com/office/2006/metadata/properties" ma:root="true" ma:fieldsID="a8fa03fe1bf529e7f2c8d85a43135585" ns2:_="" ns3:_="">
    <xsd:import namespace="7ad877d2-bdeb-4af0-a268-cd35aa405645"/>
    <xsd:import namespace="f4baee0e-62fe-407d-afbd-217ab84adcb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d877d2-bdeb-4af0-a268-cd35aa4056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baee0e-62fe-407d-afbd-217ab84adc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4baee0e-62fe-407d-afbd-217ab84adcbe">
      <UserInfo>
        <DisplayName/>
        <AccountId xsi:nil="true"/>
        <AccountType/>
      </UserInfo>
    </SharedWithUsers>
    <MediaLengthInSeconds xmlns="7ad877d2-bdeb-4af0-a268-cd35aa405645" xsi:nil="true"/>
  </documentManagement>
</p:properties>
</file>

<file path=customXml/itemProps1.xml><?xml version="1.0" encoding="utf-8"?>
<ds:datastoreItem xmlns:ds="http://schemas.openxmlformats.org/officeDocument/2006/customXml" ds:itemID="{5018AABA-8B8B-4E4F-A4EE-A86997DD2E17}">
  <ds:schemaRefs>
    <ds:schemaRef ds:uri="http://schemas.microsoft.com/sharepoint/v3/contenttype/forms"/>
  </ds:schemaRefs>
</ds:datastoreItem>
</file>

<file path=customXml/itemProps2.xml><?xml version="1.0" encoding="utf-8"?>
<ds:datastoreItem xmlns:ds="http://schemas.openxmlformats.org/officeDocument/2006/customXml" ds:itemID="{A2B3988E-8FAB-4198-BF54-25B4875BA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d877d2-bdeb-4af0-a268-cd35aa405645"/>
    <ds:schemaRef ds:uri="f4baee0e-62fe-407d-afbd-217ab84adc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D83D01-4D6C-4E33-A6A6-A98E372E052C}">
  <ds:schemaRefs>
    <ds:schemaRef ds:uri="http://schemas.microsoft.com/office/2006/metadata/properties"/>
    <ds:schemaRef ds:uri="http://schemas.microsoft.com/office/infopath/2007/PartnerControls"/>
    <ds:schemaRef ds:uri="f4baee0e-62fe-407d-afbd-217ab84adcbe"/>
    <ds:schemaRef ds:uri="7ad877d2-bdeb-4af0-a268-cd35aa405645"/>
  </ds:schemaRefs>
</ds:datastoreItem>
</file>

<file path=docMetadata/LabelInfo.xml><?xml version="1.0" encoding="utf-8"?>
<clbl:labelList xmlns:clbl="http://schemas.microsoft.com/office/2020/mipLabelMetadata">
  <clbl:label id="{105e7087-7c47-418c-979a-9b9e0bb03dbc}" enabled="0" method="" siteId="{105e7087-7c47-418c-979a-9b9e0bb03dbc}" removed="1"/>
</clbl:labelList>
</file>

<file path=docProps/app.xml><?xml version="1.0" encoding="utf-8"?>
<Properties xmlns="http://schemas.openxmlformats.org/officeDocument/2006/extended-properties" xmlns:vt="http://schemas.openxmlformats.org/officeDocument/2006/docPropsVTypes">
  <Template>Normal</Template>
  <TotalTime>7</TotalTime>
  <Pages>6</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irí Ó Niocail</dc:creator>
  <cp:keywords/>
  <dc:description/>
  <cp:lastModifiedBy>Karyn Woolcock</cp:lastModifiedBy>
  <cp:revision>3</cp:revision>
  <cp:lastPrinted>2016-07-07T08:52:00Z</cp:lastPrinted>
  <dcterms:created xsi:type="dcterms:W3CDTF">2023-12-20T09:55:00Z</dcterms:created>
  <dcterms:modified xsi:type="dcterms:W3CDTF">2023-12-2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48DA704EE06A43AD308AA509E2C142</vt:lpwstr>
  </property>
  <property fmtid="{D5CDD505-2E9C-101B-9397-08002B2CF9AE}" pid="3" name="MediaServiceImageTags">
    <vt:lpwstr/>
  </property>
  <property fmtid="{D5CDD505-2E9C-101B-9397-08002B2CF9AE}" pid="4" name="Order">
    <vt:r8>6047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